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DEC6D" w14:textId="3B9B0B0D" w:rsidR="00702639" w:rsidRPr="00415BD5" w:rsidRDefault="00702639" w:rsidP="00AB7AFA">
      <w:pPr>
        <w:tabs>
          <w:tab w:val="left" w:pos="1320"/>
        </w:tabs>
        <w:jc w:val="center"/>
        <w:rPr>
          <w:rFonts w:ascii="Arial" w:hAnsi="Arial" w:cs="Arial"/>
          <w:sz w:val="32"/>
          <w:szCs w:val="32"/>
        </w:rPr>
      </w:pPr>
      <w:r w:rsidRPr="00415BD5">
        <w:rPr>
          <w:rFonts w:ascii="Arial" w:hAnsi="Arial" w:cs="Arial"/>
          <w:b/>
          <w:bCs/>
          <w:sz w:val="32"/>
          <w:szCs w:val="32"/>
        </w:rPr>
        <w:t>Amazon Purchasing Process</w:t>
      </w:r>
    </w:p>
    <w:p w14:paraId="2A1EE7D7" w14:textId="77777777" w:rsidR="00702639" w:rsidRPr="00415BD5" w:rsidRDefault="00702639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4"/>
        <w:gridCol w:w="6076"/>
      </w:tblGrid>
      <w:tr w:rsidR="00702639" w:rsidRPr="00180C0C" w14:paraId="06991DEA" w14:textId="77777777" w:rsidTr="00BD5AC3">
        <w:tc>
          <w:tcPr>
            <w:tcW w:w="38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792A9263" w14:textId="77777777" w:rsidR="00702639" w:rsidRPr="00415BD5" w:rsidRDefault="00702639" w:rsidP="00AF64CB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415BD5">
              <w:rPr>
                <w:rFonts w:ascii="Arial" w:hAnsi="Arial" w:cs="Arial"/>
                <w:b/>
                <w:bCs/>
                <w:sz w:val="32"/>
                <w:szCs w:val="32"/>
              </w:rPr>
              <w:t>Career Office Staff</w:t>
            </w:r>
          </w:p>
        </w:tc>
        <w:tc>
          <w:tcPr>
            <w:tcW w:w="626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13ECBC9" w14:textId="77777777" w:rsidR="00702639" w:rsidRPr="00415BD5" w:rsidRDefault="00702639" w:rsidP="002E11D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Cs w:val="24"/>
              </w:rPr>
            </w:pPr>
            <w:r w:rsidRPr="00415BD5">
              <w:rPr>
                <w:rFonts w:ascii="Arial" w:hAnsi="Arial" w:cs="Arial"/>
              </w:rPr>
              <w:t>Completes assessment and establishes need</w:t>
            </w:r>
          </w:p>
          <w:p w14:paraId="111CC68C" w14:textId="77777777" w:rsidR="00702639" w:rsidRPr="00415BD5" w:rsidRDefault="00702639" w:rsidP="002E11D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Cs w:val="24"/>
              </w:rPr>
            </w:pPr>
            <w:r w:rsidRPr="00415BD5">
              <w:rPr>
                <w:rFonts w:ascii="Arial" w:hAnsi="Arial" w:cs="Arial"/>
              </w:rPr>
              <w:t>Enters Counselor Notes in TWIST</w:t>
            </w:r>
          </w:p>
          <w:p w14:paraId="17F9AB53" w14:textId="5EF54494" w:rsidR="00702639" w:rsidRPr="00415BD5" w:rsidRDefault="00702639" w:rsidP="002E11D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Cs w:val="24"/>
              </w:rPr>
            </w:pPr>
            <w:r w:rsidRPr="00415BD5">
              <w:rPr>
                <w:rFonts w:ascii="Arial" w:hAnsi="Arial" w:cs="Arial"/>
              </w:rPr>
              <w:t>Shops with customer on Amazon and submits item</w:t>
            </w:r>
            <w:r w:rsidR="0080589D" w:rsidRPr="00415BD5">
              <w:rPr>
                <w:rFonts w:ascii="Arial" w:hAnsi="Arial" w:cs="Arial"/>
              </w:rPr>
              <w:t>(</w:t>
            </w:r>
            <w:r w:rsidRPr="00415BD5">
              <w:rPr>
                <w:rFonts w:ascii="Arial" w:hAnsi="Arial" w:cs="Arial"/>
              </w:rPr>
              <w:t>s</w:t>
            </w:r>
            <w:r w:rsidR="0080589D" w:rsidRPr="00415BD5">
              <w:rPr>
                <w:rFonts w:ascii="Arial" w:hAnsi="Arial" w:cs="Arial"/>
              </w:rPr>
              <w:t>)</w:t>
            </w:r>
            <w:r w:rsidRPr="00415BD5">
              <w:rPr>
                <w:rFonts w:ascii="Arial" w:hAnsi="Arial" w:cs="Arial"/>
              </w:rPr>
              <w:t xml:space="preserve"> to Amazon cart &gt; Customer TWIST ID is PO#</w:t>
            </w:r>
          </w:p>
          <w:p w14:paraId="602E470C" w14:textId="77777777" w:rsidR="00702639" w:rsidRPr="00415BD5" w:rsidRDefault="00702639" w:rsidP="002E11D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Cs w:val="24"/>
              </w:rPr>
            </w:pPr>
            <w:r w:rsidRPr="00415BD5">
              <w:rPr>
                <w:rFonts w:ascii="Arial" w:hAnsi="Arial" w:cs="Arial"/>
              </w:rPr>
              <w:t>Completes order to submit approval request</w:t>
            </w:r>
          </w:p>
          <w:p w14:paraId="6A688487" w14:textId="567BB236" w:rsidR="00702639" w:rsidRPr="00415BD5" w:rsidRDefault="00702639" w:rsidP="002E11D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Cs w:val="24"/>
              </w:rPr>
            </w:pPr>
            <w:r w:rsidRPr="00415BD5">
              <w:rPr>
                <w:rFonts w:ascii="Arial" w:hAnsi="Arial" w:cs="Arial"/>
              </w:rPr>
              <w:t xml:space="preserve">Submits Financial Aid Assistance Request </w:t>
            </w:r>
            <w:r w:rsidR="003E3D11" w:rsidRPr="00415BD5">
              <w:rPr>
                <w:rFonts w:ascii="Arial" w:hAnsi="Arial" w:cs="Arial"/>
              </w:rPr>
              <w:t>F</w:t>
            </w:r>
            <w:r w:rsidRPr="00415BD5">
              <w:rPr>
                <w:rFonts w:ascii="Arial" w:hAnsi="Arial" w:cs="Arial"/>
              </w:rPr>
              <w:t>orm for approval</w:t>
            </w:r>
          </w:p>
          <w:p w14:paraId="146BCCB6" w14:textId="1269377D" w:rsidR="00702639" w:rsidRPr="00415BD5" w:rsidRDefault="00702639" w:rsidP="002E11D1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Cs w:val="24"/>
              </w:rPr>
            </w:pPr>
            <w:r w:rsidRPr="00415BD5">
              <w:rPr>
                <w:rFonts w:ascii="Arial" w:hAnsi="Arial" w:cs="Arial"/>
              </w:rPr>
              <w:t xml:space="preserve">Creates customer Gazelle account  </w:t>
            </w:r>
          </w:p>
        </w:tc>
      </w:tr>
      <w:tr w:rsidR="00702639" w:rsidRPr="00180C0C" w14:paraId="6A682E13" w14:textId="77777777" w:rsidTr="00BD5AC3">
        <w:tc>
          <w:tcPr>
            <w:tcW w:w="388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B1D4B89" w14:textId="19FCAF03" w:rsidR="00702639" w:rsidRPr="00415BD5" w:rsidRDefault="00702639" w:rsidP="002D4956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  <w:tc>
          <w:tcPr>
            <w:tcW w:w="626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DE7A314" w14:textId="75F2D532" w:rsidR="00702639" w:rsidRPr="00415BD5" w:rsidRDefault="0091715D" w:rsidP="00BD5AC3">
            <w:pPr>
              <w:tabs>
                <w:tab w:val="num" w:pos="720"/>
              </w:tabs>
              <w:ind w:left="522"/>
              <w:contextualSpacing/>
              <w:jc w:val="center"/>
              <w:rPr>
                <w:rFonts w:ascii="Arial" w:eastAsia="Times New Roman" w:hAnsi="Arial" w:cs="Arial"/>
              </w:rPr>
            </w:pPr>
            <w:r w:rsidRPr="00415BD5">
              <w:rPr>
                <w:rFonts w:ascii="Arial" w:hAnsi="Arial" w:cs="Arial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4E9C1BB3" wp14:editId="6B4F2EC1">
                      <wp:simplePos x="0" y="0"/>
                      <wp:positionH relativeFrom="margin">
                        <wp:posOffset>135890</wp:posOffset>
                      </wp:positionH>
                      <wp:positionV relativeFrom="paragraph">
                        <wp:posOffset>19685</wp:posOffset>
                      </wp:positionV>
                      <wp:extent cx="0" cy="243840"/>
                      <wp:effectExtent l="125730" t="34290" r="131445" b="45720"/>
                      <wp:wrapNone/>
                      <wp:docPr id="37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4384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 cap="rnd">
                                <a:solidFill>
                                  <a:schemeClr val="accent1">
                                    <a:lumMod val="76000"/>
                                    <a:lumOff val="24000"/>
                                    <a:alpha val="59999"/>
                                  </a:scheme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7C0E0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8" o:spid="_x0000_s1026" type="#_x0000_t32" style="position:absolute;margin-left:10.7pt;margin-top:1.55pt;width:0;height:19.2pt;z-index:25166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" strokecolor="#0a5cbf [2452]" strokeweight="4.5pt">
                      <v:stroke endarrow="block" opacity="39321f" endcap="round"/>
                      <w10:wrap anchorx="margin"/>
                    </v:shape>
                  </w:pict>
                </mc:Fallback>
              </mc:AlternateContent>
            </w:r>
          </w:p>
        </w:tc>
      </w:tr>
      <w:tr w:rsidR="00702639" w:rsidRPr="00180C0C" w14:paraId="5584C604" w14:textId="77777777" w:rsidTr="00BD5AC3">
        <w:tc>
          <w:tcPr>
            <w:tcW w:w="38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39BC79D3" w14:textId="77777777" w:rsidR="00702639" w:rsidRPr="00415BD5" w:rsidRDefault="00702639" w:rsidP="00AF64CB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415BD5">
              <w:rPr>
                <w:rFonts w:ascii="Arial" w:hAnsi="Arial" w:cs="Arial"/>
                <w:b/>
                <w:bCs/>
                <w:sz w:val="32"/>
                <w:szCs w:val="32"/>
              </w:rPr>
              <w:t>Career Office Management or Designee</w:t>
            </w:r>
          </w:p>
        </w:tc>
        <w:tc>
          <w:tcPr>
            <w:tcW w:w="626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9A7536" w14:textId="4BBD5448" w:rsidR="00702639" w:rsidRPr="00415BD5" w:rsidRDefault="00702639" w:rsidP="002E11D1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 xml:space="preserve">Reviews Financial Aid Assistance Request </w:t>
            </w:r>
            <w:r w:rsidR="003E3D11" w:rsidRPr="00415BD5">
              <w:rPr>
                <w:rFonts w:ascii="Arial" w:hAnsi="Arial" w:cs="Arial"/>
              </w:rPr>
              <w:t>F</w:t>
            </w:r>
            <w:r w:rsidRPr="00415BD5">
              <w:rPr>
                <w:rFonts w:ascii="Arial" w:hAnsi="Arial" w:cs="Arial"/>
              </w:rPr>
              <w:t>orm</w:t>
            </w:r>
          </w:p>
          <w:p w14:paraId="568F5F20" w14:textId="1B09E933" w:rsidR="00702639" w:rsidRPr="00415BD5" w:rsidRDefault="00702639" w:rsidP="002E11D1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 xml:space="preserve">Approves order in Amazon and </w:t>
            </w:r>
            <w:r w:rsidR="003E3D11" w:rsidRPr="00415BD5">
              <w:rPr>
                <w:rFonts w:ascii="Arial" w:hAnsi="Arial" w:cs="Arial"/>
              </w:rPr>
              <w:t>places order</w:t>
            </w:r>
          </w:p>
          <w:p w14:paraId="5541258A" w14:textId="5023FF27" w:rsidR="00702639" w:rsidRPr="00415BD5" w:rsidRDefault="00702639" w:rsidP="002E11D1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>Ensures Gazelle support account is created</w:t>
            </w:r>
          </w:p>
          <w:p w14:paraId="17EC0B93" w14:textId="2260DD77" w:rsidR="00702639" w:rsidRPr="00415BD5" w:rsidRDefault="00702639" w:rsidP="002E11D1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>Submits documents to Tracking Unit via DocuWare</w:t>
            </w:r>
          </w:p>
        </w:tc>
      </w:tr>
      <w:tr w:rsidR="00702639" w:rsidRPr="00180C0C" w14:paraId="09BA65D9" w14:textId="77777777" w:rsidTr="00BD5AC3">
        <w:tc>
          <w:tcPr>
            <w:tcW w:w="388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1AD6975" w14:textId="1FE0A01F" w:rsidR="00702639" w:rsidRPr="00415BD5" w:rsidRDefault="00702639" w:rsidP="00AF64CB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  <w:tc>
          <w:tcPr>
            <w:tcW w:w="626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4B39DD2" w14:textId="1A5EE864" w:rsidR="00702639" w:rsidRPr="00415BD5" w:rsidRDefault="0091715D" w:rsidP="00BD5AC3">
            <w:pPr>
              <w:ind w:left="720"/>
              <w:jc w:val="center"/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55DF896D" wp14:editId="57C19FFE">
                      <wp:simplePos x="0" y="0"/>
                      <wp:positionH relativeFrom="margin">
                        <wp:posOffset>95885</wp:posOffset>
                      </wp:positionH>
                      <wp:positionV relativeFrom="paragraph">
                        <wp:posOffset>67945</wp:posOffset>
                      </wp:positionV>
                      <wp:extent cx="0" cy="243840"/>
                      <wp:effectExtent l="131445" t="29210" r="125730" b="41275"/>
                      <wp:wrapNone/>
                      <wp:docPr id="36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4384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 cap="rnd">
                                <a:solidFill>
                                  <a:schemeClr val="accent1">
                                    <a:lumMod val="76000"/>
                                    <a:lumOff val="24000"/>
                                    <a:alpha val="59999"/>
                                  </a:scheme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8F6E39" id="AutoShape 9" o:spid="_x0000_s1026" type="#_x0000_t32" style="position:absolute;margin-left:7.55pt;margin-top:5.35pt;width:0;height:19.2pt;z-index:25166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" strokecolor="#0a5cbf [2452]" strokeweight="4.5pt">
                      <v:stroke endarrow="block" opacity="39321f" endcap="round"/>
                      <w10:wrap anchorx="margin"/>
                    </v:shape>
                  </w:pict>
                </mc:Fallback>
              </mc:AlternateContent>
            </w:r>
          </w:p>
        </w:tc>
      </w:tr>
      <w:tr w:rsidR="00702639" w:rsidRPr="00180C0C" w14:paraId="6F9A6E1D" w14:textId="77777777" w:rsidTr="00BD5AC3">
        <w:tc>
          <w:tcPr>
            <w:tcW w:w="38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4EE1E02A" w14:textId="77777777" w:rsidR="00702639" w:rsidRPr="00415BD5" w:rsidRDefault="00702639" w:rsidP="00AF64CB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415BD5">
              <w:rPr>
                <w:rFonts w:ascii="Arial" w:hAnsi="Arial" w:cs="Arial"/>
                <w:b/>
                <w:bCs/>
                <w:sz w:val="32"/>
                <w:szCs w:val="32"/>
              </w:rPr>
              <w:t>Tracking Unit</w:t>
            </w:r>
          </w:p>
        </w:tc>
        <w:tc>
          <w:tcPr>
            <w:tcW w:w="626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A619D26" w14:textId="77777777" w:rsidR="00702639" w:rsidRPr="00415BD5" w:rsidRDefault="00702639" w:rsidP="002E11D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 xml:space="preserve">Verifies eligibility </w:t>
            </w:r>
          </w:p>
          <w:p w14:paraId="1DD6983E" w14:textId="0AAE956C" w:rsidR="00702639" w:rsidRPr="00415BD5" w:rsidRDefault="00702639" w:rsidP="002E11D1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>Data enters support service(s)</w:t>
            </w:r>
          </w:p>
          <w:p w14:paraId="4C9B4968" w14:textId="77777777" w:rsidR="00702639" w:rsidRPr="00415BD5" w:rsidRDefault="00702639" w:rsidP="002E11D1">
            <w:pPr>
              <w:pStyle w:val="ListParagraph"/>
              <w:numPr>
                <w:ilvl w:val="1"/>
                <w:numId w:val="6"/>
              </w:numPr>
              <w:ind w:left="704"/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 xml:space="preserve">TWIST </w:t>
            </w:r>
          </w:p>
          <w:p w14:paraId="6DCD148E" w14:textId="00020AA3" w:rsidR="00702639" w:rsidRPr="00415BD5" w:rsidRDefault="00702639" w:rsidP="002E11D1">
            <w:pPr>
              <w:pStyle w:val="ListParagraph"/>
              <w:numPr>
                <w:ilvl w:val="1"/>
                <w:numId w:val="6"/>
              </w:numPr>
              <w:ind w:left="704"/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>Gazelle - creates requisition which is routed to FAPO</w:t>
            </w:r>
          </w:p>
        </w:tc>
      </w:tr>
      <w:tr w:rsidR="00702639" w:rsidRPr="00180C0C" w14:paraId="45230003" w14:textId="77777777" w:rsidTr="00BD5AC3">
        <w:tc>
          <w:tcPr>
            <w:tcW w:w="3888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27F4959" w14:textId="46B7D32F" w:rsidR="00702639" w:rsidRPr="00415BD5" w:rsidRDefault="00702639" w:rsidP="00AF64CB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  <w:tc>
          <w:tcPr>
            <w:tcW w:w="626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82D83B8" w14:textId="0DD2CDA6" w:rsidR="00702639" w:rsidRPr="00415BD5" w:rsidRDefault="0091715D" w:rsidP="00BD5AC3">
            <w:pPr>
              <w:ind w:left="522"/>
              <w:jc w:val="center"/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  <w:b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7BA80DE9" wp14:editId="3A23B31B">
                      <wp:simplePos x="0" y="0"/>
                      <wp:positionH relativeFrom="margin">
                        <wp:posOffset>90170</wp:posOffset>
                      </wp:positionH>
                      <wp:positionV relativeFrom="paragraph">
                        <wp:posOffset>67310</wp:posOffset>
                      </wp:positionV>
                      <wp:extent cx="0" cy="243840"/>
                      <wp:effectExtent l="125095" t="34925" r="132080" b="45085"/>
                      <wp:wrapNone/>
                      <wp:docPr id="35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24384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 cap="rnd">
                                <a:solidFill>
                                  <a:schemeClr val="accent1">
                                    <a:lumMod val="76000"/>
                                    <a:lumOff val="24000"/>
                                    <a:alpha val="59999"/>
                                  </a:scheme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4547C7" id="AutoShape 10" o:spid="_x0000_s1026" type="#_x0000_t32" style="position:absolute;margin-left:7.1pt;margin-top:5.3pt;width:0;height:19.2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" strokecolor="#0a5cbf [2452]" strokeweight="4.5pt">
                      <v:stroke endarrow="block" opacity="39321f" endcap="round"/>
                      <w10:wrap anchorx="margin"/>
                    </v:shape>
                  </w:pict>
                </mc:Fallback>
              </mc:AlternateContent>
            </w:r>
          </w:p>
        </w:tc>
      </w:tr>
      <w:tr w:rsidR="00702639" w:rsidRPr="00180C0C" w14:paraId="29DA139A" w14:textId="77777777" w:rsidTr="00BD5AC3">
        <w:tc>
          <w:tcPr>
            <w:tcW w:w="388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AC44895" w14:textId="77777777" w:rsidR="00702639" w:rsidRPr="00415BD5" w:rsidRDefault="00702639" w:rsidP="00AF64CB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415BD5">
              <w:rPr>
                <w:rFonts w:ascii="Arial" w:hAnsi="Arial" w:cs="Arial"/>
                <w:b/>
                <w:bCs/>
                <w:sz w:val="32"/>
                <w:szCs w:val="32"/>
              </w:rPr>
              <w:t>FAPO</w:t>
            </w:r>
          </w:p>
        </w:tc>
        <w:tc>
          <w:tcPr>
            <w:tcW w:w="626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7215FA3" w14:textId="77777777" w:rsidR="00702639" w:rsidRPr="00415BD5" w:rsidRDefault="00702639" w:rsidP="002E11D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>Matches Amazon invoice to requisition request via TWIST ID#</w:t>
            </w:r>
          </w:p>
          <w:p w14:paraId="18FC807E" w14:textId="22495781" w:rsidR="00702639" w:rsidRPr="00415BD5" w:rsidRDefault="00702639" w:rsidP="002E11D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415BD5">
              <w:rPr>
                <w:rFonts w:ascii="Arial" w:hAnsi="Arial" w:cs="Arial"/>
              </w:rPr>
              <w:t>Pays invoice</w:t>
            </w:r>
          </w:p>
        </w:tc>
      </w:tr>
    </w:tbl>
    <w:p w14:paraId="0125784E" w14:textId="03558FA8" w:rsidR="00702639" w:rsidRPr="00415BD5" w:rsidRDefault="00AB7AFA">
      <w:pPr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474DA8E" wp14:editId="069AF8DD">
                <wp:simplePos x="0" y="0"/>
                <wp:positionH relativeFrom="margin">
                  <wp:align>right</wp:align>
                </wp:positionH>
                <wp:positionV relativeFrom="paragraph">
                  <wp:posOffset>396240</wp:posOffset>
                </wp:positionV>
                <wp:extent cx="6309360" cy="883920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9360" cy="883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897FE9" w14:textId="77777777" w:rsidR="00AB7AFA" w:rsidRPr="00415BD5" w:rsidRDefault="00AB7AFA" w:rsidP="00AB7AFA">
                            <w:pPr>
                              <w:tabs>
                                <w:tab w:val="left" w:pos="1320"/>
                              </w:tabs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415BD5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The Amazon purchasing process only changes the method used to provide work support to the customer. The internal process to provide and receive approval for work support remains the same. </w:t>
                            </w:r>
                          </w:p>
                          <w:p w14:paraId="151D5EAB" w14:textId="77777777" w:rsidR="00AB7AFA" w:rsidRDefault="00AB7AF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474DA8E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6" type="#_x0000_t202" style="position:absolute;margin-left:445.6pt;margin-top:31.2pt;width:496.8pt;height:69.6pt;z-index:2517032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" fillcolor="white [3201]" stroked="f" strokeweight=".5pt">
                <v:textbox>
                  <w:txbxContent>
                    <w:p w14:paraId="73897FE9" w14:textId="77777777" w:rsidR="00AB7AFA" w:rsidRPr="00415BD5" w:rsidRDefault="00AB7AFA" w:rsidP="00AB7AFA">
                      <w:pPr>
                        <w:tabs>
                          <w:tab w:val="left" w:pos="1320"/>
                        </w:tabs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415BD5">
                        <w:rPr>
                          <w:rFonts w:ascii="Arial" w:hAnsi="Arial" w:cs="Arial"/>
                          <w:i/>
                          <w:iCs/>
                        </w:rPr>
                        <w:t xml:space="preserve">The Amazon purchasing process only changes the method used to provide work support to the customer. The internal process to provide and receive approval for work support remains the same. </w:t>
                      </w:r>
                    </w:p>
                    <w:p w14:paraId="151D5EAB" w14:textId="77777777" w:rsidR="00AB7AFA" w:rsidRDefault="00AB7AFA"/>
                  </w:txbxContent>
                </v:textbox>
                <w10:wrap anchorx="margin"/>
              </v:shape>
            </w:pict>
          </mc:Fallback>
        </mc:AlternateContent>
      </w:r>
      <w:r w:rsidR="00702639" w:rsidRPr="00415BD5">
        <w:rPr>
          <w:rFonts w:ascii="Arial" w:hAnsi="Arial" w:cs="Arial"/>
        </w:rPr>
        <w:br w:type="page"/>
      </w:r>
    </w:p>
    <w:p w14:paraId="4E6CB0C1" w14:textId="77777777" w:rsidR="00AB7AFA" w:rsidRPr="00415BD5" w:rsidRDefault="00AB7AFA" w:rsidP="00B20B93">
      <w:pPr>
        <w:tabs>
          <w:tab w:val="left" w:pos="1320"/>
        </w:tabs>
        <w:rPr>
          <w:rFonts w:ascii="Arial" w:hAnsi="Arial" w:cs="Arial"/>
        </w:rPr>
      </w:pPr>
    </w:p>
    <w:p w14:paraId="6ED7CEF2" w14:textId="77777777" w:rsidR="00BB0014" w:rsidRPr="00415BD5" w:rsidRDefault="00BE42FE" w:rsidP="00BB0014">
      <w:pPr>
        <w:tabs>
          <w:tab w:val="left" w:pos="1320"/>
        </w:tabs>
        <w:rPr>
          <w:rFonts w:ascii="Arial" w:hAnsi="Arial" w:cs="Arial"/>
          <w:b/>
          <w:bCs/>
        </w:rPr>
      </w:pPr>
      <w:r w:rsidRPr="00415BD5">
        <w:rPr>
          <w:rFonts w:ascii="Arial" w:hAnsi="Arial" w:cs="Arial"/>
        </w:rPr>
        <w:t>U</w:t>
      </w:r>
      <w:r w:rsidR="000F0CDB" w:rsidRPr="00415BD5">
        <w:rPr>
          <w:rFonts w:ascii="Arial" w:hAnsi="Arial" w:cs="Arial"/>
        </w:rPr>
        <w:t xml:space="preserve">se the Workforce Solutions’ Amazon business account to purchase items for a customer </w:t>
      </w:r>
      <w:r w:rsidR="00BB0014" w:rsidRPr="00415BD5">
        <w:rPr>
          <w:rFonts w:ascii="Arial" w:hAnsi="Arial" w:cs="Arial"/>
        </w:rPr>
        <w:t xml:space="preserve">requesting </w:t>
      </w:r>
      <w:r w:rsidR="000F0CDB" w:rsidRPr="00415BD5">
        <w:rPr>
          <w:rFonts w:ascii="Arial" w:hAnsi="Arial" w:cs="Arial"/>
        </w:rPr>
        <w:t>work support</w:t>
      </w:r>
      <w:r w:rsidRPr="00415BD5">
        <w:rPr>
          <w:rFonts w:ascii="Arial" w:hAnsi="Arial" w:cs="Arial"/>
        </w:rPr>
        <w:t xml:space="preserve">. </w:t>
      </w:r>
    </w:p>
    <w:p w14:paraId="1B787CA6" w14:textId="5D3629E3" w:rsidR="000F0CDB" w:rsidRPr="00415BD5" w:rsidRDefault="003050E8" w:rsidP="008F38EE">
      <w:pPr>
        <w:pStyle w:val="Heading2"/>
        <w:spacing w:after="240"/>
        <w:rPr>
          <w:rFonts w:ascii="Arial" w:hAnsi="Arial" w:cs="Arial"/>
        </w:rPr>
      </w:pPr>
      <w:r w:rsidRPr="00415BD5">
        <w:rPr>
          <w:rFonts w:ascii="Arial" w:hAnsi="Arial" w:cs="Arial"/>
        </w:rPr>
        <w:t>Join the Amazon Business Account</w:t>
      </w:r>
    </w:p>
    <w:p w14:paraId="2645F3E2" w14:textId="7DAEFF1E" w:rsidR="00C06D27" w:rsidRPr="00415BD5" w:rsidRDefault="00C06D27" w:rsidP="00BB0014">
      <w:pPr>
        <w:pStyle w:val="ListParagraph"/>
        <w:numPr>
          <w:ilvl w:val="0"/>
          <w:numId w:val="20"/>
        </w:numPr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Request access from your supervisor. </w:t>
      </w:r>
      <w:r w:rsidR="00EB1675" w:rsidRPr="00415BD5">
        <w:rPr>
          <w:rFonts w:ascii="Arial" w:hAnsi="Arial" w:cs="Arial"/>
        </w:rPr>
        <w:t xml:space="preserve">You will be designated as either </w:t>
      </w:r>
      <w:r w:rsidR="007531CE" w:rsidRPr="00415BD5">
        <w:rPr>
          <w:rFonts w:ascii="Arial" w:hAnsi="Arial" w:cs="Arial"/>
        </w:rPr>
        <w:t>a requisitioner (</w:t>
      </w:r>
      <w:r w:rsidR="00EB1675" w:rsidRPr="00415BD5">
        <w:rPr>
          <w:rFonts w:ascii="Arial" w:hAnsi="Arial" w:cs="Arial"/>
        </w:rPr>
        <w:t>able to purchase items</w:t>
      </w:r>
      <w:r w:rsidR="007531CE" w:rsidRPr="00415BD5">
        <w:rPr>
          <w:rFonts w:ascii="Arial" w:hAnsi="Arial" w:cs="Arial"/>
        </w:rPr>
        <w:t>) or a</w:t>
      </w:r>
      <w:r w:rsidR="00775B2C">
        <w:rPr>
          <w:rFonts w:ascii="Arial" w:hAnsi="Arial" w:cs="Arial"/>
        </w:rPr>
        <w:t>n</w:t>
      </w:r>
      <w:r w:rsidR="00EB1675" w:rsidRPr="00415BD5">
        <w:rPr>
          <w:rFonts w:ascii="Arial" w:hAnsi="Arial" w:cs="Arial"/>
        </w:rPr>
        <w:t xml:space="preserve"> </w:t>
      </w:r>
      <w:r w:rsidR="007531CE" w:rsidRPr="00415BD5">
        <w:rPr>
          <w:rFonts w:ascii="Arial" w:hAnsi="Arial" w:cs="Arial"/>
        </w:rPr>
        <w:t>approver</w:t>
      </w:r>
      <w:r w:rsidR="00BD4120">
        <w:rPr>
          <w:rFonts w:ascii="Arial" w:hAnsi="Arial" w:cs="Arial"/>
        </w:rPr>
        <w:t xml:space="preserve"> </w:t>
      </w:r>
      <w:r w:rsidR="007531CE" w:rsidRPr="00415BD5">
        <w:rPr>
          <w:rFonts w:ascii="Arial" w:hAnsi="Arial" w:cs="Arial"/>
        </w:rPr>
        <w:t>(</w:t>
      </w:r>
      <w:r w:rsidR="00EB1675" w:rsidRPr="00415BD5">
        <w:rPr>
          <w:rFonts w:ascii="Arial" w:hAnsi="Arial" w:cs="Arial"/>
        </w:rPr>
        <w:t>able to approve purchases made by staff</w:t>
      </w:r>
      <w:r w:rsidR="007531CE" w:rsidRPr="00415BD5">
        <w:rPr>
          <w:rFonts w:ascii="Arial" w:hAnsi="Arial" w:cs="Arial"/>
        </w:rPr>
        <w:t>).</w:t>
      </w:r>
      <w:r w:rsidR="00EB1675" w:rsidRPr="00415BD5">
        <w:rPr>
          <w:rFonts w:ascii="Arial" w:hAnsi="Arial" w:cs="Arial"/>
        </w:rPr>
        <w:t xml:space="preserve"> </w:t>
      </w:r>
    </w:p>
    <w:p w14:paraId="78529AFB" w14:textId="337DAD5D" w:rsidR="003050E8" w:rsidRPr="00415BD5" w:rsidRDefault="00BB0014" w:rsidP="00BB0014">
      <w:pPr>
        <w:pStyle w:val="ListParagraph"/>
        <w:numPr>
          <w:ilvl w:val="0"/>
          <w:numId w:val="20"/>
        </w:numPr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</w:rPr>
        <w:t>When y</w:t>
      </w:r>
      <w:r w:rsidR="003050E8" w:rsidRPr="00415BD5">
        <w:rPr>
          <w:rFonts w:ascii="Arial" w:hAnsi="Arial" w:cs="Arial"/>
        </w:rPr>
        <w:t>ou</w:t>
      </w:r>
      <w:r w:rsidRPr="00415BD5">
        <w:rPr>
          <w:rFonts w:ascii="Arial" w:hAnsi="Arial" w:cs="Arial"/>
        </w:rPr>
        <w:t xml:space="preserve"> </w:t>
      </w:r>
      <w:r w:rsidR="003050E8" w:rsidRPr="00415BD5">
        <w:rPr>
          <w:rFonts w:ascii="Arial" w:hAnsi="Arial" w:cs="Arial"/>
        </w:rPr>
        <w:t xml:space="preserve">receive </w:t>
      </w:r>
      <w:r w:rsidRPr="00415BD5">
        <w:rPr>
          <w:rFonts w:ascii="Arial" w:hAnsi="Arial" w:cs="Arial"/>
        </w:rPr>
        <w:t>the</w:t>
      </w:r>
      <w:r w:rsidR="003050E8" w:rsidRPr="00415BD5">
        <w:rPr>
          <w:rFonts w:ascii="Arial" w:hAnsi="Arial" w:cs="Arial"/>
        </w:rPr>
        <w:t xml:space="preserve"> invitation </w:t>
      </w:r>
      <w:r w:rsidRPr="00415BD5">
        <w:rPr>
          <w:rFonts w:ascii="Arial" w:hAnsi="Arial" w:cs="Arial"/>
        </w:rPr>
        <w:t>to join in your</w:t>
      </w:r>
      <w:r w:rsidR="003050E8" w:rsidRPr="00415BD5">
        <w:rPr>
          <w:rFonts w:ascii="Arial" w:hAnsi="Arial" w:cs="Arial"/>
        </w:rPr>
        <w:t xml:space="preserve"> email</w:t>
      </w:r>
      <w:r w:rsidRPr="00415BD5">
        <w:rPr>
          <w:rFonts w:ascii="Arial" w:hAnsi="Arial" w:cs="Arial"/>
        </w:rPr>
        <w:t>, c</w:t>
      </w:r>
      <w:r w:rsidR="003050E8" w:rsidRPr="00415BD5">
        <w:rPr>
          <w:rFonts w:ascii="Arial" w:hAnsi="Arial" w:cs="Arial"/>
        </w:rPr>
        <w:t xml:space="preserve">lick the </w:t>
      </w:r>
      <w:r w:rsidR="003050E8" w:rsidRPr="00415BD5">
        <w:rPr>
          <w:rFonts w:ascii="Arial" w:hAnsi="Arial" w:cs="Arial"/>
          <w:b/>
          <w:bCs/>
        </w:rPr>
        <w:t>‘Join Amazon Business’</w:t>
      </w:r>
      <w:r w:rsidR="003050E8" w:rsidRPr="00415BD5">
        <w:rPr>
          <w:rFonts w:ascii="Arial" w:hAnsi="Arial" w:cs="Arial"/>
        </w:rPr>
        <w:t xml:space="preserve"> button to begin the set-up process. </w:t>
      </w:r>
    </w:p>
    <w:p w14:paraId="23A0098B" w14:textId="77709608" w:rsidR="00B20B93" w:rsidRPr="00415BD5" w:rsidRDefault="00D6761F" w:rsidP="00B20B93">
      <w:pPr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602944" behindDoc="1" locked="0" layoutInCell="1" allowOverlap="1" wp14:anchorId="61C81CC6" wp14:editId="544CBB41">
            <wp:simplePos x="0" y="0"/>
            <wp:positionH relativeFrom="column">
              <wp:posOffset>685800</wp:posOffset>
            </wp:positionH>
            <wp:positionV relativeFrom="page">
              <wp:posOffset>2750820</wp:posOffset>
            </wp:positionV>
            <wp:extent cx="3366135" cy="2016760"/>
            <wp:effectExtent l="95250" t="76200" r="81915" b="116840"/>
            <wp:wrapTight wrapText="bothSides">
              <wp:wrapPolygon edited="0">
                <wp:start x="-122" y="-816"/>
                <wp:lineTo x="-611" y="-408"/>
                <wp:lineTo x="-611" y="21627"/>
                <wp:lineTo x="-244" y="22647"/>
                <wp:lineTo x="21637" y="22647"/>
                <wp:lineTo x="22003" y="19383"/>
                <wp:lineTo x="22003" y="2856"/>
                <wp:lineTo x="21637" y="-204"/>
                <wp:lineTo x="21637" y="-816"/>
                <wp:lineTo x="-122" y="-816"/>
              </wp:wrapPolygon>
            </wp:wrapTight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6135" cy="2016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042A740B" w14:textId="57B056EC" w:rsidR="00B20B93" w:rsidRPr="00415BD5" w:rsidRDefault="00B20B93" w:rsidP="00B20B93">
      <w:pPr>
        <w:tabs>
          <w:tab w:val="left" w:pos="1320"/>
        </w:tabs>
        <w:rPr>
          <w:rFonts w:ascii="Arial" w:hAnsi="Arial" w:cs="Arial"/>
        </w:rPr>
      </w:pPr>
    </w:p>
    <w:p w14:paraId="3A14162A" w14:textId="1B69E03D" w:rsidR="00B20B93" w:rsidRPr="00415BD5" w:rsidRDefault="00B20B93" w:rsidP="00B20B93">
      <w:pPr>
        <w:tabs>
          <w:tab w:val="left" w:pos="1320"/>
        </w:tabs>
        <w:rPr>
          <w:rFonts w:ascii="Arial" w:hAnsi="Arial" w:cs="Arial"/>
        </w:rPr>
      </w:pPr>
    </w:p>
    <w:p w14:paraId="1E52E11B" w14:textId="602F5778" w:rsidR="00B20B93" w:rsidRPr="00415BD5" w:rsidRDefault="00B20B93" w:rsidP="00B20B93">
      <w:pPr>
        <w:tabs>
          <w:tab w:val="left" w:pos="1320"/>
        </w:tabs>
        <w:rPr>
          <w:rFonts w:ascii="Arial" w:hAnsi="Arial" w:cs="Arial"/>
        </w:rPr>
      </w:pPr>
    </w:p>
    <w:p w14:paraId="373806EF" w14:textId="29792C23" w:rsidR="00B20B93" w:rsidRPr="00415BD5" w:rsidRDefault="00B20B93" w:rsidP="00B20B93">
      <w:pPr>
        <w:tabs>
          <w:tab w:val="left" w:pos="1320"/>
        </w:tabs>
        <w:rPr>
          <w:rFonts w:ascii="Arial" w:hAnsi="Arial" w:cs="Arial"/>
        </w:rPr>
      </w:pPr>
    </w:p>
    <w:p w14:paraId="6361671F" w14:textId="63F13EFF" w:rsidR="00B20B93" w:rsidRPr="00415BD5" w:rsidRDefault="00B20B93" w:rsidP="00BD5AC3">
      <w:pPr>
        <w:tabs>
          <w:tab w:val="left" w:pos="1320"/>
        </w:tabs>
        <w:rPr>
          <w:rFonts w:ascii="Arial" w:hAnsi="Arial" w:cs="Arial"/>
        </w:rPr>
      </w:pPr>
    </w:p>
    <w:p w14:paraId="390AAB02" w14:textId="77777777" w:rsidR="00BB0014" w:rsidRPr="00415BD5" w:rsidRDefault="00BB0014" w:rsidP="00BD5AC3">
      <w:pPr>
        <w:tabs>
          <w:tab w:val="left" w:pos="1320"/>
        </w:tabs>
        <w:rPr>
          <w:rFonts w:ascii="Arial" w:hAnsi="Arial" w:cs="Arial"/>
        </w:rPr>
      </w:pPr>
    </w:p>
    <w:p w14:paraId="64155878" w14:textId="77777777" w:rsidR="00396C77" w:rsidRDefault="00396C77" w:rsidP="00415BD5">
      <w:pPr>
        <w:pStyle w:val="ListParagraph"/>
        <w:tabs>
          <w:tab w:val="left" w:pos="1320"/>
        </w:tabs>
        <w:rPr>
          <w:rFonts w:ascii="Arial" w:hAnsi="Arial" w:cs="Arial"/>
        </w:rPr>
      </w:pPr>
    </w:p>
    <w:p w14:paraId="47DF0FF4" w14:textId="575146C8" w:rsidR="00C06D27" w:rsidRPr="00415BD5" w:rsidRDefault="003050E8" w:rsidP="00BB0014">
      <w:pPr>
        <w:pStyle w:val="ListParagraph"/>
        <w:numPr>
          <w:ilvl w:val="0"/>
          <w:numId w:val="20"/>
        </w:numPr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Your </w:t>
      </w:r>
      <w:proofErr w:type="spellStart"/>
      <w:r w:rsidR="002D4956" w:rsidRPr="00415BD5">
        <w:rPr>
          <w:rFonts w:ascii="Arial" w:hAnsi="Arial" w:cs="Arial"/>
        </w:rPr>
        <w:t>UserID</w:t>
      </w:r>
      <w:proofErr w:type="spellEnd"/>
      <w:r w:rsidRPr="00415BD5">
        <w:rPr>
          <w:rFonts w:ascii="Arial" w:hAnsi="Arial" w:cs="Arial"/>
        </w:rPr>
        <w:t xml:space="preserve"> is your email address. </w:t>
      </w:r>
      <w:r w:rsidR="00BB0014" w:rsidRPr="00415BD5">
        <w:rPr>
          <w:rFonts w:ascii="Arial" w:hAnsi="Arial" w:cs="Arial"/>
        </w:rPr>
        <w:t>C</w:t>
      </w:r>
      <w:r w:rsidRPr="00415BD5">
        <w:rPr>
          <w:rFonts w:ascii="Arial" w:hAnsi="Arial" w:cs="Arial"/>
        </w:rPr>
        <w:t>reate</w:t>
      </w:r>
      <w:r w:rsidR="00BB0014" w:rsidRPr="00415BD5">
        <w:rPr>
          <w:rFonts w:ascii="Arial" w:hAnsi="Arial" w:cs="Arial"/>
        </w:rPr>
        <w:t xml:space="preserve"> your </w:t>
      </w:r>
      <w:r w:rsidRPr="00415BD5">
        <w:rPr>
          <w:rFonts w:ascii="Arial" w:hAnsi="Arial" w:cs="Arial"/>
        </w:rPr>
        <w:t>password</w:t>
      </w:r>
      <w:r w:rsidR="00BB0014" w:rsidRPr="00415BD5">
        <w:rPr>
          <w:rFonts w:ascii="Arial" w:hAnsi="Arial" w:cs="Arial"/>
        </w:rPr>
        <w:t>.</w:t>
      </w:r>
    </w:p>
    <w:p w14:paraId="6B693524" w14:textId="0F8B0D8A" w:rsidR="00D4456E" w:rsidRPr="00415BD5" w:rsidRDefault="002D4956" w:rsidP="00BB0014">
      <w:pPr>
        <w:pStyle w:val="ListParagraph"/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</w:rPr>
        <w:t>You can b</w:t>
      </w:r>
      <w:r w:rsidR="00F469FD" w:rsidRPr="00415BD5">
        <w:rPr>
          <w:rFonts w:ascii="Arial" w:hAnsi="Arial" w:cs="Arial"/>
        </w:rPr>
        <w:t xml:space="preserve">egin purchasing as soon as your account is set up. </w:t>
      </w:r>
    </w:p>
    <w:p w14:paraId="6AC14924" w14:textId="4DDCB704" w:rsidR="00B20B93" w:rsidRPr="00415BD5" w:rsidRDefault="00B20B93">
      <w:pPr>
        <w:spacing w:after="160" w:line="259" w:lineRule="auto"/>
        <w:rPr>
          <w:rFonts w:ascii="Arial" w:hAnsi="Arial" w:cs="Arial"/>
        </w:rPr>
      </w:pPr>
    </w:p>
    <w:p w14:paraId="17996230" w14:textId="77777777" w:rsidR="00BB0014" w:rsidRPr="00415BD5" w:rsidRDefault="00BB0014">
      <w:pPr>
        <w:spacing w:after="160" w:line="259" w:lineRule="auto"/>
        <w:rPr>
          <w:rFonts w:ascii="Arial" w:hAnsi="Arial" w:cs="Arial"/>
          <w:b/>
          <w:bCs/>
        </w:rPr>
      </w:pPr>
      <w:r w:rsidRPr="00415BD5">
        <w:rPr>
          <w:rFonts w:ascii="Arial" w:hAnsi="Arial" w:cs="Arial"/>
          <w:b/>
          <w:bCs/>
        </w:rPr>
        <w:br w:type="page"/>
      </w:r>
    </w:p>
    <w:p w14:paraId="1AFFA9D0" w14:textId="74F935FF" w:rsidR="00BE42FE" w:rsidRPr="00415BD5" w:rsidRDefault="00BE42FE" w:rsidP="008F38EE">
      <w:pPr>
        <w:pStyle w:val="Heading2"/>
        <w:spacing w:after="240"/>
        <w:rPr>
          <w:rFonts w:ascii="Arial" w:hAnsi="Arial" w:cs="Arial"/>
        </w:rPr>
      </w:pPr>
      <w:r w:rsidRPr="00415BD5">
        <w:rPr>
          <w:rFonts w:ascii="Arial" w:hAnsi="Arial" w:cs="Arial"/>
        </w:rPr>
        <w:lastRenderedPageBreak/>
        <w:t>Pu</w:t>
      </w:r>
      <w:r w:rsidR="00C06D27" w:rsidRPr="00415BD5">
        <w:rPr>
          <w:rFonts w:ascii="Arial" w:hAnsi="Arial" w:cs="Arial"/>
        </w:rPr>
        <w:t>rchase items for a customer</w:t>
      </w:r>
    </w:p>
    <w:p w14:paraId="573AB3F8" w14:textId="303DB3C0" w:rsidR="00E632EC" w:rsidRPr="00415BD5" w:rsidRDefault="00E632EC" w:rsidP="00E632EC">
      <w:pPr>
        <w:rPr>
          <w:rFonts w:ascii="Arial" w:hAnsi="Arial" w:cs="Arial"/>
        </w:rPr>
      </w:pPr>
      <w:r w:rsidRPr="00415BD5">
        <w:rPr>
          <w:rFonts w:ascii="Arial" w:hAnsi="Arial" w:cs="Arial"/>
        </w:rPr>
        <w:t>When a customer requests work support</w:t>
      </w:r>
      <w:r w:rsidR="0080589D" w:rsidRPr="00415BD5">
        <w:rPr>
          <w:rFonts w:ascii="Arial" w:hAnsi="Arial" w:cs="Arial"/>
        </w:rPr>
        <w:t>,</w:t>
      </w:r>
      <w:r w:rsidRPr="00415BD5">
        <w:rPr>
          <w:rFonts w:ascii="Arial" w:hAnsi="Arial" w:cs="Arial"/>
        </w:rPr>
        <w:t xml:space="preserve"> begin the process by having a conversation to confirm what the customer needs, what we can provide, </w:t>
      </w:r>
      <w:r w:rsidR="009966DF" w:rsidRPr="00415BD5">
        <w:rPr>
          <w:rFonts w:ascii="Arial" w:hAnsi="Arial" w:cs="Arial"/>
        </w:rPr>
        <w:t xml:space="preserve">and </w:t>
      </w:r>
      <w:r w:rsidRPr="00415BD5">
        <w:rPr>
          <w:rFonts w:ascii="Arial" w:hAnsi="Arial" w:cs="Arial"/>
        </w:rPr>
        <w:t>the customer’s eligibility for short-term or substantial support</w:t>
      </w:r>
      <w:r w:rsidR="009966DF" w:rsidRPr="00415BD5">
        <w:rPr>
          <w:rFonts w:ascii="Arial" w:hAnsi="Arial" w:cs="Arial"/>
        </w:rPr>
        <w:t xml:space="preserve">. Complete the </w:t>
      </w:r>
      <w:r w:rsidR="00EB1675" w:rsidRPr="00415BD5">
        <w:rPr>
          <w:rFonts w:ascii="Arial" w:hAnsi="Arial" w:cs="Arial"/>
        </w:rPr>
        <w:t xml:space="preserve">documents required for the type of funding requested, including the </w:t>
      </w:r>
      <w:r w:rsidR="00EB1675" w:rsidRPr="00415BD5">
        <w:rPr>
          <w:rFonts w:ascii="Arial" w:hAnsi="Arial" w:cs="Arial"/>
          <w:i/>
          <w:iCs/>
          <w:u w:val="single"/>
        </w:rPr>
        <w:t>Work Application Addendum</w:t>
      </w:r>
      <w:r w:rsidR="00EB1675" w:rsidRPr="00415BD5">
        <w:rPr>
          <w:rFonts w:ascii="Arial" w:hAnsi="Arial" w:cs="Arial"/>
        </w:rPr>
        <w:t xml:space="preserve">, the </w:t>
      </w:r>
      <w:r w:rsidR="009966DF" w:rsidRPr="00415BD5">
        <w:rPr>
          <w:rFonts w:ascii="Arial" w:hAnsi="Arial" w:cs="Arial"/>
          <w:i/>
          <w:iCs/>
          <w:u w:val="single"/>
        </w:rPr>
        <w:t>Financial Aid Request</w:t>
      </w:r>
      <w:r w:rsidR="009966DF" w:rsidRPr="00415BD5">
        <w:rPr>
          <w:rFonts w:ascii="Arial" w:hAnsi="Arial" w:cs="Arial"/>
          <w:u w:val="single"/>
        </w:rPr>
        <w:t xml:space="preserve"> </w:t>
      </w:r>
      <w:r w:rsidR="00D6761F" w:rsidRPr="00415BD5">
        <w:rPr>
          <w:rFonts w:ascii="Arial" w:hAnsi="Arial" w:cs="Arial"/>
          <w:i/>
          <w:iCs/>
          <w:u w:val="single"/>
        </w:rPr>
        <w:t>F</w:t>
      </w:r>
      <w:r w:rsidR="009966DF" w:rsidRPr="00415BD5">
        <w:rPr>
          <w:rFonts w:ascii="Arial" w:hAnsi="Arial" w:cs="Arial"/>
          <w:i/>
          <w:iCs/>
          <w:u w:val="single"/>
        </w:rPr>
        <w:t>orm</w:t>
      </w:r>
      <w:r w:rsidR="00583CC8" w:rsidRPr="00415BD5">
        <w:rPr>
          <w:rFonts w:ascii="Arial" w:hAnsi="Arial" w:cs="Arial"/>
        </w:rPr>
        <w:t xml:space="preserve">, </w:t>
      </w:r>
      <w:r w:rsidR="00670413" w:rsidRPr="00415BD5">
        <w:rPr>
          <w:rFonts w:ascii="Arial" w:hAnsi="Arial" w:cs="Arial"/>
        </w:rPr>
        <w:t xml:space="preserve">with </w:t>
      </w:r>
      <w:r w:rsidR="00775B2C">
        <w:rPr>
          <w:rFonts w:ascii="Arial" w:hAnsi="Arial" w:cs="Arial"/>
          <w:b/>
          <w:bCs/>
        </w:rPr>
        <w:t>‘</w:t>
      </w:r>
      <w:r w:rsidR="00670413" w:rsidRPr="00415BD5">
        <w:rPr>
          <w:rFonts w:ascii="Arial" w:hAnsi="Arial" w:cs="Arial"/>
          <w:b/>
          <w:bCs/>
        </w:rPr>
        <w:t>Online Purchase’</w:t>
      </w:r>
      <w:r w:rsidR="00670413" w:rsidRPr="00415BD5">
        <w:rPr>
          <w:rFonts w:ascii="Arial" w:hAnsi="Arial" w:cs="Arial"/>
        </w:rPr>
        <w:t xml:space="preserve"> checked and the Amount field completed, </w:t>
      </w:r>
      <w:r w:rsidR="00583CC8" w:rsidRPr="00415BD5">
        <w:rPr>
          <w:rFonts w:ascii="Arial" w:hAnsi="Arial" w:cs="Arial"/>
        </w:rPr>
        <w:t xml:space="preserve">have the customer sign the </w:t>
      </w:r>
      <w:r w:rsidR="00583CC8" w:rsidRPr="00415BD5">
        <w:rPr>
          <w:rFonts w:ascii="Arial" w:hAnsi="Arial" w:cs="Arial"/>
          <w:i/>
          <w:iCs/>
          <w:u w:val="single"/>
        </w:rPr>
        <w:t xml:space="preserve">Orientation to Discrimination Complaint </w:t>
      </w:r>
      <w:r w:rsidR="00D6761F" w:rsidRPr="00415BD5">
        <w:rPr>
          <w:rFonts w:ascii="Arial" w:hAnsi="Arial" w:cs="Arial"/>
          <w:i/>
          <w:iCs/>
          <w:u w:val="single"/>
        </w:rPr>
        <w:t>F</w:t>
      </w:r>
      <w:r w:rsidR="00583CC8" w:rsidRPr="00415BD5">
        <w:rPr>
          <w:rFonts w:ascii="Arial" w:hAnsi="Arial" w:cs="Arial"/>
          <w:i/>
          <w:iCs/>
          <w:u w:val="single"/>
        </w:rPr>
        <w:t>orm (OTC)</w:t>
      </w:r>
      <w:r w:rsidR="00EB1675" w:rsidRPr="00415BD5">
        <w:rPr>
          <w:rFonts w:ascii="Arial" w:hAnsi="Arial" w:cs="Arial"/>
          <w:i/>
          <w:iCs/>
        </w:rPr>
        <w:t>,</w:t>
      </w:r>
      <w:r w:rsidR="00EB1675" w:rsidRPr="00415BD5">
        <w:rPr>
          <w:rFonts w:ascii="Arial" w:hAnsi="Arial" w:cs="Arial"/>
          <w:b/>
          <w:bCs/>
          <w:i/>
          <w:iCs/>
        </w:rPr>
        <w:t xml:space="preserve"> </w:t>
      </w:r>
      <w:r w:rsidR="00EB1675" w:rsidRPr="00415BD5">
        <w:rPr>
          <w:rFonts w:ascii="Arial" w:hAnsi="Arial" w:cs="Arial"/>
        </w:rPr>
        <w:t xml:space="preserve">complete the </w:t>
      </w:r>
      <w:r w:rsidR="00EB1675" w:rsidRPr="00415BD5">
        <w:rPr>
          <w:rFonts w:ascii="Arial" w:hAnsi="Arial" w:cs="Arial"/>
          <w:i/>
          <w:iCs/>
          <w:u w:val="single"/>
        </w:rPr>
        <w:t>I-9 checklist</w:t>
      </w:r>
      <w:r w:rsidR="00EB1675" w:rsidRPr="00415BD5">
        <w:rPr>
          <w:rFonts w:ascii="Arial" w:hAnsi="Arial" w:cs="Arial"/>
          <w:u w:val="single"/>
        </w:rPr>
        <w:t xml:space="preserve"> </w:t>
      </w:r>
      <w:r w:rsidR="00EB1675" w:rsidRPr="00415BD5">
        <w:rPr>
          <w:rFonts w:ascii="Arial" w:hAnsi="Arial" w:cs="Arial"/>
        </w:rPr>
        <w:t>based on what the customer provides</w:t>
      </w:r>
      <w:r w:rsidR="00583CC8" w:rsidRPr="00415BD5">
        <w:rPr>
          <w:rFonts w:ascii="Arial" w:hAnsi="Arial" w:cs="Arial"/>
        </w:rPr>
        <w:t xml:space="preserve"> </w:t>
      </w:r>
      <w:r w:rsidR="00EB1675" w:rsidRPr="00415BD5">
        <w:rPr>
          <w:rFonts w:ascii="Arial" w:hAnsi="Arial" w:cs="Arial"/>
        </w:rPr>
        <w:t xml:space="preserve">to prove they are eligible to work in the U.S., </w:t>
      </w:r>
      <w:r w:rsidR="009966DF" w:rsidRPr="00415BD5">
        <w:rPr>
          <w:rFonts w:ascii="Arial" w:hAnsi="Arial" w:cs="Arial"/>
        </w:rPr>
        <w:t xml:space="preserve">and document your assessment in TWIST Counselor Notes. </w:t>
      </w:r>
    </w:p>
    <w:p w14:paraId="5C525665" w14:textId="68206E26" w:rsidR="009966DF" w:rsidRPr="00415BD5" w:rsidRDefault="009966DF" w:rsidP="009966DF">
      <w:pPr>
        <w:spacing w:after="120"/>
        <w:rPr>
          <w:rFonts w:ascii="Arial" w:hAnsi="Arial" w:cs="Arial"/>
        </w:rPr>
      </w:pPr>
      <w:r w:rsidRPr="00415BD5">
        <w:rPr>
          <w:rFonts w:ascii="Arial" w:hAnsi="Arial" w:cs="Arial"/>
        </w:rPr>
        <w:t>Note: Eligibility for substantial support is determined by the Financial Aid Support Center (FASC)</w:t>
      </w:r>
      <w:r w:rsidR="00EB1675" w:rsidRPr="00415BD5">
        <w:rPr>
          <w:rFonts w:ascii="Arial" w:hAnsi="Arial" w:cs="Arial"/>
        </w:rPr>
        <w:t xml:space="preserve"> from a completed Financial Aid Application. </w:t>
      </w:r>
    </w:p>
    <w:p w14:paraId="6BFFD52B" w14:textId="6573F72A" w:rsidR="00476E08" w:rsidRPr="00415BD5" w:rsidRDefault="00476E08" w:rsidP="009966DF">
      <w:pPr>
        <w:spacing w:after="1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Next, select the times for purchase </w:t>
      </w:r>
      <w:r w:rsidR="00BB0014" w:rsidRPr="00415BD5">
        <w:rPr>
          <w:rFonts w:ascii="Arial" w:hAnsi="Arial" w:cs="Arial"/>
        </w:rPr>
        <w:t>through</w:t>
      </w:r>
      <w:r w:rsidRPr="00415BD5">
        <w:rPr>
          <w:rFonts w:ascii="Arial" w:hAnsi="Arial" w:cs="Arial"/>
        </w:rPr>
        <w:t xml:space="preserve"> Amazon Business. </w:t>
      </w:r>
    </w:p>
    <w:p w14:paraId="7D40EDC9" w14:textId="60B0EF83" w:rsidR="00EE1377" w:rsidRPr="00415BD5" w:rsidRDefault="00F469FD" w:rsidP="00EE1377">
      <w:pPr>
        <w:pStyle w:val="ListParagraph"/>
        <w:numPr>
          <w:ilvl w:val="0"/>
          <w:numId w:val="23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>Search for the product</w:t>
      </w:r>
      <w:r w:rsidR="00CA17F4" w:rsidRPr="00415BD5">
        <w:rPr>
          <w:rFonts w:ascii="Arial" w:hAnsi="Arial" w:cs="Arial"/>
        </w:rPr>
        <w:t>(</w:t>
      </w:r>
      <w:r w:rsidRPr="00415BD5">
        <w:rPr>
          <w:rFonts w:ascii="Arial" w:hAnsi="Arial" w:cs="Arial"/>
        </w:rPr>
        <w:t>s</w:t>
      </w:r>
      <w:r w:rsidR="00CA17F4" w:rsidRPr="00415BD5">
        <w:rPr>
          <w:rFonts w:ascii="Arial" w:hAnsi="Arial" w:cs="Arial"/>
        </w:rPr>
        <w:t>)</w:t>
      </w:r>
      <w:r w:rsidRPr="00415BD5">
        <w:rPr>
          <w:rFonts w:ascii="Arial" w:hAnsi="Arial" w:cs="Arial"/>
        </w:rPr>
        <w:t xml:space="preserve"> your customer needs by using keywords in the search bar</w:t>
      </w:r>
      <w:r w:rsidR="00BB0014" w:rsidRPr="00415BD5">
        <w:rPr>
          <w:rFonts w:ascii="Arial" w:hAnsi="Arial" w:cs="Arial"/>
        </w:rPr>
        <w:t>,</w:t>
      </w:r>
      <w:r w:rsidR="00EE1377" w:rsidRPr="00415BD5">
        <w:rPr>
          <w:rFonts w:ascii="Arial" w:hAnsi="Arial" w:cs="Arial"/>
        </w:rPr>
        <w:t xml:space="preserve"> </w:t>
      </w:r>
      <w:r w:rsidR="00BB0014" w:rsidRPr="00415BD5">
        <w:rPr>
          <w:rFonts w:ascii="Arial" w:hAnsi="Arial" w:cs="Arial"/>
        </w:rPr>
        <w:t xml:space="preserve">selecting from one of your </w:t>
      </w:r>
      <w:r w:rsidR="00BB0014" w:rsidRPr="00415BD5">
        <w:rPr>
          <w:rFonts w:ascii="Arial" w:hAnsi="Arial" w:cs="Arial"/>
          <w:b/>
          <w:bCs/>
        </w:rPr>
        <w:t>Lists</w:t>
      </w:r>
      <w:r w:rsidR="00EE1377" w:rsidRPr="00415BD5">
        <w:rPr>
          <w:rFonts w:ascii="Arial" w:hAnsi="Arial" w:cs="Arial"/>
        </w:rPr>
        <w:t xml:space="preserve">, or selecting </w:t>
      </w:r>
      <w:r w:rsidR="00EE1377" w:rsidRPr="00415BD5">
        <w:rPr>
          <w:rFonts w:ascii="Arial" w:hAnsi="Arial" w:cs="Arial"/>
          <w:b/>
          <w:bCs/>
        </w:rPr>
        <w:t>‘Buy Again’</w:t>
      </w:r>
      <w:r w:rsidR="00EE1377" w:rsidRPr="00415BD5">
        <w:rPr>
          <w:rFonts w:ascii="Arial" w:hAnsi="Arial" w:cs="Arial"/>
        </w:rPr>
        <w:t xml:space="preserve"> on the top menu bar to choose from products you have previously purchased. </w:t>
      </w:r>
    </w:p>
    <w:p w14:paraId="45C5B503" w14:textId="502E12C5" w:rsidR="004C2126" w:rsidRPr="00415BD5" w:rsidRDefault="004C2126" w:rsidP="00BD5AC3">
      <w:pPr>
        <w:pStyle w:val="ListParagraph"/>
        <w:spacing w:after="0"/>
        <w:ind w:left="27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Note: Some categories are restricted, - e.g., alcohol and computers. </w:t>
      </w:r>
    </w:p>
    <w:p w14:paraId="1292E73C" w14:textId="77777777" w:rsidR="00EE1377" w:rsidRPr="00415BD5" w:rsidRDefault="00EE1377" w:rsidP="00EE1377">
      <w:pPr>
        <w:pStyle w:val="ListParagraph"/>
        <w:spacing w:before="0" w:after="0"/>
        <w:ind w:left="270"/>
        <w:rPr>
          <w:rFonts w:ascii="Arial" w:hAnsi="Arial" w:cs="Arial"/>
        </w:rPr>
      </w:pPr>
    </w:p>
    <w:p w14:paraId="20E838E0" w14:textId="16B24A57" w:rsidR="00B759E9" w:rsidRPr="00415BD5" w:rsidRDefault="004C2126" w:rsidP="00BD5AC3">
      <w:pPr>
        <w:pStyle w:val="ListParagraph"/>
        <w:ind w:left="0"/>
        <w:rPr>
          <w:rFonts w:ascii="Arial" w:hAnsi="Arial" w:cs="Arial"/>
        </w:rPr>
      </w:pPr>
      <w:r w:rsidRPr="00415BD5">
        <w:rPr>
          <w:rFonts w:ascii="Arial" w:hAnsi="Arial" w:cs="Arial"/>
        </w:rPr>
        <w:tab/>
      </w:r>
      <w:r w:rsidR="00F469FD" w:rsidRPr="00415BD5">
        <w:rPr>
          <w:rFonts w:ascii="Arial" w:hAnsi="Arial" w:cs="Arial"/>
        </w:rPr>
        <w:t>Use filters</w:t>
      </w:r>
      <w:r w:rsidR="00476E08" w:rsidRPr="00415BD5">
        <w:rPr>
          <w:rFonts w:ascii="Arial" w:hAnsi="Arial" w:cs="Arial"/>
        </w:rPr>
        <w:t xml:space="preserve"> and lists</w:t>
      </w:r>
      <w:r w:rsidR="00F469FD" w:rsidRPr="00415BD5">
        <w:rPr>
          <w:rFonts w:ascii="Arial" w:hAnsi="Arial" w:cs="Arial"/>
        </w:rPr>
        <w:t xml:space="preserve"> to refine your search</w:t>
      </w:r>
      <w:r w:rsidR="00B20B93" w:rsidRPr="00415BD5">
        <w:rPr>
          <w:rFonts w:ascii="Arial" w:hAnsi="Arial" w:cs="Arial"/>
        </w:rPr>
        <w:t xml:space="preserve"> </w:t>
      </w:r>
      <w:r w:rsidR="00F469FD" w:rsidRPr="00415BD5">
        <w:rPr>
          <w:rFonts w:ascii="Arial" w:hAnsi="Arial" w:cs="Arial"/>
        </w:rPr>
        <w:t>options.</w:t>
      </w:r>
    </w:p>
    <w:p w14:paraId="41E30971" w14:textId="59205DA0" w:rsidR="00B759E9" w:rsidRPr="00415BD5" w:rsidRDefault="00EE1377" w:rsidP="00FB4C6A">
      <w:pPr>
        <w:spacing w:after="0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49B4AD00" wp14:editId="726918AD">
                <wp:simplePos x="0" y="0"/>
                <wp:positionH relativeFrom="margin">
                  <wp:align>left</wp:align>
                </wp:positionH>
                <wp:positionV relativeFrom="paragraph">
                  <wp:posOffset>2540</wp:posOffset>
                </wp:positionV>
                <wp:extent cx="5942330" cy="655320"/>
                <wp:effectExtent l="0" t="0" r="1270" b="3048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2330" cy="655320"/>
                          <a:chOff x="0" y="0"/>
                          <a:chExt cx="5942330" cy="655320"/>
                        </a:xfrm>
                      </wpg:grpSpPr>
                      <pic:pic xmlns:pic="http://schemas.openxmlformats.org/drawingml/2006/picture">
                        <pic:nvPicPr>
                          <pic:cNvPr id="49" name="Picture 4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94233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8" name="Rectangle 48"/>
                        <wps:cNvSpPr/>
                        <wps:spPr>
                          <a:xfrm>
                            <a:off x="1748790" y="331470"/>
                            <a:ext cx="491490" cy="304800"/>
                          </a:xfrm>
                          <a:prstGeom prst="rect">
                            <a:avLst/>
                          </a:prstGeom>
                          <a:noFill/>
                          <a:ln w="57150" cap="flat" cmpd="sng" algn="ctr">
                            <a:solidFill>
                              <a:srgbClr val="FF99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4400550" y="392430"/>
                            <a:ext cx="346710" cy="262890"/>
                          </a:xfrm>
                          <a:prstGeom prst="rect">
                            <a:avLst/>
                          </a:prstGeom>
                          <a:noFill/>
                          <a:ln w="57150" cap="flat" cmpd="sng" algn="ctr">
                            <a:solidFill>
                              <a:srgbClr val="FF99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CF739A" id="Group 24" o:spid="_x0000_s1026" style="position:absolute;margin-left:0;margin-top:.2pt;width:467.9pt;height:51.6pt;z-index:251722752;mso-position-horizontal:left;mso-position-horizontal-relative:margin;mso-height-relative:margin" coordsize="59423,65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" o:spid="_x0000_s1027" type="#_x0000_t75" style="position:absolute;width:59423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">
                  <v:imagedata r:id="rId12" o:title=""/>
                </v:shape>
                <v:rect id="Rectangle 48" o:spid="_x0000_s1028" style="position:absolute;left:17487;top:3314;width:4915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" filled="f" strokecolor="#f90" strokeweight="4.5pt"/>
                <v:rect id="Rectangle 23" o:spid="_x0000_s1029" style="position:absolute;left:44005;top:3924;width:3467;height:26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" filled="f" strokecolor="#f90" strokeweight="4.5pt"/>
                <w10:wrap anchorx="margin"/>
              </v:group>
            </w:pict>
          </mc:Fallback>
        </mc:AlternateContent>
      </w:r>
    </w:p>
    <w:p w14:paraId="70F6913B" w14:textId="41E50C85" w:rsidR="00B759E9" w:rsidRPr="00415BD5" w:rsidRDefault="00B759E9" w:rsidP="00BD5AC3">
      <w:pPr>
        <w:spacing w:after="0"/>
        <w:rPr>
          <w:rFonts w:ascii="Arial" w:hAnsi="Arial" w:cs="Arial"/>
        </w:rPr>
      </w:pPr>
    </w:p>
    <w:p w14:paraId="0B1E1BB1" w14:textId="77777777" w:rsidR="008F38EE" w:rsidRPr="00415BD5" w:rsidRDefault="008F38EE" w:rsidP="00BD5AC3">
      <w:pPr>
        <w:spacing w:after="0"/>
        <w:rPr>
          <w:rFonts w:ascii="Arial" w:hAnsi="Arial" w:cs="Arial"/>
        </w:rPr>
      </w:pPr>
    </w:p>
    <w:p w14:paraId="25EBAACE" w14:textId="60408270" w:rsidR="00FB4C6A" w:rsidRPr="00415BD5" w:rsidRDefault="00FB4C6A" w:rsidP="00FB4C6A">
      <w:pPr>
        <w:pStyle w:val="ListParagraph"/>
        <w:rPr>
          <w:rFonts w:ascii="Arial" w:hAnsi="Arial" w:cs="Arial"/>
        </w:rPr>
      </w:pPr>
    </w:p>
    <w:p w14:paraId="7EBF1236" w14:textId="4AD5F990" w:rsidR="00347626" w:rsidRPr="00415BD5" w:rsidRDefault="00347626" w:rsidP="00EE1377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</w:rPr>
      </w:pPr>
      <w:r w:rsidRPr="00415BD5">
        <w:rPr>
          <w:rFonts w:ascii="Arial" w:hAnsi="Arial" w:cs="Arial"/>
        </w:rPr>
        <w:t xml:space="preserve">Select items to buy by clicking </w:t>
      </w:r>
      <w:r w:rsidRPr="00415BD5">
        <w:rPr>
          <w:rFonts w:ascii="Arial" w:hAnsi="Arial" w:cs="Arial"/>
          <w:b/>
          <w:bCs/>
        </w:rPr>
        <w:t xml:space="preserve">‘Add to Cart.’ </w:t>
      </w:r>
    </w:p>
    <w:p w14:paraId="490301CF" w14:textId="48CE5C0F" w:rsidR="007A736B" w:rsidRPr="00415BD5" w:rsidRDefault="007A736B" w:rsidP="00EE1377">
      <w:pPr>
        <w:pStyle w:val="ListParagraph"/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before="0"/>
        <w:rPr>
          <w:rFonts w:ascii="Arial" w:hAnsi="Arial" w:cs="Arial"/>
        </w:rPr>
      </w:pPr>
      <w:r w:rsidRPr="00415BD5">
        <w:rPr>
          <w:rFonts w:ascii="Arial" w:hAnsi="Arial" w:cs="Arial"/>
        </w:rPr>
        <w:t>Important Note:</w:t>
      </w:r>
      <w:r w:rsidR="00EE1377" w:rsidRPr="00415BD5">
        <w:rPr>
          <w:rFonts w:ascii="Arial" w:hAnsi="Arial" w:cs="Arial"/>
        </w:rPr>
        <w:t xml:space="preserve"> </w:t>
      </w:r>
      <w:r w:rsidRPr="00415BD5">
        <w:rPr>
          <w:rFonts w:ascii="Arial" w:hAnsi="Arial" w:cs="Arial"/>
        </w:rPr>
        <w:t>Select only items that have the Prime icon which indicates free shipping</w:t>
      </w:r>
      <w:r w:rsidR="00866BDA" w:rsidRPr="00415BD5">
        <w:rPr>
          <w:rFonts w:ascii="Arial" w:hAnsi="Arial" w:cs="Arial"/>
        </w:rPr>
        <w:t xml:space="preserve"> and returns</w:t>
      </w:r>
      <w:r w:rsidRPr="00415BD5">
        <w:rPr>
          <w:rFonts w:ascii="Arial" w:hAnsi="Arial" w:cs="Arial"/>
        </w:rPr>
        <w:t xml:space="preserve">. </w:t>
      </w:r>
    </w:p>
    <w:p w14:paraId="2A3FFA65" w14:textId="6E2D00A3" w:rsidR="007A736B" w:rsidRPr="00415BD5" w:rsidRDefault="00866BDA" w:rsidP="00EE1377">
      <w:pPr>
        <w:pStyle w:val="ListParagraph"/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before="0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inline distT="0" distB="0" distL="0" distR="0" wp14:anchorId="4F7E52AB" wp14:editId="6E7E9BE5">
            <wp:extent cx="1714649" cy="213378"/>
            <wp:effectExtent l="95250" t="76200" r="76200" b="129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2133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chemeClr val="accent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7B4422" w14:textId="18145861" w:rsidR="00347626" w:rsidRPr="00415BD5" w:rsidRDefault="007D5093" w:rsidP="00EE1377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ontinue shopping for all items the customer needs. </w:t>
      </w:r>
    </w:p>
    <w:p w14:paraId="5F8F40C7" w14:textId="0BC3871E" w:rsidR="007D5093" w:rsidRPr="00415BD5" w:rsidRDefault="007D5093" w:rsidP="00BD5AC3">
      <w:pPr>
        <w:pStyle w:val="ListParagraph"/>
        <w:spacing w:before="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Note: </w:t>
      </w:r>
      <w:r w:rsidR="009F624D" w:rsidRPr="00415BD5">
        <w:rPr>
          <w:rFonts w:ascii="Arial" w:hAnsi="Arial" w:cs="Arial"/>
        </w:rPr>
        <w:t xml:space="preserve">You can also create a list to save items to buy later. </w:t>
      </w:r>
      <w:r w:rsidR="008F38EE" w:rsidRPr="00415BD5">
        <w:rPr>
          <w:rFonts w:ascii="Arial" w:hAnsi="Arial" w:cs="Arial"/>
        </w:rPr>
        <w:t>See page</w:t>
      </w:r>
      <w:r w:rsidR="008E69A3" w:rsidRPr="00415BD5">
        <w:rPr>
          <w:rFonts w:ascii="Arial" w:hAnsi="Arial" w:cs="Arial"/>
        </w:rPr>
        <w:t xml:space="preserve"> ten (10). </w:t>
      </w:r>
    </w:p>
    <w:p w14:paraId="2EA25C39" w14:textId="77777777" w:rsidR="008F38EE" w:rsidRPr="00415BD5" w:rsidRDefault="008F38EE" w:rsidP="00BD5AC3">
      <w:pPr>
        <w:pStyle w:val="ListParagraph"/>
        <w:spacing w:before="0"/>
        <w:rPr>
          <w:rFonts w:ascii="Arial" w:hAnsi="Arial" w:cs="Arial"/>
        </w:rPr>
      </w:pPr>
    </w:p>
    <w:p w14:paraId="45FFD356" w14:textId="77777777" w:rsidR="008F38EE" w:rsidRPr="00415BD5" w:rsidRDefault="008F38EE">
      <w:pPr>
        <w:spacing w:after="160" w:line="259" w:lineRule="auto"/>
        <w:rPr>
          <w:rFonts w:ascii="Arial" w:eastAsiaTheme="majorEastAsia" w:hAnsi="Arial" w:cs="Arial"/>
          <w:color w:val="032348" w:themeColor="accent1" w:themeShade="BF"/>
          <w:sz w:val="26"/>
          <w:szCs w:val="26"/>
        </w:rPr>
      </w:pPr>
      <w:r w:rsidRPr="00415BD5">
        <w:rPr>
          <w:rFonts w:ascii="Arial" w:hAnsi="Arial" w:cs="Arial"/>
        </w:rPr>
        <w:br w:type="page"/>
      </w:r>
    </w:p>
    <w:p w14:paraId="7ED75C53" w14:textId="64D9731E" w:rsidR="0074738E" w:rsidRPr="00415BD5" w:rsidRDefault="00BD5AC3" w:rsidP="000C45DC">
      <w:pPr>
        <w:spacing w:after="0"/>
        <w:rPr>
          <w:rFonts w:ascii="Arial" w:hAnsi="Arial" w:cs="Arial"/>
          <w:b/>
          <w:bCs/>
        </w:rPr>
      </w:pPr>
      <w:r w:rsidRPr="00415BD5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700224" behindDoc="1" locked="0" layoutInCell="1" allowOverlap="1" wp14:anchorId="27BD3C8A" wp14:editId="082339F1">
            <wp:simplePos x="0" y="0"/>
            <wp:positionH relativeFrom="column">
              <wp:posOffset>2080260</wp:posOffset>
            </wp:positionH>
            <wp:positionV relativeFrom="paragraph">
              <wp:posOffset>22860</wp:posOffset>
            </wp:positionV>
            <wp:extent cx="394970" cy="330835"/>
            <wp:effectExtent l="0" t="0" r="5080" b="0"/>
            <wp:wrapTight wrapText="bothSides">
              <wp:wrapPolygon edited="0">
                <wp:start x="0" y="0"/>
                <wp:lineTo x="0" y="19900"/>
                <wp:lineTo x="20836" y="19900"/>
                <wp:lineTo x="20836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" cy="330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738E" w:rsidRPr="00415BD5">
        <w:rPr>
          <w:rFonts w:ascii="Arial" w:hAnsi="Arial" w:cs="Arial"/>
          <w:b/>
          <w:bCs/>
        </w:rPr>
        <w:t xml:space="preserve">To check out: </w:t>
      </w:r>
    </w:p>
    <w:p w14:paraId="11494A0A" w14:textId="534FF21D" w:rsidR="00BD5AC3" w:rsidRPr="00415BD5" w:rsidRDefault="0074738E" w:rsidP="002E11D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>Click on the cart icon on the top navigation bar. Your cart displays the list of items to purchase. Make changes or</w:t>
      </w:r>
      <w:r w:rsidR="00BD5AC3" w:rsidRPr="00415BD5">
        <w:rPr>
          <w:rFonts w:ascii="Arial" w:hAnsi="Arial" w:cs="Arial"/>
        </w:rPr>
        <w:t xml:space="preserve"> </w:t>
      </w:r>
      <w:r w:rsidRPr="00415BD5">
        <w:rPr>
          <w:rFonts w:ascii="Arial" w:hAnsi="Arial" w:cs="Arial"/>
        </w:rPr>
        <w:t xml:space="preserve">adjustments as needed. </w:t>
      </w:r>
    </w:p>
    <w:p w14:paraId="6F20E308" w14:textId="05B0A295" w:rsidR="00BD5AC3" w:rsidRPr="00415BD5" w:rsidRDefault="00C064E9" w:rsidP="002E11D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726848" behindDoc="1" locked="0" layoutInCell="1" allowOverlap="1" wp14:anchorId="08A9ACA1" wp14:editId="453D1F0A">
            <wp:simplePos x="0" y="0"/>
            <wp:positionH relativeFrom="margin">
              <wp:align>right</wp:align>
            </wp:positionH>
            <wp:positionV relativeFrom="paragraph">
              <wp:posOffset>263525</wp:posOffset>
            </wp:positionV>
            <wp:extent cx="2606040" cy="350520"/>
            <wp:effectExtent l="0" t="0" r="3810" b="0"/>
            <wp:wrapTight wrapText="bothSides">
              <wp:wrapPolygon edited="0">
                <wp:start x="0" y="0"/>
                <wp:lineTo x="0" y="19957"/>
                <wp:lineTo x="21474" y="19957"/>
                <wp:lineTo x="21474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04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738E" w:rsidRPr="00415BD5">
        <w:rPr>
          <w:rFonts w:ascii="Arial" w:hAnsi="Arial" w:cs="Arial"/>
        </w:rPr>
        <w:t xml:space="preserve">Click </w:t>
      </w:r>
      <w:r w:rsidRPr="00415BD5">
        <w:rPr>
          <w:rFonts w:ascii="Arial" w:hAnsi="Arial" w:cs="Arial"/>
        </w:rPr>
        <w:t>‘</w:t>
      </w:r>
      <w:r w:rsidRPr="00415BD5">
        <w:rPr>
          <w:rFonts w:ascii="Arial" w:hAnsi="Arial" w:cs="Arial"/>
          <w:b/>
          <w:bCs/>
        </w:rPr>
        <w:t>Proceed to checkout’</w:t>
      </w:r>
      <w:r w:rsidRPr="00415BD5">
        <w:rPr>
          <w:rFonts w:ascii="Arial" w:hAnsi="Arial" w:cs="Arial"/>
        </w:rPr>
        <w:t xml:space="preserve"> </w:t>
      </w:r>
      <w:r w:rsidR="0074738E" w:rsidRPr="00415BD5">
        <w:rPr>
          <w:rFonts w:ascii="Arial" w:hAnsi="Arial" w:cs="Arial"/>
        </w:rPr>
        <w:t>to continue. You may be prompted to sign</w:t>
      </w:r>
      <w:r w:rsidR="0006578A" w:rsidRPr="00415BD5">
        <w:rPr>
          <w:rFonts w:ascii="Arial" w:hAnsi="Arial" w:cs="Arial"/>
        </w:rPr>
        <w:t xml:space="preserve"> </w:t>
      </w:r>
      <w:r w:rsidR="0074738E" w:rsidRPr="00415BD5">
        <w:rPr>
          <w:rFonts w:ascii="Arial" w:hAnsi="Arial" w:cs="Arial"/>
        </w:rPr>
        <w:t xml:space="preserve">in again to verify your account. The </w:t>
      </w:r>
      <w:r w:rsidR="0074738E" w:rsidRPr="00415BD5">
        <w:rPr>
          <w:rFonts w:ascii="Arial" w:hAnsi="Arial" w:cs="Arial"/>
          <w:b/>
          <w:bCs/>
        </w:rPr>
        <w:t>‘Business order information’</w:t>
      </w:r>
      <w:r w:rsidR="0074738E" w:rsidRPr="00415BD5">
        <w:rPr>
          <w:rFonts w:ascii="Arial" w:hAnsi="Arial" w:cs="Arial"/>
        </w:rPr>
        <w:t xml:space="preserve"> screen displays. </w:t>
      </w:r>
    </w:p>
    <w:p w14:paraId="6D3DE80F" w14:textId="654F5C80" w:rsidR="00BD5AC3" w:rsidRPr="00415BD5" w:rsidRDefault="00BD5AC3" w:rsidP="00BD5AC3">
      <w:pPr>
        <w:pStyle w:val="ListParagraph"/>
        <w:spacing w:after="0"/>
        <w:ind w:left="720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699200" behindDoc="1" locked="0" layoutInCell="1" allowOverlap="1" wp14:anchorId="75993AE5" wp14:editId="4A7283A1">
            <wp:simplePos x="0" y="0"/>
            <wp:positionH relativeFrom="margin">
              <wp:align>center</wp:align>
            </wp:positionH>
            <wp:positionV relativeFrom="paragraph">
              <wp:posOffset>161290</wp:posOffset>
            </wp:positionV>
            <wp:extent cx="5433060" cy="2351405"/>
            <wp:effectExtent l="133350" t="114300" r="129540" b="144145"/>
            <wp:wrapTight wrapText="bothSides">
              <wp:wrapPolygon edited="0">
                <wp:start x="-379" y="-1050"/>
                <wp:lineTo x="-530" y="-700"/>
                <wp:lineTo x="-454" y="22749"/>
                <wp:lineTo x="21964" y="22749"/>
                <wp:lineTo x="22039" y="2100"/>
                <wp:lineTo x="21888" y="-525"/>
                <wp:lineTo x="21888" y="-1050"/>
                <wp:lineTo x="-379" y="-1050"/>
              </wp:wrapPolygon>
            </wp:wrapTight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3060" cy="23514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A2A2C" w14:textId="77777777" w:rsidR="00882CBC" w:rsidRPr="00415BD5" w:rsidRDefault="00882CBC" w:rsidP="00BD5AC3">
      <w:pPr>
        <w:pStyle w:val="GRAPHIC"/>
        <w:jc w:val="left"/>
        <w:rPr>
          <w:rFonts w:ascii="Arial" w:hAnsi="Arial" w:cs="Arial"/>
        </w:rPr>
      </w:pPr>
    </w:p>
    <w:p w14:paraId="0C80B22E" w14:textId="296800BA" w:rsidR="00882CBC" w:rsidRPr="00415BD5" w:rsidRDefault="00882CBC" w:rsidP="002E11D1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>Enter the customer’s TWIST ID</w:t>
      </w:r>
      <w:r w:rsidR="00CA17F4" w:rsidRPr="00415BD5">
        <w:rPr>
          <w:rFonts w:ascii="Arial" w:hAnsi="Arial" w:cs="Arial"/>
        </w:rPr>
        <w:t>#</w:t>
      </w:r>
      <w:r w:rsidRPr="00415BD5">
        <w:rPr>
          <w:rFonts w:ascii="Arial" w:hAnsi="Arial" w:cs="Arial"/>
        </w:rPr>
        <w:t xml:space="preserve"> in the PO number field. </w:t>
      </w:r>
    </w:p>
    <w:p w14:paraId="2282D32C" w14:textId="1BE23499" w:rsidR="008236AE" w:rsidRPr="00415BD5" w:rsidRDefault="008236AE" w:rsidP="008236AE">
      <w:pPr>
        <w:pStyle w:val="ListParagraph"/>
        <w:spacing w:before="120" w:after="120"/>
        <w:ind w:left="720"/>
        <w:rPr>
          <w:rFonts w:ascii="Arial" w:hAnsi="Arial" w:cs="Arial"/>
        </w:rPr>
      </w:pPr>
      <w:r w:rsidRPr="00415BD5">
        <w:rPr>
          <w:rFonts w:ascii="Arial" w:hAnsi="Arial" w:cs="Arial"/>
          <w:b/>
          <w:bCs/>
        </w:rPr>
        <w:t>Important Note:</w:t>
      </w:r>
      <w:r w:rsidRPr="00415BD5">
        <w:rPr>
          <w:rFonts w:ascii="Arial" w:hAnsi="Arial" w:cs="Arial"/>
        </w:rPr>
        <w:t xml:space="preserve"> This field is marked optional, but this is a </w:t>
      </w:r>
      <w:r w:rsidRPr="00415BD5">
        <w:rPr>
          <w:rFonts w:ascii="Arial" w:hAnsi="Arial" w:cs="Arial"/>
          <w:b/>
          <w:bCs/>
        </w:rPr>
        <w:t>required</w:t>
      </w:r>
      <w:r w:rsidRPr="00415BD5">
        <w:rPr>
          <w:rFonts w:ascii="Arial" w:hAnsi="Arial" w:cs="Arial"/>
        </w:rPr>
        <w:t xml:space="preserve"> field for Workforce Solutions. </w:t>
      </w:r>
    </w:p>
    <w:p w14:paraId="06379AD0" w14:textId="77777777" w:rsidR="008236AE" w:rsidRPr="00415BD5" w:rsidRDefault="008236AE" w:rsidP="008236AE">
      <w:pPr>
        <w:pStyle w:val="ListParagraph"/>
        <w:numPr>
          <w:ilvl w:val="0"/>
          <w:numId w:val="16"/>
        </w:numPr>
        <w:spacing w:before="120" w:after="1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Enter any comments to help the person approving the order. </w:t>
      </w:r>
    </w:p>
    <w:p w14:paraId="5D87F3E6" w14:textId="6B838E56" w:rsidR="007E5786" w:rsidRPr="00415BD5" w:rsidRDefault="00882CBC" w:rsidP="002E11D1">
      <w:pPr>
        <w:pStyle w:val="ListParagraph"/>
        <w:numPr>
          <w:ilvl w:val="0"/>
          <w:numId w:val="16"/>
        </w:numPr>
        <w:spacing w:before="240" w:after="160" w:line="259" w:lineRule="auto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</w:t>
      </w:r>
      <w:r w:rsidRPr="00415BD5">
        <w:rPr>
          <w:rFonts w:ascii="Arial" w:hAnsi="Arial" w:cs="Arial"/>
          <w:b/>
          <w:bCs/>
        </w:rPr>
        <w:t>‘Continue.’</w:t>
      </w:r>
      <w:r w:rsidRPr="00415BD5">
        <w:rPr>
          <w:rFonts w:ascii="Arial" w:hAnsi="Arial" w:cs="Arial"/>
        </w:rPr>
        <w:t xml:space="preserve"> The </w:t>
      </w:r>
      <w:r w:rsidR="00775B2C">
        <w:rPr>
          <w:rFonts w:ascii="Arial" w:hAnsi="Arial" w:cs="Arial"/>
        </w:rPr>
        <w:t>‘</w:t>
      </w:r>
      <w:r w:rsidRPr="00415BD5">
        <w:rPr>
          <w:rFonts w:ascii="Arial" w:hAnsi="Arial" w:cs="Arial"/>
          <w:b/>
          <w:bCs/>
        </w:rPr>
        <w:t>Shipping &amp; Payment screen</w:t>
      </w:r>
      <w:r w:rsidR="00775B2C">
        <w:rPr>
          <w:rFonts w:ascii="Arial" w:hAnsi="Arial" w:cs="Arial"/>
          <w:b/>
          <w:bCs/>
        </w:rPr>
        <w:t>’</w:t>
      </w:r>
      <w:r w:rsidRPr="00415BD5">
        <w:rPr>
          <w:rFonts w:ascii="Arial" w:hAnsi="Arial" w:cs="Arial"/>
        </w:rPr>
        <w:t xml:space="preserve"> displays. </w:t>
      </w:r>
    </w:p>
    <w:p w14:paraId="0D6979CA" w14:textId="1E5D3314" w:rsidR="001B7EC4" w:rsidRPr="00415BD5" w:rsidRDefault="00D85130" w:rsidP="007E5786">
      <w:pPr>
        <w:pStyle w:val="GRAPHIC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inline distT="0" distB="0" distL="0" distR="0" wp14:anchorId="6A229E78" wp14:editId="4176E733">
            <wp:extent cx="3360420" cy="2898162"/>
            <wp:effectExtent l="133350" t="114300" r="144780" b="1689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31" b="9472"/>
                    <a:stretch/>
                  </pic:blipFill>
                  <pic:spPr bwMode="auto">
                    <a:xfrm>
                      <a:off x="0" y="0"/>
                      <a:ext cx="3361079" cy="28987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81892C" w14:textId="77777777" w:rsidR="00166BBB" w:rsidRPr="00415BD5" w:rsidRDefault="00166BBB" w:rsidP="0044754B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lastRenderedPageBreak/>
        <w:t xml:space="preserve">Click </w:t>
      </w:r>
      <w:r w:rsidRPr="00415BD5">
        <w:rPr>
          <w:rFonts w:ascii="Arial" w:hAnsi="Arial" w:cs="Arial"/>
          <w:b/>
          <w:bCs/>
        </w:rPr>
        <w:t>‘Add Address.’</w:t>
      </w:r>
      <w:r w:rsidRPr="00415BD5">
        <w:rPr>
          <w:rFonts w:ascii="Arial" w:hAnsi="Arial" w:cs="Arial"/>
        </w:rPr>
        <w:t xml:space="preserve"> </w:t>
      </w:r>
    </w:p>
    <w:p w14:paraId="6B9B71AB" w14:textId="77777777" w:rsidR="00166BBB" w:rsidRPr="00415BD5" w:rsidRDefault="00166BBB" w:rsidP="0044754B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hoose the shipping option. Enter the customer’s address, or select an Amazon Pickup location near the customer. </w:t>
      </w:r>
    </w:p>
    <w:p w14:paraId="576438CF" w14:textId="27B97C3C" w:rsidR="00166BBB" w:rsidRPr="00415BD5" w:rsidRDefault="00166BBB" w:rsidP="0044754B">
      <w:pPr>
        <w:ind w:left="7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If you choose to ship to the customer’s address, be sure to include any special delivery instructions such as building codes or special directions to that address. </w:t>
      </w:r>
    </w:p>
    <w:p w14:paraId="6E6211BE" w14:textId="6D57000F" w:rsidR="00166BBB" w:rsidRPr="00415BD5" w:rsidRDefault="00166BBB" w:rsidP="00166BBB">
      <w:pPr>
        <w:pStyle w:val="ListParagraph"/>
        <w:spacing w:after="0"/>
        <w:ind w:left="720"/>
        <w:rPr>
          <w:rFonts w:ascii="Arial" w:hAnsi="Arial" w:cs="Arial"/>
        </w:rPr>
      </w:pPr>
      <w:r w:rsidRPr="00415BD5">
        <w:rPr>
          <w:rFonts w:ascii="Arial" w:hAnsi="Arial" w:cs="Arial"/>
        </w:rPr>
        <w:t>If you choose an Amazon Pick up location</w:t>
      </w:r>
      <w:r w:rsidR="00CA17F4" w:rsidRPr="00415BD5">
        <w:rPr>
          <w:rFonts w:ascii="Arial" w:hAnsi="Arial" w:cs="Arial"/>
        </w:rPr>
        <w:t>:</w:t>
      </w:r>
    </w:p>
    <w:p w14:paraId="60AA4618" w14:textId="3DAA414D" w:rsidR="00166BBB" w:rsidRPr="00415BD5" w:rsidRDefault="00166BBB" w:rsidP="00166BBB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>Discuss with the customer the best location for pickup</w:t>
      </w:r>
      <w:r w:rsidR="00CA17F4" w:rsidRPr="00415BD5">
        <w:rPr>
          <w:rFonts w:ascii="Arial" w:hAnsi="Arial" w:cs="Arial"/>
        </w:rPr>
        <w:t>.</w:t>
      </w:r>
    </w:p>
    <w:p w14:paraId="114A04EE" w14:textId="77777777" w:rsidR="0044754B" w:rsidRPr="00415BD5" w:rsidRDefault="00F26659" w:rsidP="0044754B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Once the order is complete, you must retrieve a </w:t>
      </w:r>
      <w:r w:rsidRPr="00415BD5">
        <w:rPr>
          <w:rFonts w:ascii="Arial" w:hAnsi="Arial" w:cs="Arial"/>
          <w:b/>
          <w:bCs/>
        </w:rPr>
        <w:t>‘Locker Code’</w:t>
      </w:r>
      <w:r w:rsidRPr="00415BD5">
        <w:rPr>
          <w:rFonts w:ascii="Arial" w:hAnsi="Arial" w:cs="Arial"/>
        </w:rPr>
        <w:t xml:space="preserve"> from </w:t>
      </w:r>
      <w:r w:rsidRPr="00415BD5">
        <w:rPr>
          <w:rFonts w:ascii="Arial" w:hAnsi="Arial" w:cs="Arial"/>
          <w:b/>
          <w:bCs/>
        </w:rPr>
        <w:t xml:space="preserve">Your Orders. </w:t>
      </w:r>
    </w:p>
    <w:p w14:paraId="533F9A4E" w14:textId="4797F892" w:rsidR="0044754B" w:rsidRPr="00415BD5" w:rsidRDefault="0044754B" w:rsidP="0044754B">
      <w:pPr>
        <w:pStyle w:val="ListParagraph"/>
        <w:spacing w:after="0"/>
        <w:ind w:left="1080"/>
        <w:rPr>
          <w:rFonts w:ascii="Arial" w:hAnsi="Arial" w:cs="Arial"/>
        </w:rPr>
      </w:pPr>
      <w:r w:rsidRPr="00415BD5">
        <w:rPr>
          <w:rFonts w:ascii="Arial" w:hAnsi="Arial" w:cs="Arial"/>
          <w:b/>
          <w:bCs/>
        </w:rPr>
        <w:t>Share with the Customer</w:t>
      </w:r>
      <w:r w:rsidR="00CA17F4" w:rsidRPr="00415BD5">
        <w:rPr>
          <w:rFonts w:ascii="Arial" w:hAnsi="Arial" w:cs="Arial"/>
          <w:b/>
          <w:bCs/>
        </w:rPr>
        <w:t>:</w:t>
      </w:r>
    </w:p>
    <w:p w14:paraId="19A96518" w14:textId="57170A76" w:rsidR="00F26659" w:rsidRPr="00415BD5" w:rsidRDefault="0044754B" w:rsidP="0044754B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>T</w:t>
      </w:r>
      <w:r w:rsidR="00F26659" w:rsidRPr="00415BD5">
        <w:rPr>
          <w:rFonts w:ascii="Arial" w:hAnsi="Arial" w:cs="Arial"/>
        </w:rPr>
        <w:t xml:space="preserve">he Locker Code </w:t>
      </w:r>
      <w:r w:rsidRPr="00415BD5">
        <w:rPr>
          <w:rFonts w:ascii="Arial" w:hAnsi="Arial" w:cs="Arial"/>
        </w:rPr>
        <w:t xml:space="preserve">so they can </w:t>
      </w:r>
      <w:r w:rsidR="00F26659" w:rsidRPr="00415BD5">
        <w:rPr>
          <w:rFonts w:ascii="Arial" w:hAnsi="Arial" w:cs="Arial"/>
        </w:rPr>
        <w:t xml:space="preserve">access the locker to pick up the order. </w:t>
      </w:r>
    </w:p>
    <w:p w14:paraId="6EB73188" w14:textId="352692B0" w:rsidR="0044754B" w:rsidRPr="00415BD5" w:rsidRDefault="00583CC8" w:rsidP="0044754B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>No</w:t>
      </w:r>
      <w:r w:rsidR="0044754B" w:rsidRPr="00415BD5">
        <w:rPr>
          <w:rFonts w:ascii="Arial" w:hAnsi="Arial" w:cs="Arial"/>
        </w:rPr>
        <w:t xml:space="preserve"> identification</w:t>
      </w:r>
      <w:r w:rsidRPr="00415BD5">
        <w:rPr>
          <w:rFonts w:ascii="Arial" w:hAnsi="Arial" w:cs="Arial"/>
        </w:rPr>
        <w:t xml:space="preserve"> is needed</w:t>
      </w:r>
      <w:r w:rsidR="0044754B" w:rsidRPr="00415BD5">
        <w:rPr>
          <w:rFonts w:ascii="Arial" w:hAnsi="Arial" w:cs="Arial"/>
        </w:rPr>
        <w:t xml:space="preserve"> to pick up the order. </w:t>
      </w:r>
    </w:p>
    <w:p w14:paraId="201D3768" w14:textId="7EE13F93" w:rsidR="00F26659" w:rsidRPr="00415BD5" w:rsidRDefault="00F26659" w:rsidP="00F26659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Individuals working where the Amazon lockers are located have no information about the orders or the lockers. </w:t>
      </w:r>
    </w:p>
    <w:p w14:paraId="2250F339" w14:textId="6671F6D8" w:rsidR="00F26659" w:rsidRPr="00415BD5" w:rsidRDefault="00583CC8" w:rsidP="00F26659">
      <w:pPr>
        <w:pStyle w:val="ListParagraph"/>
        <w:numPr>
          <w:ilvl w:val="0"/>
          <w:numId w:val="26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>They</w:t>
      </w:r>
      <w:r w:rsidR="00F26659" w:rsidRPr="00415BD5">
        <w:rPr>
          <w:rFonts w:ascii="Arial" w:hAnsi="Arial" w:cs="Arial"/>
        </w:rPr>
        <w:t xml:space="preserve"> have three (3) </w:t>
      </w:r>
      <w:r w:rsidRPr="00415BD5">
        <w:rPr>
          <w:rFonts w:ascii="Arial" w:hAnsi="Arial" w:cs="Arial"/>
        </w:rPr>
        <w:t xml:space="preserve">calendar </w:t>
      </w:r>
      <w:r w:rsidR="00F26659" w:rsidRPr="00415BD5">
        <w:rPr>
          <w:rFonts w:ascii="Arial" w:hAnsi="Arial" w:cs="Arial"/>
        </w:rPr>
        <w:t xml:space="preserve">days to retrieve the order or it is automatically returned. </w:t>
      </w:r>
    </w:p>
    <w:p w14:paraId="41F1527D" w14:textId="69BEAD02" w:rsidR="00E97320" w:rsidRPr="00415BD5" w:rsidRDefault="00E97320" w:rsidP="00583CC8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</w:t>
      </w:r>
      <w:r w:rsidRPr="00415BD5">
        <w:rPr>
          <w:rFonts w:ascii="Arial" w:hAnsi="Arial" w:cs="Arial"/>
          <w:b/>
          <w:bCs/>
        </w:rPr>
        <w:t>‘Continue.’</w:t>
      </w:r>
      <w:r w:rsidRPr="00415BD5">
        <w:rPr>
          <w:rFonts w:ascii="Arial" w:hAnsi="Arial" w:cs="Arial"/>
        </w:rPr>
        <w:t xml:space="preserve"> The </w:t>
      </w:r>
      <w:r w:rsidR="00104EA7" w:rsidRPr="00415BD5">
        <w:rPr>
          <w:rFonts w:ascii="Arial" w:hAnsi="Arial" w:cs="Arial"/>
          <w:b/>
          <w:bCs/>
        </w:rPr>
        <w:t>‘</w:t>
      </w:r>
      <w:r w:rsidRPr="00415BD5">
        <w:rPr>
          <w:rFonts w:ascii="Arial" w:hAnsi="Arial" w:cs="Arial"/>
          <w:b/>
          <w:bCs/>
        </w:rPr>
        <w:t>Select a pay</w:t>
      </w:r>
      <w:r w:rsidR="0006578A" w:rsidRPr="00415BD5">
        <w:rPr>
          <w:rFonts w:ascii="Arial" w:hAnsi="Arial" w:cs="Arial"/>
          <w:b/>
          <w:bCs/>
        </w:rPr>
        <w:t>m</w:t>
      </w:r>
      <w:r w:rsidRPr="00415BD5">
        <w:rPr>
          <w:rFonts w:ascii="Arial" w:hAnsi="Arial" w:cs="Arial"/>
          <w:b/>
          <w:bCs/>
        </w:rPr>
        <w:t>ent method</w:t>
      </w:r>
      <w:r w:rsidR="00104EA7" w:rsidRPr="00415BD5">
        <w:rPr>
          <w:rFonts w:ascii="Arial" w:hAnsi="Arial" w:cs="Arial"/>
          <w:b/>
          <w:bCs/>
        </w:rPr>
        <w:t>’</w:t>
      </w:r>
      <w:r w:rsidRPr="00415BD5">
        <w:rPr>
          <w:rFonts w:ascii="Arial" w:hAnsi="Arial" w:cs="Arial"/>
        </w:rPr>
        <w:t xml:space="preserve"> screen displays. The FAPO line of credit </w:t>
      </w:r>
      <w:r w:rsidRPr="00415BD5">
        <w:rPr>
          <w:rFonts w:ascii="Arial" w:hAnsi="Arial" w:cs="Arial"/>
          <w:b/>
          <w:bCs/>
        </w:rPr>
        <w:t>‘Pay by Invoice’</w:t>
      </w:r>
      <w:r w:rsidRPr="00415BD5">
        <w:rPr>
          <w:rFonts w:ascii="Arial" w:hAnsi="Arial" w:cs="Arial"/>
        </w:rPr>
        <w:t xml:space="preserve"> option is automatically selected. </w:t>
      </w:r>
    </w:p>
    <w:p w14:paraId="61F661A5" w14:textId="77777777" w:rsidR="00E97320" w:rsidRPr="00415BD5" w:rsidRDefault="00E97320" w:rsidP="00583CC8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</w:t>
      </w:r>
      <w:r w:rsidRPr="00415BD5">
        <w:rPr>
          <w:rFonts w:ascii="Arial" w:hAnsi="Arial" w:cs="Arial"/>
          <w:b/>
          <w:bCs/>
        </w:rPr>
        <w:t>‘Continue.’</w:t>
      </w:r>
      <w:r w:rsidRPr="00415BD5">
        <w:rPr>
          <w:rFonts w:ascii="Arial" w:hAnsi="Arial" w:cs="Arial"/>
        </w:rPr>
        <w:t xml:space="preserve"> The </w:t>
      </w:r>
      <w:r w:rsidRPr="00415BD5">
        <w:rPr>
          <w:rFonts w:ascii="Arial" w:hAnsi="Arial" w:cs="Arial"/>
          <w:b/>
          <w:bCs/>
        </w:rPr>
        <w:t>‘Review your order’</w:t>
      </w:r>
      <w:r w:rsidRPr="00415BD5">
        <w:rPr>
          <w:rFonts w:ascii="Arial" w:hAnsi="Arial" w:cs="Arial"/>
        </w:rPr>
        <w:t xml:space="preserve"> screen displays. Review all information with the customer one more time to ensure it is correct. </w:t>
      </w:r>
    </w:p>
    <w:p w14:paraId="440CE7C9" w14:textId="37160E9F" w:rsidR="00E97320" w:rsidRPr="00415BD5" w:rsidRDefault="00E97320" w:rsidP="00583CC8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the </w:t>
      </w:r>
      <w:r w:rsidRPr="00415BD5">
        <w:rPr>
          <w:rFonts w:ascii="Arial" w:hAnsi="Arial" w:cs="Arial"/>
          <w:b/>
          <w:bCs/>
        </w:rPr>
        <w:t>‘Place your order’</w:t>
      </w:r>
      <w:r w:rsidRPr="00415BD5">
        <w:rPr>
          <w:rFonts w:ascii="Arial" w:hAnsi="Arial" w:cs="Arial"/>
        </w:rPr>
        <w:t xml:space="preserve"> button to complete the order. </w:t>
      </w:r>
      <w:r w:rsidR="00403477" w:rsidRPr="00415BD5">
        <w:rPr>
          <w:rFonts w:ascii="Arial" w:hAnsi="Arial" w:cs="Arial"/>
        </w:rPr>
        <w:t xml:space="preserve">The </w:t>
      </w:r>
      <w:r w:rsidR="00403477" w:rsidRPr="00415BD5">
        <w:rPr>
          <w:rFonts w:ascii="Arial" w:hAnsi="Arial" w:cs="Arial"/>
          <w:b/>
          <w:bCs/>
        </w:rPr>
        <w:t>‘Business order information’</w:t>
      </w:r>
      <w:r w:rsidR="00403477" w:rsidRPr="00415BD5">
        <w:rPr>
          <w:rFonts w:ascii="Arial" w:hAnsi="Arial" w:cs="Arial"/>
        </w:rPr>
        <w:t xml:space="preserve"> screen displays.</w:t>
      </w:r>
    </w:p>
    <w:p w14:paraId="3E5CD2A9" w14:textId="23B122A1" w:rsidR="001B7EC4" w:rsidRPr="00415BD5" w:rsidRDefault="001B7EC4" w:rsidP="00BD5AC3">
      <w:pPr>
        <w:pStyle w:val="GRAPHIC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inline distT="0" distB="0" distL="0" distR="0" wp14:anchorId="4280BDF3" wp14:editId="255A4B40">
            <wp:extent cx="5053965" cy="22682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965" cy="2268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D1FD0A" w14:textId="7D6D495B" w:rsidR="00583CC8" w:rsidRPr="00415BD5" w:rsidRDefault="00403477" w:rsidP="00583CC8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>Enter the customer’s TWIST ID</w:t>
      </w:r>
      <w:r w:rsidR="00CA17F4" w:rsidRPr="00415BD5">
        <w:rPr>
          <w:rFonts w:ascii="Arial" w:hAnsi="Arial" w:cs="Arial"/>
        </w:rPr>
        <w:t>#</w:t>
      </w:r>
      <w:r w:rsidRPr="00415BD5">
        <w:rPr>
          <w:rFonts w:ascii="Arial" w:hAnsi="Arial" w:cs="Arial"/>
        </w:rPr>
        <w:t xml:space="preserve"> in the PO number field</w:t>
      </w:r>
      <w:r w:rsidR="008E69A3" w:rsidRPr="00415BD5">
        <w:rPr>
          <w:rFonts w:ascii="Arial" w:hAnsi="Arial" w:cs="Arial"/>
        </w:rPr>
        <w:t xml:space="preserve">. </w:t>
      </w:r>
      <w:r w:rsidRPr="00415BD5">
        <w:rPr>
          <w:rFonts w:ascii="Arial" w:hAnsi="Arial" w:cs="Arial"/>
        </w:rPr>
        <w:t xml:space="preserve"> </w:t>
      </w:r>
    </w:p>
    <w:p w14:paraId="3E24D2A0" w14:textId="30DB86E0" w:rsidR="00403477" w:rsidRPr="00415BD5" w:rsidRDefault="00403477" w:rsidP="00583CC8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Enter comments to the approver as needed. </w:t>
      </w:r>
    </w:p>
    <w:p w14:paraId="25B11E57" w14:textId="77777777" w:rsidR="000F3F05" w:rsidRPr="00415BD5" w:rsidRDefault="000F3F05" w:rsidP="00583CC8">
      <w:pPr>
        <w:pStyle w:val="ListParagraph"/>
        <w:numPr>
          <w:ilvl w:val="0"/>
          <w:numId w:val="16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You will receive an email notifying you when the order is approved. </w:t>
      </w:r>
    </w:p>
    <w:p w14:paraId="5CAC26E5" w14:textId="13FEDD53" w:rsidR="00670413" w:rsidRPr="00415BD5" w:rsidRDefault="00E97320" w:rsidP="00BD5AC3">
      <w:p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Note: When you click </w:t>
      </w:r>
      <w:r w:rsidRPr="00415BD5">
        <w:rPr>
          <w:rFonts w:ascii="Arial" w:hAnsi="Arial" w:cs="Arial"/>
          <w:b/>
          <w:bCs/>
        </w:rPr>
        <w:t>‘Place you</w:t>
      </w:r>
      <w:r w:rsidR="0006578A" w:rsidRPr="00415BD5">
        <w:rPr>
          <w:rFonts w:ascii="Arial" w:hAnsi="Arial" w:cs="Arial"/>
          <w:b/>
          <w:bCs/>
        </w:rPr>
        <w:t>r</w:t>
      </w:r>
      <w:r w:rsidRPr="00415BD5">
        <w:rPr>
          <w:rFonts w:ascii="Arial" w:hAnsi="Arial" w:cs="Arial"/>
          <w:b/>
          <w:bCs/>
        </w:rPr>
        <w:t xml:space="preserve"> order</w:t>
      </w:r>
      <w:r w:rsidR="0006578A" w:rsidRPr="00415BD5">
        <w:rPr>
          <w:rFonts w:ascii="Arial" w:hAnsi="Arial" w:cs="Arial"/>
          <w:b/>
          <w:bCs/>
        </w:rPr>
        <w:t>,</w:t>
      </w:r>
      <w:r w:rsidRPr="00415BD5">
        <w:rPr>
          <w:rFonts w:ascii="Arial" w:hAnsi="Arial" w:cs="Arial"/>
          <w:b/>
          <w:bCs/>
        </w:rPr>
        <w:t>’</w:t>
      </w:r>
      <w:r w:rsidRPr="00415BD5">
        <w:rPr>
          <w:rFonts w:ascii="Arial" w:hAnsi="Arial" w:cs="Arial"/>
        </w:rPr>
        <w:t xml:space="preserve"> an email alert is sent to the individual</w:t>
      </w:r>
      <w:r w:rsidR="00670413" w:rsidRPr="00415BD5">
        <w:rPr>
          <w:rFonts w:ascii="Arial" w:hAnsi="Arial" w:cs="Arial"/>
        </w:rPr>
        <w:t xml:space="preserve"> </w:t>
      </w:r>
      <w:r w:rsidRPr="00415BD5">
        <w:rPr>
          <w:rFonts w:ascii="Arial" w:hAnsi="Arial" w:cs="Arial"/>
        </w:rPr>
        <w:t xml:space="preserve">designated to approve your orders. At the same </w:t>
      </w:r>
      <w:proofErr w:type="gramStart"/>
      <w:r w:rsidR="00583CC8" w:rsidRPr="00415BD5">
        <w:rPr>
          <w:rFonts w:ascii="Arial" w:hAnsi="Arial" w:cs="Arial"/>
        </w:rPr>
        <w:t>time</w:t>
      </w:r>
      <w:proofErr w:type="gramEnd"/>
      <w:r w:rsidR="00583CC8" w:rsidRPr="00415BD5">
        <w:rPr>
          <w:rFonts w:ascii="Arial" w:hAnsi="Arial" w:cs="Arial"/>
        </w:rPr>
        <w:t xml:space="preserve"> </w:t>
      </w:r>
      <w:r w:rsidRPr="00415BD5">
        <w:rPr>
          <w:rFonts w:ascii="Arial" w:hAnsi="Arial" w:cs="Arial"/>
        </w:rPr>
        <w:t xml:space="preserve">you place </w:t>
      </w:r>
      <w:r w:rsidR="00670413" w:rsidRPr="00415BD5">
        <w:rPr>
          <w:rFonts w:ascii="Arial" w:hAnsi="Arial" w:cs="Arial"/>
        </w:rPr>
        <w:t>the order</w:t>
      </w:r>
      <w:r w:rsidR="00CA17F4" w:rsidRPr="00415BD5">
        <w:rPr>
          <w:rFonts w:ascii="Arial" w:hAnsi="Arial" w:cs="Arial"/>
        </w:rPr>
        <w:t>,</w:t>
      </w:r>
      <w:r w:rsidR="00670413" w:rsidRPr="00415BD5">
        <w:rPr>
          <w:rFonts w:ascii="Arial" w:hAnsi="Arial" w:cs="Arial"/>
        </w:rPr>
        <w:t xml:space="preserve"> email</w:t>
      </w:r>
      <w:r w:rsidRPr="00415BD5">
        <w:rPr>
          <w:rFonts w:ascii="Arial" w:hAnsi="Arial" w:cs="Arial"/>
        </w:rPr>
        <w:t xml:space="preserve"> </w:t>
      </w:r>
      <w:r w:rsidR="008E69A3" w:rsidRPr="00415BD5">
        <w:rPr>
          <w:rFonts w:ascii="Arial" w:hAnsi="Arial" w:cs="Arial"/>
        </w:rPr>
        <w:t xml:space="preserve">all eligibility documents, see page three (3), </w:t>
      </w:r>
      <w:r w:rsidRPr="00415BD5">
        <w:rPr>
          <w:rFonts w:ascii="Arial" w:hAnsi="Arial" w:cs="Arial"/>
        </w:rPr>
        <w:t xml:space="preserve">to the person assigned to approve your orders. If you have questions about </w:t>
      </w:r>
      <w:r w:rsidR="00CA17F4" w:rsidRPr="00415BD5">
        <w:rPr>
          <w:rFonts w:ascii="Arial" w:hAnsi="Arial" w:cs="Arial"/>
        </w:rPr>
        <w:t xml:space="preserve">the process or </w:t>
      </w:r>
      <w:r w:rsidR="007531CE" w:rsidRPr="00415BD5">
        <w:rPr>
          <w:rFonts w:ascii="Arial" w:hAnsi="Arial" w:cs="Arial"/>
        </w:rPr>
        <w:t>who</w:t>
      </w:r>
      <w:r w:rsidR="00B21EEA">
        <w:rPr>
          <w:rFonts w:ascii="Arial" w:hAnsi="Arial" w:cs="Arial"/>
        </w:rPr>
        <w:t xml:space="preserve"> </w:t>
      </w:r>
      <w:r w:rsidR="00CA17F4" w:rsidRPr="00415BD5">
        <w:rPr>
          <w:rFonts w:ascii="Arial" w:hAnsi="Arial" w:cs="Arial"/>
        </w:rPr>
        <w:t>your assigned approver</w:t>
      </w:r>
      <w:r w:rsidR="00B21EEA">
        <w:rPr>
          <w:rFonts w:ascii="Arial" w:hAnsi="Arial" w:cs="Arial"/>
        </w:rPr>
        <w:t xml:space="preserve"> is</w:t>
      </w:r>
      <w:r w:rsidR="00CA17F4" w:rsidRPr="00415BD5">
        <w:rPr>
          <w:rFonts w:ascii="Arial" w:hAnsi="Arial" w:cs="Arial"/>
        </w:rPr>
        <w:t xml:space="preserve">, </w:t>
      </w:r>
      <w:r w:rsidRPr="00415BD5">
        <w:rPr>
          <w:rFonts w:ascii="Arial" w:hAnsi="Arial" w:cs="Arial"/>
        </w:rPr>
        <w:t xml:space="preserve">speak with your supervisor or manager.  </w:t>
      </w:r>
    </w:p>
    <w:p w14:paraId="28D64763" w14:textId="6D0AF62D" w:rsidR="00670413" w:rsidRPr="00415BD5" w:rsidRDefault="00670413" w:rsidP="00BD5AC3">
      <w:p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An order can be canceled </w:t>
      </w:r>
      <w:r w:rsidR="00CA17F4" w:rsidRPr="00415BD5">
        <w:rPr>
          <w:rFonts w:ascii="Arial" w:hAnsi="Arial" w:cs="Arial"/>
        </w:rPr>
        <w:t>any time</w:t>
      </w:r>
      <w:r w:rsidRPr="00415BD5">
        <w:rPr>
          <w:rFonts w:ascii="Arial" w:hAnsi="Arial" w:cs="Arial"/>
        </w:rPr>
        <w:t xml:space="preserve"> before the shipping process begins</w:t>
      </w:r>
      <w:r w:rsidR="00CA17F4" w:rsidRPr="00415BD5">
        <w:rPr>
          <w:rFonts w:ascii="Arial" w:hAnsi="Arial" w:cs="Arial"/>
        </w:rPr>
        <w:t xml:space="preserve"> - u</w:t>
      </w:r>
      <w:r w:rsidRPr="00415BD5">
        <w:rPr>
          <w:rFonts w:ascii="Arial" w:hAnsi="Arial" w:cs="Arial"/>
        </w:rPr>
        <w:t xml:space="preserve">sually, the same day the order is placed. </w:t>
      </w:r>
    </w:p>
    <w:p w14:paraId="1E4B9546" w14:textId="58930F10" w:rsidR="00E73412" w:rsidRPr="00415BD5" w:rsidRDefault="00E73412" w:rsidP="00E73412">
      <w:pPr>
        <w:pStyle w:val="ListParagraph"/>
        <w:numPr>
          <w:ilvl w:val="0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omplete data entry. </w:t>
      </w:r>
      <w:r w:rsidR="00CA17F4" w:rsidRPr="00415BD5">
        <w:rPr>
          <w:rFonts w:ascii="Arial" w:hAnsi="Arial" w:cs="Arial"/>
        </w:rPr>
        <w:t>This</w:t>
      </w:r>
      <w:r w:rsidRPr="00415BD5">
        <w:rPr>
          <w:rFonts w:ascii="Arial" w:hAnsi="Arial" w:cs="Arial"/>
        </w:rPr>
        <w:t xml:space="preserve"> may include: </w:t>
      </w:r>
    </w:p>
    <w:p w14:paraId="67BC8FE9" w14:textId="77777777" w:rsidR="001C4233" w:rsidRPr="00415BD5" w:rsidRDefault="00E73412" w:rsidP="00E73412">
      <w:pPr>
        <w:pStyle w:val="ListParagraph"/>
        <w:numPr>
          <w:ilvl w:val="1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lastRenderedPageBreak/>
        <w:t xml:space="preserve">TWIST Counselor Note including: </w:t>
      </w:r>
    </w:p>
    <w:p w14:paraId="275DD368" w14:textId="2DEBB858" w:rsidR="00E73412" w:rsidRPr="00415BD5" w:rsidRDefault="00E73412" w:rsidP="001C4233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>an itemized description of</w:t>
      </w:r>
      <w:r w:rsidR="001C4233" w:rsidRPr="00415BD5">
        <w:rPr>
          <w:rFonts w:ascii="Arial" w:hAnsi="Arial" w:cs="Arial"/>
        </w:rPr>
        <w:t xml:space="preserve"> item</w:t>
      </w:r>
      <w:r w:rsidR="00CA17F4" w:rsidRPr="00415BD5">
        <w:rPr>
          <w:rFonts w:ascii="Arial" w:hAnsi="Arial" w:cs="Arial"/>
        </w:rPr>
        <w:t>(</w:t>
      </w:r>
      <w:r w:rsidR="001C4233" w:rsidRPr="00415BD5">
        <w:rPr>
          <w:rFonts w:ascii="Arial" w:hAnsi="Arial" w:cs="Arial"/>
        </w:rPr>
        <w:t>s</w:t>
      </w:r>
      <w:r w:rsidR="00CA17F4" w:rsidRPr="00415BD5">
        <w:rPr>
          <w:rFonts w:ascii="Arial" w:hAnsi="Arial" w:cs="Arial"/>
        </w:rPr>
        <w:t>)</w:t>
      </w:r>
      <w:r w:rsidR="001C4233" w:rsidRPr="00415BD5">
        <w:rPr>
          <w:rFonts w:ascii="Arial" w:hAnsi="Arial" w:cs="Arial"/>
        </w:rPr>
        <w:t xml:space="preserve"> purchased and their cost</w:t>
      </w:r>
    </w:p>
    <w:p w14:paraId="64CA568A" w14:textId="112DFA06" w:rsidR="001C4233" w:rsidRPr="00415BD5" w:rsidRDefault="001C4233" w:rsidP="001C4233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>paperwork submitted and to whom it was sent</w:t>
      </w:r>
    </w:p>
    <w:p w14:paraId="2BDD62AA" w14:textId="1CB5B640" w:rsidR="001C4233" w:rsidRPr="00415BD5" w:rsidRDefault="00BD7267" w:rsidP="001C4233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any </w:t>
      </w:r>
      <w:r w:rsidR="001C4233" w:rsidRPr="00415BD5">
        <w:rPr>
          <w:rFonts w:ascii="Arial" w:hAnsi="Arial" w:cs="Arial"/>
        </w:rPr>
        <w:t>special notes</w:t>
      </w:r>
    </w:p>
    <w:p w14:paraId="40326089" w14:textId="2E38FF56" w:rsidR="001C4233" w:rsidRPr="00415BD5" w:rsidRDefault="001C4233" w:rsidP="001C4233">
      <w:pPr>
        <w:pStyle w:val="ListParagraph"/>
        <w:numPr>
          <w:ilvl w:val="1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Support Service line in TWIST </w:t>
      </w:r>
    </w:p>
    <w:p w14:paraId="5BA86506" w14:textId="021D7C23" w:rsidR="001C4233" w:rsidRPr="00415BD5" w:rsidRDefault="001C4233" w:rsidP="001C4233">
      <w:pPr>
        <w:pStyle w:val="ListParagraph"/>
        <w:numPr>
          <w:ilvl w:val="1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Save all documents to DocuWare with the label </w:t>
      </w:r>
      <w:r w:rsidRPr="00415BD5">
        <w:rPr>
          <w:rFonts w:ascii="Arial" w:hAnsi="Arial" w:cs="Arial"/>
          <w:b/>
          <w:bCs/>
        </w:rPr>
        <w:t>‘Support Service</w:t>
      </w:r>
      <w:r w:rsidR="00931BE5" w:rsidRPr="00415BD5">
        <w:rPr>
          <w:rFonts w:ascii="Arial" w:hAnsi="Arial" w:cs="Arial"/>
          <w:b/>
          <w:bCs/>
        </w:rPr>
        <w:t>’</w:t>
      </w:r>
      <w:r w:rsidRPr="00415BD5">
        <w:rPr>
          <w:rFonts w:ascii="Arial" w:hAnsi="Arial" w:cs="Arial"/>
        </w:rPr>
        <w:t xml:space="preserve"> and the </w:t>
      </w:r>
      <w:r w:rsidR="00BD7267" w:rsidRPr="00415BD5">
        <w:rPr>
          <w:rFonts w:ascii="Arial" w:hAnsi="Arial" w:cs="Arial"/>
        </w:rPr>
        <w:t xml:space="preserve">customer’s </w:t>
      </w:r>
      <w:r w:rsidRPr="00415BD5">
        <w:rPr>
          <w:rFonts w:ascii="Arial" w:hAnsi="Arial" w:cs="Arial"/>
        </w:rPr>
        <w:t>identifying information, including their TWIST ID</w:t>
      </w:r>
      <w:r w:rsidR="00BD7267" w:rsidRPr="00415BD5">
        <w:rPr>
          <w:rFonts w:ascii="Arial" w:hAnsi="Arial" w:cs="Arial"/>
        </w:rPr>
        <w:t>#</w:t>
      </w:r>
      <w:r w:rsidRPr="00415BD5">
        <w:rPr>
          <w:rFonts w:ascii="Arial" w:hAnsi="Arial" w:cs="Arial"/>
        </w:rPr>
        <w:t xml:space="preserve">. </w:t>
      </w:r>
    </w:p>
    <w:p w14:paraId="437C5E27" w14:textId="2AC241A0" w:rsidR="008E69A3" w:rsidRPr="00415BD5" w:rsidRDefault="008E69A3" w:rsidP="00931BE5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>Work Application Addendum</w:t>
      </w:r>
    </w:p>
    <w:p w14:paraId="795C7216" w14:textId="69B181F3" w:rsidR="008E69A3" w:rsidRPr="00415BD5" w:rsidRDefault="008E69A3" w:rsidP="00931BE5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I-9 documentation </w:t>
      </w:r>
    </w:p>
    <w:p w14:paraId="59D32430" w14:textId="32EF093A" w:rsidR="008E69A3" w:rsidRPr="00415BD5" w:rsidRDefault="008E69A3" w:rsidP="00931BE5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>I-9 checklist</w:t>
      </w:r>
    </w:p>
    <w:p w14:paraId="6291AFB1" w14:textId="2032C0EC" w:rsidR="00931BE5" w:rsidRPr="00415BD5" w:rsidRDefault="00931BE5" w:rsidP="00931BE5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Financial Aid Request </w:t>
      </w:r>
      <w:r w:rsidR="00D6761F" w:rsidRPr="00415BD5">
        <w:rPr>
          <w:rFonts w:ascii="Arial" w:hAnsi="Arial" w:cs="Arial"/>
        </w:rPr>
        <w:t>F</w:t>
      </w:r>
      <w:r w:rsidRPr="00415BD5">
        <w:rPr>
          <w:rFonts w:ascii="Arial" w:hAnsi="Arial" w:cs="Arial"/>
        </w:rPr>
        <w:t>orm</w:t>
      </w:r>
    </w:p>
    <w:p w14:paraId="6D4DA9CC" w14:textId="1EBDC9E0" w:rsidR="00931BE5" w:rsidRPr="00415BD5" w:rsidRDefault="00931BE5" w:rsidP="00931BE5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Orientation to Complaint </w:t>
      </w:r>
      <w:r w:rsidR="00D6761F" w:rsidRPr="00415BD5">
        <w:rPr>
          <w:rFonts w:ascii="Arial" w:hAnsi="Arial" w:cs="Arial"/>
        </w:rPr>
        <w:t>F</w:t>
      </w:r>
      <w:r w:rsidRPr="00415BD5">
        <w:rPr>
          <w:rFonts w:ascii="Arial" w:hAnsi="Arial" w:cs="Arial"/>
        </w:rPr>
        <w:t>orm</w:t>
      </w:r>
    </w:p>
    <w:p w14:paraId="0C73E158" w14:textId="4138C97C" w:rsidR="00931BE5" w:rsidRPr="00415BD5" w:rsidRDefault="00931BE5" w:rsidP="00931BE5">
      <w:pPr>
        <w:pStyle w:val="ListParagraph"/>
        <w:numPr>
          <w:ilvl w:val="2"/>
          <w:numId w:val="16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>Amazon receipt</w:t>
      </w:r>
    </w:p>
    <w:p w14:paraId="22A6A920" w14:textId="6B5F5760" w:rsidR="00E73412" w:rsidRPr="00415BD5" w:rsidRDefault="00E73412">
      <w:pPr>
        <w:spacing w:after="160" w:line="259" w:lineRule="auto"/>
        <w:rPr>
          <w:rFonts w:ascii="Arial" w:hAnsi="Arial" w:cs="Arial"/>
        </w:rPr>
      </w:pPr>
      <w:r w:rsidRPr="00415BD5">
        <w:rPr>
          <w:rFonts w:ascii="Arial" w:hAnsi="Arial" w:cs="Arial"/>
        </w:rPr>
        <w:br w:type="page"/>
      </w:r>
    </w:p>
    <w:p w14:paraId="1ACE939F" w14:textId="77777777" w:rsidR="00670413" w:rsidRPr="00415BD5" w:rsidRDefault="00670413">
      <w:pPr>
        <w:spacing w:after="160" w:line="259" w:lineRule="auto"/>
        <w:rPr>
          <w:rFonts w:ascii="Arial" w:eastAsiaTheme="majorEastAsia" w:hAnsi="Arial" w:cs="Arial"/>
          <w:color w:val="032348" w:themeColor="accent1" w:themeShade="BF"/>
          <w:sz w:val="26"/>
          <w:szCs w:val="26"/>
        </w:rPr>
      </w:pPr>
    </w:p>
    <w:p w14:paraId="06AD8044" w14:textId="539BFF86" w:rsidR="00E31C6C" w:rsidRPr="00415BD5" w:rsidRDefault="00E31C6C" w:rsidP="00670413">
      <w:pPr>
        <w:pStyle w:val="Heading2"/>
        <w:spacing w:after="240"/>
        <w:rPr>
          <w:rFonts w:ascii="Arial" w:hAnsi="Arial" w:cs="Arial"/>
        </w:rPr>
      </w:pPr>
      <w:r w:rsidRPr="00415BD5">
        <w:rPr>
          <w:rFonts w:ascii="Arial" w:hAnsi="Arial" w:cs="Arial"/>
        </w:rPr>
        <w:t>Your Orders</w:t>
      </w:r>
    </w:p>
    <w:p w14:paraId="3C918FBD" w14:textId="24696408" w:rsidR="00D12367" w:rsidRPr="00415BD5" w:rsidRDefault="00670413" w:rsidP="000F3F05">
      <w:pPr>
        <w:rPr>
          <w:rFonts w:ascii="Arial" w:hAnsi="Arial" w:cs="Arial"/>
        </w:rPr>
      </w:pPr>
      <w:r w:rsidRPr="00415BD5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40E33C8A" wp14:editId="605B0860">
            <wp:simplePos x="0" y="0"/>
            <wp:positionH relativeFrom="margin">
              <wp:posOffset>4191635</wp:posOffset>
            </wp:positionH>
            <wp:positionV relativeFrom="page">
              <wp:posOffset>2265045</wp:posOffset>
            </wp:positionV>
            <wp:extent cx="1809115" cy="2761615"/>
            <wp:effectExtent l="133350" t="114300" r="153035" b="17208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09115" cy="27616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31C6C" w:rsidRPr="00415BD5">
        <w:rPr>
          <w:rFonts w:ascii="Arial" w:hAnsi="Arial" w:cs="Arial"/>
        </w:rPr>
        <w:t xml:space="preserve">The </w:t>
      </w:r>
      <w:r w:rsidR="00E31C6C" w:rsidRPr="00415BD5">
        <w:rPr>
          <w:rFonts w:ascii="Arial" w:hAnsi="Arial" w:cs="Arial"/>
          <w:b/>
          <w:bCs/>
        </w:rPr>
        <w:t>‘Your Orders’</w:t>
      </w:r>
      <w:r w:rsidR="00E31C6C" w:rsidRPr="00415BD5">
        <w:rPr>
          <w:rFonts w:ascii="Arial" w:hAnsi="Arial" w:cs="Arial"/>
        </w:rPr>
        <w:t xml:space="preserve"> page provides additional detail regarding the status of all the orders you have placed. </w:t>
      </w:r>
    </w:p>
    <w:p w14:paraId="491E5A70" w14:textId="7505B6FD" w:rsidR="00E31C6C" w:rsidRPr="00415BD5" w:rsidRDefault="00E31C6C" w:rsidP="000F3F05">
      <w:p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To access </w:t>
      </w:r>
      <w:r w:rsidRPr="00415BD5">
        <w:rPr>
          <w:rFonts w:ascii="Arial" w:hAnsi="Arial" w:cs="Arial"/>
          <w:b/>
          <w:bCs/>
        </w:rPr>
        <w:t>‘Your Orders’</w:t>
      </w:r>
      <w:r w:rsidRPr="00415BD5">
        <w:rPr>
          <w:rFonts w:ascii="Arial" w:hAnsi="Arial" w:cs="Arial"/>
        </w:rPr>
        <w:t xml:space="preserve">: </w:t>
      </w:r>
    </w:p>
    <w:p w14:paraId="2C805B32" w14:textId="77777777" w:rsidR="00E31C6C" w:rsidRPr="00415BD5" w:rsidRDefault="00E31C6C" w:rsidP="002E11D1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the arrow next to </w:t>
      </w:r>
      <w:r w:rsidRPr="00415BD5">
        <w:rPr>
          <w:rFonts w:ascii="Arial" w:hAnsi="Arial" w:cs="Arial"/>
          <w:b/>
          <w:bCs/>
        </w:rPr>
        <w:t>‘Account for BakerRipley.</w:t>
      </w:r>
      <w:r w:rsidRPr="00415BD5">
        <w:rPr>
          <w:rFonts w:ascii="Arial" w:hAnsi="Arial" w:cs="Arial"/>
        </w:rPr>
        <w:t xml:space="preserve">’ </w:t>
      </w:r>
    </w:p>
    <w:p w14:paraId="53376534" w14:textId="77777777" w:rsidR="00E31C6C" w:rsidRPr="00415BD5" w:rsidRDefault="00E31C6C" w:rsidP="002E11D1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>From the dropdown menu, select ‘</w:t>
      </w:r>
      <w:r w:rsidRPr="00415BD5">
        <w:rPr>
          <w:rFonts w:ascii="Arial" w:hAnsi="Arial" w:cs="Arial"/>
          <w:b/>
          <w:bCs/>
        </w:rPr>
        <w:t>Your Orders.’</w:t>
      </w:r>
      <w:r w:rsidRPr="00415BD5">
        <w:rPr>
          <w:rFonts w:ascii="Arial" w:hAnsi="Arial" w:cs="Arial"/>
        </w:rPr>
        <w:t xml:space="preserve"> The </w:t>
      </w:r>
      <w:r w:rsidRPr="00415BD5">
        <w:rPr>
          <w:rFonts w:ascii="Arial" w:hAnsi="Arial" w:cs="Arial"/>
          <w:b/>
          <w:bCs/>
        </w:rPr>
        <w:t xml:space="preserve">‘Your Orders’ </w:t>
      </w:r>
      <w:r w:rsidRPr="00415BD5">
        <w:rPr>
          <w:rFonts w:ascii="Arial" w:hAnsi="Arial" w:cs="Arial"/>
        </w:rPr>
        <w:t>screen displays.</w:t>
      </w:r>
    </w:p>
    <w:p w14:paraId="0F326624" w14:textId="5BAF45DD" w:rsidR="00E31C6C" w:rsidRPr="00415BD5" w:rsidRDefault="00D12367" w:rsidP="000F3F05">
      <w:pPr>
        <w:rPr>
          <w:rFonts w:ascii="Arial" w:hAnsi="Arial" w:cs="Arial"/>
          <w:b/>
          <w:bCs/>
          <w:sz w:val="24"/>
          <w:szCs w:val="24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676672" behindDoc="1" locked="0" layoutInCell="1" allowOverlap="1" wp14:anchorId="6A17A984" wp14:editId="36C8D07B">
            <wp:simplePos x="0" y="0"/>
            <wp:positionH relativeFrom="margin">
              <wp:posOffset>99695</wp:posOffset>
            </wp:positionH>
            <wp:positionV relativeFrom="paragraph">
              <wp:posOffset>200025</wp:posOffset>
            </wp:positionV>
            <wp:extent cx="3429000" cy="2819400"/>
            <wp:effectExtent l="190500" t="190500" r="190500" b="190500"/>
            <wp:wrapNone/>
            <wp:docPr id="2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08"/>
                    <a:stretch/>
                  </pic:blipFill>
                  <pic:spPr bwMode="auto">
                    <a:xfrm>
                      <a:off x="0" y="0"/>
                      <a:ext cx="3429000" cy="2819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B853C49" w14:textId="41CFCB19" w:rsidR="00E31C6C" w:rsidRPr="00415BD5" w:rsidRDefault="00E31C6C" w:rsidP="000F3F05">
      <w:pPr>
        <w:rPr>
          <w:rFonts w:ascii="Arial" w:hAnsi="Arial" w:cs="Arial"/>
          <w:b/>
          <w:bCs/>
          <w:sz w:val="24"/>
          <w:szCs w:val="24"/>
        </w:rPr>
      </w:pPr>
    </w:p>
    <w:p w14:paraId="616681C0" w14:textId="77777777" w:rsidR="00E31C6C" w:rsidRPr="00415BD5" w:rsidRDefault="00E31C6C" w:rsidP="000F3F05">
      <w:pPr>
        <w:rPr>
          <w:rFonts w:ascii="Arial" w:hAnsi="Arial" w:cs="Arial"/>
          <w:b/>
          <w:bCs/>
          <w:sz w:val="24"/>
          <w:szCs w:val="24"/>
        </w:rPr>
      </w:pPr>
    </w:p>
    <w:p w14:paraId="348C9CA9" w14:textId="0DA57080" w:rsidR="00E31C6C" w:rsidRPr="00415BD5" w:rsidRDefault="00D12367" w:rsidP="00D12367">
      <w:pPr>
        <w:tabs>
          <w:tab w:val="left" w:pos="4776"/>
        </w:tabs>
        <w:rPr>
          <w:rFonts w:ascii="Arial" w:hAnsi="Arial" w:cs="Arial"/>
          <w:b/>
          <w:bCs/>
          <w:sz w:val="24"/>
          <w:szCs w:val="24"/>
        </w:rPr>
      </w:pPr>
      <w:r w:rsidRPr="00415BD5">
        <w:rPr>
          <w:rFonts w:ascii="Arial" w:hAnsi="Arial" w:cs="Arial"/>
          <w:b/>
          <w:bCs/>
          <w:sz w:val="24"/>
          <w:szCs w:val="24"/>
        </w:rPr>
        <w:tab/>
      </w:r>
    </w:p>
    <w:p w14:paraId="1162C72E" w14:textId="77777777" w:rsidR="00E31C6C" w:rsidRPr="00415BD5" w:rsidRDefault="00E31C6C" w:rsidP="000F3F05">
      <w:pPr>
        <w:rPr>
          <w:rFonts w:ascii="Arial" w:hAnsi="Arial" w:cs="Arial"/>
          <w:b/>
          <w:bCs/>
          <w:sz w:val="24"/>
          <w:szCs w:val="24"/>
        </w:rPr>
      </w:pPr>
    </w:p>
    <w:p w14:paraId="157FE3A4" w14:textId="77777777" w:rsidR="00E31C6C" w:rsidRPr="00415BD5" w:rsidRDefault="00E31C6C" w:rsidP="000F3F05">
      <w:pPr>
        <w:rPr>
          <w:rFonts w:ascii="Arial" w:hAnsi="Arial" w:cs="Arial"/>
          <w:b/>
          <w:bCs/>
          <w:sz w:val="24"/>
          <w:szCs w:val="24"/>
        </w:rPr>
      </w:pPr>
    </w:p>
    <w:p w14:paraId="664CB955" w14:textId="68A75C8B" w:rsidR="00E31C6C" w:rsidRPr="00415BD5" w:rsidRDefault="00E31C6C" w:rsidP="000F3F05">
      <w:pPr>
        <w:rPr>
          <w:rFonts w:ascii="Arial" w:hAnsi="Arial" w:cs="Arial"/>
          <w:b/>
          <w:bCs/>
          <w:sz w:val="24"/>
          <w:szCs w:val="24"/>
        </w:rPr>
      </w:pPr>
    </w:p>
    <w:p w14:paraId="286ED8E8" w14:textId="09A95EB9" w:rsidR="00E31C6C" w:rsidRPr="00415BD5" w:rsidRDefault="00E31C6C" w:rsidP="000F3F05">
      <w:pPr>
        <w:rPr>
          <w:rFonts w:ascii="Arial" w:hAnsi="Arial" w:cs="Arial"/>
          <w:b/>
          <w:bCs/>
          <w:sz w:val="24"/>
          <w:szCs w:val="24"/>
        </w:rPr>
      </w:pPr>
    </w:p>
    <w:p w14:paraId="3F840CC1" w14:textId="77963B13" w:rsidR="00E31C6C" w:rsidRPr="00415BD5" w:rsidRDefault="00D12367" w:rsidP="000F3F05">
      <w:pPr>
        <w:rPr>
          <w:rFonts w:ascii="Arial" w:hAnsi="Arial" w:cs="Arial"/>
          <w:b/>
          <w:bCs/>
          <w:sz w:val="24"/>
          <w:szCs w:val="24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677696" behindDoc="0" locked="0" layoutInCell="1" allowOverlap="1" wp14:anchorId="2B0D76DB" wp14:editId="50F2C9FC">
            <wp:simplePos x="0" y="0"/>
            <wp:positionH relativeFrom="margin">
              <wp:posOffset>3456940</wp:posOffset>
            </wp:positionH>
            <wp:positionV relativeFrom="paragraph">
              <wp:posOffset>125095</wp:posOffset>
            </wp:positionV>
            <wp:extent cx="3032956" cy="1789561"/>
            <wp:effectExtent l="190500" t="190500" r="186690" b="191770"/>
            <wp:wrapNone/>
            <wp:docPr id="2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956" cy="17895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47EA2519" w14:textId="7124AC48" w:rsidR="00E31C6C" w:rsidRPr="00415BD5" w:rsidRDefault="00E31C6C" w:rsidP="000F3F05">
      <w:pPr>
        <w:rPr>
          <w:rFonts w:ascii="Arial" w:hAnsi="Arial" w:cs="Arial"/>
          <w:b/>
          <w:bCs/>
          <w:sz w:val="24"/>
          <w:szCs w:val="24"/>
        </w:rPr>
      </w:pPr>
    </w:p>
    <w:p w14:paraId="7C9E19E1" w14:textId="0F6EB4BC" w:rsidR="00E31C6C" w:rsidRPr="00415BD5" w:rsidRDefault="00D12367" w:rsidP="000F3F05">
      <w:pPr>
        <w:rPr>
          <w:rFonts w:ascii="Arial" w:hAnsi="Arial" w:cs="Arial"/>
          <w:b/>
          <w:bCs/>
          <w:sz w:val="24"/>
          <w:szCs w:val="24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675648" behindDoc="0" locked="0" layoutInCell="1" allowOverlap="1" wp14:anchorId="093DC5CF" wp14:editId="0D3BB772">
            <wp:simplePos x="0" y="0"/>
            <wp:positionH relativeFrom="column">
              <wp:posOffset>485140</wp:posOffset>
            </wp:positionH>
            <wp:positionV relativeFrom="paragraph">
              <wp:posOffset>286385</wp:posOffset>
            </wp:positionV>
            <wp:extent cx="2317750" cy="2286635"/>
            <wp:effectExtent l="190500" t="190500" r="177800" b="170815"/>
            <wp:wrapThrough wrapText="bothSides">
              <wp:wrapPolygon edited="0">
                <wp:start x="355" y="-1800"/>
                <wp:lineTo x="-1775" y="-1440"/>
                <wp:lineTo x="-1598" y="21774"/>
                <wp:lineTo x="178" y="22854"/>
                <wp:lineTo x="355" y="23214"/>
                <wp:lineTo x="21127" y="23214"/>
                <wp:lineTo x="21304" y="22854"/>
                <wp:lineTo x="23079" y="21774"/>
                <wp:lineTo x="23257" y="1440"/>
                <wp:lineTo x="21304" y="-1260"/>
                <wp:lineTo x="21127" y="-1800"/>
                <wp:lineTo x="355" y="-1800"/>
              </wp:wrapPolygon>
            </wp:wrapThrough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317750" cy="2286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5853B8DC" w14:textId="27053FD6" w:rsidR="00E31C6C" w:rsidRPr="00415BD5" w:rsidRDefault="00E31C6C">
      <w:pPr>
        <w:rPr>
          <w:rFonts w:ascii="Arial" w:hAnsi="Arial" w:cs="Arial"/>
          <w:b/>
          <w:bCs/>
          <w:sz w:val="24"/>
          <w:szCs w:val="24"/>
        </w:rPr>
      </w:pPr>
      <w:r w:rsidRPr="00415BD5">
        <w:rPr>
          <w:rFonts w:ascii="Arial" w:hAnsi="Arial" w:cs="Arial"/>
          <w:b/>
          <w:bCs/>
          <w:sz w:val="24"/>
          <w:szCs w:val="24"/>
        </w:rPr>
        <w:br w:type="page"/>
      </w:r>
    </w:p>
    <w:p w14:paraId="1EE7ADF6" w14:textId="77777777" w:rsidR="000F3F05" w:rsidRPr="00415BD5" w:rsidRDefault="000F3F05" w:rsidP="00BD5AC3">
      <w:pPr>
        <w:pStyle w:val="Subtitle"/>
        <w:rPr>
          <w:rFonts w:ascii="Arial" w:hAnsi="Arial" w:cs="Arial"/>
          <w:sz w:val="24"/>
          <w:szCs w:val="18"/>
        </w:rPr>
      </w:pPr>
      <w:r w:rsidRPr="00415BD5">
        <w:rPr>
          <w:rFonts w:ascii="Arial" w:hAnsi="Arial" w:cs="Arial"/>
          <w:sz w:val="24"/>
          <w:szCs w:val="18"/>
        </w:rPr>
        <w:lastRenderedPageBreak/>
        <w:t>Returns</w:t>
      </w:r>
    </w:p>
    <w:p w14:paraId="39096845" w14:textId="3A4BCF2E" w:rsidR="000F3F05" w:rsidRPr="00415BD5" w:rsidRDefault="000F3F05" w:rsidP="000F3F05">
      <w:p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Returns and exchanges are free through Amazon. If </w:t>
      </w:r>
      <w:r w:rsidRPr="00415BD5">
        <w:rPr>
          <w:rFonts w:ascii="Arial" w:hAnsi="Arial" w:cs="Arial"/>
          <w:b/>
          <w:bCs/>
        </w:rPr>
        <w:t xml:space="preserve">you </w:t>
      </w:r>
      <w:r w:rsidRPr="00415BD5">
        <w:rPr>
          <w:rFonts w:ascii="Arial" w:hAnsi="Arial" w:cs="Arial"/>
        </w:rPr>
        <w:t xml:space="preserve">placed the order, </w:t>
      </w:r>
      <w:r w:rsidRPr="00415BD5">
        <w:rPr>
          <w:rFonts w:ascii="Arial" w:hAnsi="Arial" w:cs="Arial"/>
          <w:b/>
          <w:bCs/>
        </w:rPr>
        <w:t>you</w:t>
      </w:r>
      <w:r w:rsidRPr="00415BD5">
        <w:rPr>
          <w:rFonts w:ascii="Arial" w:hAnsi="Arial" w:cs="Arial"/>
        </w:rPr>
        <w:t xml:space="preserve"> must </w:t>
      </w:r>
      <w:r w:rsidR="00352AA8" w:rsidRPr="00415BD5">
        <w:rPr>
          <w:rFonts w:ascii="Arial" w:hAnsi="Arial" w:cs="Arial"/>
        </w:rPr>
        <w:t xml:space="preserve">be the one to </w:t>
      </w:r>
      <w:r w:rsidR="00831CEC" w:rsidRPr="00415BD5">
        <w:rPr>
          <w:rFonts w:ascii="Arial" w:hAnsi="Arial" w:cs="Arial"/>
        </w:rPr>
        <w:t>initiate</w:t>
      </w:r>
      <w:r w:rsidR="00E31C6C" w:rsidRPr="00415BD5">
        <w:rPr>
          <w:rFonts w:ascii="Arial" w:hAnsi="Arial" w:cs="Arial"/>
        </w:rPr>
        <w:t xml:space="preserve"> the return process on </w:t>
      </w:r>
      <w:r w:rsidR="0006578A" w:rsidRPr="00415BD5">
        <w:rPr>
          <w:rFonts w:ascii="Arial" w:hAnsi="Arial" w:cs="Arial"/>
        </w:rPr>
        <w:t>A</w:t>
      </w:r>
      <w:r w:rsidR="00E31C6C" w:rsidRPr="00415BD5">
        <w:rPr>
          <w:rFonts w:ascii="Arial" w:hAnsi="Arial" w:cs="Arial"/>
        </w:rPr>
        <w:t>mazon.com.</w:t>
      </w:r>
      <w:r w:rsidR="00831CEC" w:rsidRPr="00415BD5">
        <w:rPr>
          <w:rFonts w:ascii="Arial" w:hAnsi="Arial" w:cs="Arial"/>
        </w:rPr>
        <w:t xml:space="preserve"> Returns can be completed either by </w:t>
      </w:r>
      <w:r w:rsidR="001C741D" w:rsidRPr="00415BD5">
        <w:rPr>
          <w:rFonts w:ascii="Arial" w:hAnsi="Arial" w:cs="Arial"/>
        </w:rPr>
        <w:t xml:space="preserve">packing and </w:t>
      </w:r>
      <w:r w:rsidR="00831CEC" w:rsidRPr="00415BD5">
        <w:rPr>
          <w:rFonts w:ascii="Arial" w:hAnsi="Arial" w:cs="Arial"/>
        </w:rPr>
        <w:t xml:space="preserve">shipping it </w:t>
      </w:r>
      <w:r w:rsidR="00BD7267" w:rsidRPr="00415BD5">
        <w:rPr>
          <w:rFonts w:ascii="Arial" w:hAnsi="Arial" w:cs="Arial"/>
        </w:rPr>
        <w:t>yourself, by</w:t>
      </w:r>
      <w:r w:rsidR="00831CEC" w:rsidRPr="00415BD5">
        <w:rPr>
          <w:rFonts w:ascii="Arial" w:hAnsi="Arial" w:cs="Arial"/>
        </w:rPr>
        <w:t xml:space="preserve"> dropping it at an Amazon designated location</w:t>
      </w:r>
      <w:r w:rsidR="001C741D" w:rsidRPr="00415BD5">
        <w:rPr>
          <w:rFonts w:ascii="Arial" w:hAnsi="Arial" w:cs="Arial"/>
        </w:rPr>
        <w:t xml:space="preserve"> where they will pack and ship the </w:t>
      </w:r>
      <w:proofErr w:type="gramStart"/>
      <w:r w:rsidR="00110686" w:rsidRPr="00180C0C">
        <w:rPr>
          <w:rFonts w:ascii="Arial" w:hAnsi="Arial" w:cs="Arial"/>
        </w:rPr>
        <w:t>item</w:t>
      </w:r>
      <w:r w:rsidR="00110686">
        <w:rPr>
          <w:rFonts w:ascii="Arial" w:hAnsi="Arial" w:cs="Arial"/>
        </w:rPr>
        <w:t>,</w:t>
      </w:r>
      <w:r w:rsidR="00110686" w:rsidRPr="00180C0C">
        <w:rPr>
          <w:rFonts w:ascii="Arial" w:hAnsi="Arial" w:cs="Arial"/>
        </w:rPr>
        <w:t xml:space="preserve"> or</w:t>
      </w:r>
      <w:proofErr w:type="gramEnd"/>
      <w:r w:rsidR="00831CEC" w:rsidRPr="00415BD5">
        <w:rPr>
          <w:rFonts w:ascii="Arial" w:hAnsi="Arial" w:cs="Arial"/>
        </w:rPr>
        <w:t xml:space="preserve"> allowing the customer to do either. </w:t>
      </w:r>
      <w:r w:rsidR="00BD7267" w:rsidRPr="00415BD5">
        <w:rPr>
          <w:rFonts w:ascii="Arial" w:hAnsi="Arial" w:cs="Arial"/>
        </w:rPr>
        <w:t>If you have questions, speak with your supervisor or manager.</w:t>
      </w:r>
    </w:p>
    <w:p w14:paraId="38F1F7DB" w14:textId="77777777" w:rsidR="00831809" w:rsidRPr="00415BD5" w:rsidRDefault="00831809" w:rsidP="000F3F05">
      <w:p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To initiate a return: </w:t>
      </w:r>
    </w:p>
    <w:p w14:paraId="35BE6FC4" w14:textId="2DE1E40F" w:rsidR="00831809" w:rsidRPr="00415BD5" w:rsidRDefault="00831809" w:rsidP="002E11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From the </w:t>
      </w:r>
      <w:r w:rsidRPr="00415BD5">
        <w:rPr>
          <w:rFonts w:ascii="Arial" w:hAnsi="Arial" w:cs="Arial"/>
          <w:b/>
          <w:bCs/>
        </w:rPr>
        <w:t>‘Your Orders’</w:t>
      </w:r>
      <w:r w:rsidRPr="00415BD5">
        <w:rPr>
          <w:rFonts w:ascii="Arial" w:hAnsi="Arial" w:cs="Arial"/>
        </w:rPr>
        <w:t xml:space="preserve"> page</w:t>
      </w:r>
      <w:r w:rsidR="00BD7267" w:rsidRPr="00415BD5">
        <w:rPr>
          <w:rFonts w:ascii="Arial" w:hAnsi="Arial" w:cs="Arial"/>
        </w:rPr>
        <w:t>,</w:t>
      </w:r>
      <w:r w:rsidRPr="00415BD5">
        <w:rPr>
          <w:rFonts w:ascii="Arial" w:hAnsi="Arial" w:cs="Arial"/>
        </w:rPr>
        <w:t xml:space="preserve"> select the item you wish to return. </w:t>
      </w:r>
    </w:p>
    <w:p w14:paraId="4FF9A9BA" w14:textId="5FAFABF3" w:rsidR="001B7EC4" w:rsidRPr="00415BD5" w:rsidRDefault="00831809" w:rsidP="002E11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the </w:t>
      </w:r>
      <w:r w:rsidRPr="00415BD5">
        <w:rPr>
          <w:rFonts w:ascii="Arial" w:hAnsi="Arial" w:cs="Arial"/>
          <w:b/>
          <w:bCs/>
        </w:rPr>
        <w:t>‘Return or replace items’</w:t>
      </w:r>
      <w:r w:rsidRPr="00415BD5">
        <w:rPr>
          <w:rFonts w:ascii="Arial" w:hAnsi="Arial" w:cs="Arial"/>
        </w:rPr>
        <w:t xml:space="preserve"> button. </w:t>
      </w:r>
    </w:p>
    <w:p w14:paraId="72546AE6" w14:textId="30396097" w:rsidR="001B7EC4" w:rsidRPr="00415BD5" w:rsidRDefault="006E60EA" w:rsidP="00BD5AC3">
      <w:pPr>
        <w:pStyle w:val="GRAPHIC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43B3E4C" wp14:editId="5C17D850">
                <wp:simplePos x="0" y="0"/>
                <wp:positionH relativeFrom="column">
                  <wp:posOffset>984464</wp:posOffset>
                </wp:positionH>
                <wp:positionV relativeFrom="paragraph">
                  <wp:posOffset>1333640</wp:posOffset>
                </wp:positionV>
                <wp:extent cx="1555668" cy="100940"/>
                <wp:effectExtent l="0" t="0" r="26035" b="1397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668" cy="1009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604FF1" id="Rectangle 29" o:spid="_x0000_s1026" style="position:absolute;margin-left:77.5pt;margin-top:105pt;width:122.5pt;height:7.9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" fillcolor="#052f61 [3204]" strokecolor="#021730 [1604]" strokeweight="1.25pt">
                <v:stroke endcap="round"/>
              </v:rect>
            </w:pict>
          </mc:Fallback>
        </mc:AlternateContent>
      </w:r>
      <w:r w:rsidR="002E11D1" w:rsidRPr="00415BD5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6F4177A" wp14:editId="46F93D4C">
                <wp:simplePos x="0" y="0"/>
                <wp:positionH relativeFrom="column">
                  <wp:posOffset>3745230</wp:posOffset>
                </wp:positionH>
                <wp:positionV relativeFrom="paragraph">
                  <wp:posOffset>2265680</wp:posOffset>
                </wp:positionV>
                <wp:extent cx="1581150" cy="304800"/>
                <wp:effectExtent l="19050" t="19050" r="38100" b="3810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150" cy="304800"/>
                        </a:xfrm>
                        <a:prstGeom prst="rect">
                          <a:avLst/>
                        </a:prstGeom>
                        <a:noFill/>
                        <a:ln w="57150" cap="flat" cmpd="sng" algn="ctr">
                          <a:solidFill>
                            <a:srgbClr val="FF99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30ED8" id="Rectangle 57" o:spid="_x0000_s1026" style="position:absolute;margin-left:294.9pt;margin-top:178.4pt;width:124.5pt;height:24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" filled="f" strokecolor="#f90" strokeweight="4.5pt"/>
            </w:pict>
          </mc:Fallback>
        </mc:AlternateContent>
      </w:r>
      <w:r w:rsidR="001B7EC4" w:rsidRPr="00415BD5">
        <w:rPr>
          <w:rFonts w:ascii="Arial" w:hAnsi="Arial" w:cs="Arial"/>
          <w:noProof/>
        </w:rPr>
        <w:drawing>
          <wp:anchor distT="0" distB="0" distL="114300" distR="114300" simplePos="0" relativeHeight="251692032" behindDoc="1" locked="0" layoutInCell="1" allowOverlap="1" wp14:anchorId="0558F312" wp14:editId="62B15EE1">
            <wp:simplePos x="0" y="0"/>
            <wp:positionH relativeFrom="margin">
              <wp:posOffset>0</wp:posOffset>
            </wp:positionH>
            <wp:positionV relativeFrom="paragraph">
              <wp:posOffset>183070</wp:posOffset>
            </wp:positionV>
            <wp:extent cx="5250815" cy="2940050"/>
            <wp:effectExtent l="133350" t="114300" r="121285" b="146050"/>
            <wp:wrapTight wrapText="bothSides">
              <wp:wrapPolygon edited="0">
                <wp:start x="-470" y="-840"/>
                <wp:lineTo x="-549" y="21553"/>
                <wp:lineTo x="-313" y="22673"/>
                <wp:lineTo x="21785" y="22673"/>
                <wp:lineTo x="22099" y="21833"/>
                <wp:lineTo x="22099" y="1679"/>
                <wp:lineTo x="21942" y="-840"/>
                <wp:lineTo x="-470" y="-84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815" cy="29400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67F54B" w14:textId="378D0D09" w:rsidR="00831809" w:rsidRPr="00415BD5" w:rsidRDefault="009817D7" w:rsidP="002E11D1">
      <w:pPr>
        <w:pStyle w:val="ListParagraph"/>
        <w:numPr>
          <w:ilvl w:val="0"/>
          <w:numId w:val="5"/>
        </w:numPr>
        <w:spacing w:before="240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691008" behindDoc="0" locked="0" layoutInCell="1" allowOverlap="1" wp14:anchorId="088FE065" wp14:editId="4991C883">
            <wp:simplePos x="0" y="0"/>
            <wp:positionH relativeFrom="column">
              <wp:posOffset>205740</wp:posOffset>
            </wp:positionH>
            <wp:positionV relativeFrom="paragraph">
              <wp:posOffset>3622040</wp:posOffset>
            </wp:positionV>
            <wp:extent cx="5011420" cy="176022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63"/>
                    <a:stretch/>
                  </pic:blipFill>
                  <pic:spPr bwMode="auto">
                    <a:xfrm>
                      <a:off x="0" y="0"/>
                      <a:ext cx="5011420" cy="1760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31809" w:rsidRPr="00415BD5">
        <w:rPr>
          <w:rFonts w:ascii="Arial" w:hAnsi="Arial" w:cs="Arial"/>
        </w:rPr>
        <w:t xml:space="preserve">Choose the items to return by clicking the radio button to the left of the item. </w:t>
      </w:r>
    </w:p>
    <w:p w14:paraId="3939F0FB" w14:textId="06F9C449" w:rsidR="009817D7" w:rsidRPr="00415BD5" w:rsidRDefault="009817D7">
      <w:pPr>
        <w:spacing w:after="160" w:line="259" w:lineRule="auto"/>
        <w:rPr>
          <w:rFonts w:ascii="Arial" w:hAnsi="Arial" w:cs="Arial"/>
        </w:rPr>
      </w:pPr>
      <w:r w:rsidRPr="00415BD5">
        <w:rPr>
          <w:rFonts w:ascii="Arial" w:hAnsi="Arial" w:cs="Arial"/>
        </w:rPr>
        <w:br w:type="page"/>
      </w:r>
    </w:p>
    <w:p w14:paraId="36EBEBC7" w14:textId="77777777" w:rsidR="009817D7" w:rsidRPr="00415BD5" w:rsidRDefault="009817D7" w:rsidP="009817D7">
      <w:pPr>
        <w:pStyle w:val="ListParagraph"/>
        <w:spacing w:before="240"/>
        <w:rPr>
          <w:rFonts w:ascii="Arial" w:hAnsi="Arial" w:cs="Arial"/>
        </w:rPr>
      </w:pPr>
    </w:p>
    <w:p w14:paraId="5746826D" w14:textId="7BE8000D" w:rsidR="001B7EC4" w:rsidRPr="00415BD5" w:rsidRDefault="00831809" w:rsidP="002E11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Select the reason for the return from the dropdown list. </w:t>
      </w:r>
    </w:p>
    <w:p w14:paraId="68421B18" w14:textId="1B2461B6" w:rsidR="00831809" w:rsidRPr="00415BD5" w:rsidRDefault="00831809" w:rsidP="002E11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</w:t>
      </w:r>
      <w:r w:rsidR="00775B2C" w:rsidRPr="00415BD5">
        <w:rPr>
          <w:rFonts w:ascii="Arial" w:hAnsi="Arial" w:cs="Arial"/>
          <w:b/>
          <w:bCs/>
        </w:rPr>
        <w:t>‘</w:t>
      </w:r>
      <w:r w:rsidRPr="00415BD5">
        <w:rPr>
          <w:rFonts w:ascii="Arial" w:hAnsi="Arial" w:cs="Arial"/>
          <w:b/>
          <w:bCs/>
        </w:rPr>
        <w:t>Continue.</w:t>
      </w:r>
      <w:r w:rsidR="00775B2C" w:rsidRPr="00415BD5">
        <w:rPr>
          <w:rFonts w:ascii="Arial" w:hAnsi="Arial" w:cs="Arial"/>
          <w:b/>
          <w:bCs/>
        </w:rPr>
        <w:t>’</w:t>
      </w:r>
      <w:r w:rsidRPr="00415BD5">
        <w:rPr>
          <w:rFonts w:ascii="Arial" w:hAnsi="Arial" w:cs="Arial"/>
        </w:rPr>
        <w:t xml:space="preserve"> </w:t>
      </w:r>
    </w:p>
    <w:p w14:paraId="32BDBB84" w14:textId="77777777" w:rsidR="00831809" w:rsidRPr="00415BD5" w:rsidRDefault="006A67D8" w:rsidP="002E11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Select the option to return or exchange. </w:t>
      </w:r>
      <w:r w:rsidR="0006578A" w:rsidRPr="00415BD5">
        <w:rPr>
          <w:rFonts w:ascii="Arial" w:hAnsi="Arial" w:cs="Arial"/>
        </w:rPr>
        <w:t xml:space="preserve"> </w:t>
      </w:r>
    </w:p>
    <w:p w14:paraId="3A016F4D" w14:textId="036F9CD9" w:rsidR="006A67D8" w:rsidRPr="00415BD5" w:rsidRDefault="006A67D8" w:rsidP="002E11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Select the method of refund, </w:t>
      </w:r>
      <w:r w:rsidR="001C741D" w:rsidRPr="00415BD5">
        <w:rPr>
          <w:rFonts w:ascii="Arial" w:hAnsi="Arial" w:cs="Arial"/>
        </w:rPr>
        <w:t>or replacement</w:t>
      </w:r>
      <w:r w:rsidR="00924E87" w:rsidRPr="00415BD5">
        <w:rPr>
          <w:rFonts w:ascii="Arial" w:hAnsi="Arial" w:cs="Arial"/>
        </w:rPr>
        <w:t xml:space="preserve">. </w:t>
      </w:r>
    </w:p>
    <w:p w14:paraId="6417BBE8" w14:textId="185BAAAC" w:rsidR="00924E87" w:rsidRPr="00415BD5" w:rsidRDefault="00924E87" w:rsidP="002E11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</w:t>
      </w:r>
      <w:r w:rsidR="00775B2C" w:rsidRPr="00415BD5">
        <w:rPr>
          <w:rFonts w:ascii="Arial" w:hAnsi="Arial" w:cs="Arial"/>
          <w:b/>
          <w:bCs/>
        </w:rPr>
        <w:t>‘</w:t>
      </w:r>
      <w:r w:rsidRPr="00415BD5">
        <w:rPr>
          <w:rFonts w:ascii="Arial" w:hAnsi="Arial" w:cs="Arial"/>
          <w:b/>
          <w:bCs/>
        </w:rPr>
        <w:t>Continue</w:t>
      </w:r>
      <w:r w:rsidR="00775B2C" w:rsidRPr="00415BD5">
        <w:rPr>
          <w:rFonts w:ascii="Arial" w:hAnsi="Arial" w:cs="Arial"/>
          <w:b/>
          <w:bCs/>
        </w:rPr>
        <w:t>’</w:t>
      </w:r>
      <w:r w:rsidR="001C741D" w:rsidRPr="00415BD5">
        <w:rPr>
          <w:rFonts w:ascii="Arial" w:hAnsi="Arial" w:cs="Arial"/>
        </w:rPr>
        <w:t xml:space="preserve"> or </w:t>
      </w:r>
      <w:r w:rsidR="00775B2C" w:rsidRPr="00415BD5">
        <w:rPr>
          <w:rFonts w:ascii="Arial" w:hAnsi="Arial" w:cs="Arial"/>
          <w:b/>
          <w:bCs/>
        </w:rPr>
        <w:t>‘</w:t>
      </w:r>
      <w:r w:rsidR="001C741D" w:rsidRPr="00415BD5">
        <w:rPr>
          <w:rFonts w:ascii="Arial" w:hAnsi="Arial" w:cs="Arial"/>
          <w:b/>
          <w:bCs/>
        </w:rPr>
        <w:t>Submit return request</w:t>
      </w:r>
      <w:r w:rsidRPr="00415BD5">
        <w:rPr>
          <w:rFonts w:ascii="Arial" w:hAnsi="Arial" w:cs="Arial"/>
          <w:b/>
          <w:bCs/>
        </w:rPr>
        <w:t>.</w:t>
      </w:r>
      <w:r w:rsidR="00775B2C" w:rsidRPr="00415BD5">
        <w:rPr>
          <w:rFonts w:ascii="Arial" w:hAnsi="Arial" w:cs="Arial"/>
          <w:b/>
          <w:bCs/>
        </w:rPr>
        <w:t>’</w:t>
      </w:r>
      <w:r w:rsidR="001C741D" w:rsidRPr="00415BD5">
        <w:rPr>
          <w:rFonts w:ascii="Arial" w:hAnsi="Arial" w:cs="Arial"/>
        </w:rPr>
        <w:t xml:space="preserve"> Note: </w:t>
      </w:r>
      <w:r w:rsidR="001C741D" w:rsidRPr="00415BD5">
        <w:rPr>
          <w:rFonts w:ascii="Arial" w:hAnsi="Arial" w:cs="Arial"/>
          <w:b/>
          <w:bCs/>
        </w:rPr>
        <w:t>‘Submit return request’</w:t>
      </w:r>
      <w:r w:rsidR="001C741D" w:rsidRPr="00415BD5">
        <w:rPr>
          <w:rFonts w:ascii="Arial" w:hAnsi="Arial" w:cs="Arial"/>
        </w:rPr>
        <w:t xml:space="preserve"> allows Amazon sellers to review the return before authorizing a refund or replacement. </w:t>
      </w:r>
      <w:r w:rsidRPr="00415BD5">
        <w:rPr>
          <w:rFonts w:ascii="Arial" w:hAnsi="Arial" w:cs="Arial"/>
        </w:rPr>
        <w:t xml:space="preserve"> </w:t>
      </w:r>
    </w:p>
    <w:p w14:paraId="4E63F139" w14:textId="77777777" w:rsidR="00E30A09" w:rsidRPr="00415BD5" w:rsidRDefault="00924E87" w:rsidP="002E11D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hoose the method you wish to use to return the item(s). </w:t>
      </w:r>
    </w:p>
    <w:p w14:paraId="4244A7BE" w14:textId="77777777" w:rsidR="00E30A09" w:rsidRPr="00415BD5" w:rsidRDefault="001C741D" w:rsidP="00E30A09">
      <w:pPr>
        <w:pStyle w:val="ListParagraph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If you chose to ship it, you will receive a shipping label and instructions via email. </w:t>
      </w:r>
    </w:p>
    <w:p w14:paraId="12BEAFEC" w14:textId="3F5BA918" w:rsidR="00E30A09" w:rsidRPr="00415BD5" w:rsidRDefault="00E30A09" w:rsidP="00E30A09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>Box the item(s),</w:t>
      </w:r>
    </w:p>
    <w:p w14:paraId="3A72CF2B" w14:textId="7C60E1FB" w:rsidR="008A2D49" w:rsidRPr="00415BD5" w:rsidRDefault="008A2D49" w:rsidP="008A2D49">
      <w:pPr>
        <w:pStyle w:val="ListParagraph"/>
        <w:ind w:left="1080"/>
        <w:rPr>
          <w:rFonts w:ascii="Arial" w:hAnsi="Arial" w:cs="Arial"/>
        </w:rPr>
      </w:pPr>
      <w:r w:rsidRPr="00415BD5">
        <w:rPr>
          <w:rFonts w:ascii="Arial" w:hAnsi="Arial" w:cs="Arial"/>
          <w:b/>
          <w:bCs/>
        </w:rPr>
        <w:t>Note</w:t>
      </w:r>
      <w:r w:rsidRPr="00415BD5">
        <w:rPr>
          <w:rFonts w:ascii="Arial" w:hAnsi="Arial" w:cs="Arial"/>
        </w:rPr>
        <w:t xml:space="preserve">: Each return label is assigned to a specific return order. To ensure refunds are processed correctly, include items from each order in different boxes with the appropriate label attached. </w:t>
      </w:r>
    </w:p>
    <w:p w14:paraId="3128F8B1" w14:textId="79E5CD72" w:rsidR="00E30A09" w:rsidRPr="00415BD5" w:rsidRDefault="00E30A09" w:rsidP="00E30A09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>Attach the label securely to the top,</w:t>
      </w:r>
      <w:r w:rsidR="00BD7267" w:rsidRPr="00415BD5">
        <w:rPr>
          <w:rFonts w:ascii="Arial" w:hAnsi="Arial" w:cs="Arial"/>
        </w:rPr>
        <w:t xml:space="preserve"> and</w:t>
      </w:r>
    </w:p>
    <w:p w14:paraId="7D909270" w14:textId="0FB6CC74" w:rsidR="00924E87" w:rsidRPr="00415BD5" w:rsidRDefault="00E30A09" w:rsidP="00E30A09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Take it to the designated shipping location, </w:t>
      </w:r>
      <w:proofErr w:type="gramStart"/>
      <w:r w:rsidRPr="00415BD5">
        <w:rPr>
          <w:rFonts w:ascii="Arial" w:hAnsi="Arial" w:cs="Arial"/>
        </w:rPr>
        <w:t>USPS</w:t>
      </w:r>
      <w:proofErr w:type="gramEnd"/>
      <w:r w:rsidRPr="00415BD5">
        <w:rPr>
          <w:rFonts w:ascii="Arial" w:hAnsi="Arial" w:cs="Arial"/>
        </w:rPr>
        <w:t xml:space="preserve"> or UPS store. </w:t>
      </w:r>
    </w:p>
    <w:p w14:paraId="45BDBFE0" w14:textId="3E8C61C9" w:rsidR="001C741D" w:rsidRPr="00415BD5" w:rsidRDefault="001C741D" w:rsidP="001C741D">
      <w:pPr>
        <w:pStyle w:val="ListParagraph"/>
        <w:rPr>
          <w:rFonts w:ascii="Arial" w:hAnsi="Arial" w:cs="Arial"/>
        </w:rPr>
      </w:pPr>
      <w:r w:rsidRPr="00415BD5">
        <w:rPr>
          <w:rFonts w:ascii="Arial" w:hAnsi="Arial" w:cs="Arial"/>
        </w:rPr>
        <w:t>If you chose to drop it at a designated Amazon location</w:t>
      </w:r>
      <w:r w:rsidR="00E30A09" w:rsidRPr="00415BD5">
        <w:rPr>
          <w:rFonts w:ascii="Arial" w:hAnsi="Arial" w:cs="Arial"/>
        </w:rPr>
        <w:t xml:space="preserve">, you will receive an email with a QR code you must present to the location for the return. </w:t>
      </w:r>
    </w:p>
    <w:p w14:paraId="2A9034D0" w14:textId="08AF6DDB" w:rsidR="00E30A09" w:rsidRPr="00415BD5" w:rsidRDefault="00E30A09" w:rsidP="00E30A09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>Take the unboxed item to the location,</w:t>
      </w:r>
    </w:p>
    <w:p w14:paraId="4D162574" w14:textId="0FAF59EF" w:rsidR="00E30A09" w:rsidRPr="00415BD5" w:rsidRDefault="00E30A09" w:rsidP="00E30A09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Present the QR code </w:t>
      </w:r>
      <w:r w:rsidR="00BD7267" w:rsidRPr="00415BD5">
        <w:rPr>
          <w:rFonts w:ascii="Arial" w:hAnsi="Arial" w:cs="Arial"/>
        </w:rPr>
        <w:t>(</w:t>
      </w:r>
      <w:r w:rsidRPr="00415BD5">
        <w:rPr>
          <w:rFonts w:ascii="Arial" w:hAnsi="Arial" w:cs="Arial"/>
        </w:rPr>
        <w:t xml:space="preserve">print or </w:t>
      </w:r>
      <w:r w:rsidR="008A2D49" w:rsidRPr="00415BD5">
        <w:rPr>
          <w:rFonts w:ascii="Arial" w:hAnsi="Arial" w:cs="Arial"/>
        </w:rPr>
        <w:t>electronically</w:t>
      </w:r>
      <w:r w:rsidR="00BD7267" w:rsidRPr="00415BD5">
        <w:rPr>
          <w:rFonts w:ascii="Arial" w:hAnsi="Arial" w:cs="Arial"/>
        </w:rPr>
        <w:t>)</w:t>
      </w:r>
      <w:r w:rsidR="00F20A69">
        <w:rPr>
          <w:rFonts w:ascii="Arial" w:hAnsi="Arial" w:cs="Arial"/>
        </w:rPr>
        <w:t>, and</w:t>
      </w:r>
    </w:p>
    <w:p w14:paraId="71D52E7F" w14:textId="5519EA4F" w:rsidR="00E30A09" w:rsidRPr="00415BD5" w:rsidRDefault="00E30A09" w:rsidP="00E30A09">
      <w:pPr>
        <w:pStyle w:val="ListParagraph"/>
        <w:numPr>
          <w:ilvl w:val="0"/>
          <w:numId w:val="34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You will receive an email </w:t>
      </w:r>
      <w:r w:rsidR="00BD7267" w:rsidRPr="00415BD5">
        <w:rPr>
          <w:rFonts w:ascii="Arial" w:hAnsi="Arial" w:cs="Arial"/>
        </w:rPr>
        <w:t xml:space="preserve">telling you </w:t>
      </w:r>
      <w:r w:rsidRPr="00415BD5">
        <w:rPr>
          <w:rFonts w:ascii="Arial" w:hAnsi="Arial" w:cs="Arial"/>
        </w:rPr>
        <w:t>the item is accepted for return, and when the return is processed</w:t>
      </w:r>
      <w:r w:rsidR="00BD7267" w:rsidRPr="00415BD5">
        <w:rPr>
          <w:rFonts w:ascii="Arial" w:hAnsi="Arial" w:cs="Arial"/>
        </w:rPr>
        <w:t>.</w:t>
      </w:r>
    </w:p>
    <w:p w14:paraId="7DE70411" w14:textId="2BCA4329" w:rsidR="00863BCE" w:rsidRPr="00415BD5" w:rsidRDefault="00863BCE" w:rsidP="00863BCE">
      <w:pPr>
        <w:ind w:left="36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Track the status of a return in </w:t>
      </w:r>
      <w:r w:rsidRPr="00415BD5">
        <w:rPr>
          <w:rFonts w:ascii="Arial" w:hAnsi="Arial" w:cs="Arial"/>
          <w:b/>
          <w:bCs/>
        </w:rPr>
        <w:t>Your Orders</w:t>
      </w:r>
      <w:r w:rsidRPr="00415BD5">
        <w:rPr>
          <w:rFonts w:ascii="Arial" w:hAnsi="Arial" w:cs="Arial"/>
        </w:rPr>
        <w:t xml:space="preserve"> </w:t>
      </w:r>
      <w:r w:rsidR="008A2D49" w:rsidRPr="00415BD5">
        <w:rPr>
          <w:rFonts w:ascii="Arial" w:hAnsi="Arial" w:cs="Arial"/>
        </w:rPr>
        <w:t xml:space="preserve">by selecting </w:t>
      </w:r>
      <w:r w:rsidR="008A2D49" w:rsidRPr="00415BD5">
        <w:rPr>
          <w:rFonts w:ascii="Arial" w:hAnsi="Arial" w:cs="Arial"/>
          <w:b/>
          <w:bCs/>
        </w:rPr>
        <w:t>View Return/Refund Status</w:t>
      </w:r>
      <w:r w:rsidR="008A2D49" w:rsidRPr="00415BD5">
        <w:rPr>
          <w:rFonts w:ascii="Arial" w:hAnsi="Arial" w:cs="Arial"/>
        </w:rPr>
        <w:t xml:space="preserve"> in the order. </w:t>
      </w:r>
    </w:p>
    <w:p w14:paraId="097F41CE" w14:textId="1874F46C" w:rsidR="008A2D49" w:rsidRPr="00415BD5" w:rsidRDefault="008A2D49" w:rsidP="008A2D4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Document the return in TWIST Counselor Notes stating the reason for the return. </w:t>
      </w:r>
    </w:p>
    <w:p w14:paraId="59D189B5" w14:textId="2670E883" w:rsidR="008A2D49" w:rsidRPr="00415BD5" w:rsidRDefault="008A2D49" w:rsidP="008A2D49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</w:rPr>
      </w:pPr>
      <w:r w:rsidRPr="00415BD5">
        <w:rPr>
          <w:rFonts w:ascii="Arial" w:hAnsi="Arial" w:cs="Arial"/>
        </w:rPr>
        <w:t>Store emails received and/or a copy of the return label in DocuWare with the l</w:t>
      </w:r>
      <w:r w:rsidR="00931BE5" w:rsidRPr="00415BD5">
        <w:rPr>
          <w:rFonts w:ascii="Arial" w:hAnsi="Arial" w:cs="Arial"/>
        </w:rPr>
        <w:t xml:space="preserve">abel </w:t>
      </w:r>
      <w:r w:rsidR="00F20A69">
        <w:rPr>
          <w:rFonts w:ascii="Arial" w:hAnsi="Arial" w:cs="Arial"/>
          <w:b/>
          <w:bCs/>
        </w:rPr>
        <w:t>‘</w:t>
      </w:r>
      <w:r w:rsidR="00931BE5" w:rsidRPr="00415BD5">
        <w:rPr>
          <w:rFonts w:ascii="Arial" w:hAnsi="Arial" w:cs="Arial"/>
          <w:b/>
          <w:bCs/>
        </w:rPr>
        <w:t>Support Service Receipt</w:t>
      </w:r>
      <w:r w:rsidR="00B202CF">
        <w:rPr>
          <w:rFonts w:ascii="Arial" w:hAnsi="Arial" w:cs="Arial"/>
          <w:b/>
          <w:bCs/>
        </w:rPr>
        <w:t>.</w:t>
      </w:r>
      <w:r w:rsidR="00F20A69">
        <w:rPr>
          <w:rFonts w:ascii="Arial" w:hAnsi="Arial" w:cs="Arial"/>
          <w:b/>
          <w:bCs/>
        </w:rPr>
        <w:t>’</w:t>
      </w:r>
      <w:r w:rsidR="00931BE5" w:rsidRPr="00415BD5">
        <w:rPr>
          <w:rFonts w:ascii="Arial" w:hAnsi="Arial" w:cs="Arial"/>
          <w:b/>
          <w:bCs/>
        </w:rPr>
        <w:t xml:space="preserve"> </w:t>
      </w:r>
    </w:p>
    <w:p w14:paraId="1F2B9B87" w14:textId="77777777" w:rsidR="00D4456E" w:rsidRPr="00415BD5" w:rsidRDefault="006A67D8">
      <w:pPr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inline distT="0" distB="0" distL="0" distR="0" wp14:anchorId="62BA2D63" wp14:editId="78C61D35">
            <wp:extent cx="6309360" cy="2454275"/>
            <wp:effectExtent l="152400" t="114300" r="129540" b="1555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454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74738E" w:rsidRPr="00415BD5">
        <w:rPr>
          <w:rFonts w:ascii="Arial" w:hAnsi="Arial" w:cs="Arial"/>
        </w:rPr>
        <w:br w:type="page"/>
      </w:r>
    </w:p>
    <w:p w14:paraId="7E964396" w14:textId="77777777" w:rsidR="00C064E9" w:rsidRPr="00415BD5" w:rsidRDefault="00C064E9" w:rsidP="00C064E9">
      <w:pPr>
        <w:pStyle w:val="Heading2"/>
        <w:spacing w:after="240"/>
        <w:rPr>
          <w:rFonts w:ascii="Arial" w:hAnsi="Arial" w:cs="Arial"/>
        </w:rPr>
      </w:pPr>
      <w:r w:rsidRPr="00415BD5">
        <w:rPr>
          <w:rFonts w:ascii="Arial" w:hAnsi="Arial" w:cs="Arial"/>
        </w:rPr>
        <w:lastRenderedPageBreak/>
        <w:t>Create and Use Lists</w:t>
      </w:r>
    </w:p>
    <w:p w14:paraId="65ABBB84" w14:textId="77777777" w:rsidR="00C064E9" w:rsidRPr="00415BD5" w:rsidRDefault="00C064E9" w:rsidP="00C064E9">
      <w:pPr>
        <w:pStyle w:val="ListParagraph"/>
        <w:ind w:left="0"/>
        <w:rPr>
          <w:rFonts w:ascii="Arial" w:hAnsi="Arial" w:cs="Arial"/>
          <w:b/>
          <w:bCs/>
        </w:rPr>
      </w:pPr>
      <w:r w:rsidRPr="00415BD5">
        <w:rPr>
          <w:rFonts w:ascii="Arial" w:hAnsi="Arial" w:cs="Arial"/>
          <w:b/>
          <w:bCs/>
        </w:rPr>
        <w:t xml:space="preserve">Use Lists to: </w:t>
      </w:r>
    </w:p>
    <w:p w14:paraId="084591B2" w14:textId="77777777" w:rsidR="00C064E9" w:rsidRPr="00415BD5" w:rsidRDefault="00C064E9" w:rsidP="00C064E9">
      <w:pPr>
        <w:pStyle w:val="ListParagraph"/>
        <w:numPr>
          <w:ilvl w:val="0"/>
          <w:numId w:val="11"/>
        </w:numPr>
        <w:tabs>
          <w:tab w:val="left" w:pos="630"/>
        </w:tabs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keep track of things you purchase often and reorder, </w:t>
      </w:r>
    </w:p>
    <w:p w14:paraId="6FF30BDD" w14:textId="77777777" w:rsidR="00C064E9" w:rsidRPr="00415BD5" w:rsidRDefault="00C064E9" w:rsidP="00C064E9">
      <w:pPr>
        <w:pStyle w:val="ListParagraph"/>
        <w:numPr>
          <w:ilvl w:val="0"/>
          <w:numId w:val="11"/>
        </w:numPr>
        <w:tabs>
          <w:tab w:val="left" w:pos="630"/>
        </w:tabs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reate a shopping list for a customer, so you can purchase later,  </w:t>
      </w:r>
    </w:p>
    <w:p w14:paraId="5A1B11F2" w14:textId="77777777" w:rsidR="00C064E9" w:rsidRPr="00415BD5" w:rsidRDefault="00C064E9" w:rsidP="00C064E9">
      <w:pPr>
        <w:pStyle w:val="ListParagraph"/>
        <w:numPr>
          <w:ilvl w:val="0"/>
          <w:numId w:val="11"/>
        </w:numPr>
        <w:tabs>
          <w:tab w:val="left" w:pos="630"/>
        </w:tabs>
        <w:spacing w:after="1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share lists and items with others within the Workforce Solutions group.  </w:t>
      </w:r>
    </w:p>
    <w:p w14:paraId="5B8C6A12" w14:textId="31A590AF" w:rsidR="00C064E9" w:rsidRPr="00415BD5" w:rsidRDefault="00BD7267" w:rsidP="00C064E9">
      <w:pPr>
        <w:pStyle w:val="ListParagraph"/>
        <w:spacing w:after="120"/>
        <w:ind w:left="0"/>
        <w:rPr>
          <w:rFonts w:ascii="Arial" w:hAnsi="Arial" w:cs="Arial"/>
        </w:rPr>
      </w:pPr>
      <w:r w:rsidRPr="00415BD5">
        <w:rPr>
          <w:rFonts w:ascii="Arial" w:hAnsi="Arial" w:cs="Arial"/>
        </w:rPr>
        <w:t>A</w:t>
      </w:r>
      <w:r w:rsidR="00C064E9" w:rsidRPr="00415BD5">
        <w:rPr>
          <w:rFonts w:ascii="Arial" w:hAnsi="Arial" w:cs="Arial"/>
        </w:rPr>
        <w:t xml:space="preserve"> list of frequently requested items which meet the category limits </w:t>
      </w:r>
      <w:r w:rsidRPr="00415BD5">
        <w:rPr>
          <w:rFonts w:ascii="Arial" w:hAnsi="Arial" w:cs="Arial"/>
        </w:rPr>
        <w:t xml:space="preserve">has been </w:t>
      </w:r>
      <w:r w:rsidR="00C064E9" w:rsidRPr="00415BD5">
        <w:rPr>
          <w:rFonts w:ascii="Arial" w:hAnsi="Arial" w:cs="Arial"/>
        </w:rPr>
        <w:t xml:space="preserve">shared with </w:t>
      </w:r>
      <w:r w:rsidRPr="00415BD5">
        <w:rPr>
          <w:rFonts w:ascii="Arial" w:hAnsi="Arial" w:cs="Arial"/>
        </w:rPr>
        <w:t xml:space="preserve">career </w:t>
      </w:r>
      <w:r w:rsidR="00C064E9" w:rsidRPr="00415BD5">
        <w:rPr>
          <w:rFonts w:ascii="Arial" w:hAnsi="Arial" w:cs="Arial"/>
        </w:rPr>
        <w:t xml:space="preserve">offices. This is not meant to restrict purchases to only items </w:t>
      </w:r>
      <w:r w:rsidR="00417FBC" w:rsidRPr="00415BD5">
        <w:rPr>
          <w:rFonts w:ascii="Arial" w:hAnsi="Arial" w:cs="Arial"/>
        </w:rPr>
        <w:t xml:space="preserve">on the list, </w:t>
      </w:r>
      <w:r w:rsidR="00C064E9" w:rsidRPr="00415BD5">
        <w:rPr>
          <w:rFonts w:ascii="Arial" w:hAnsi="Arial" w:cs="Arial"/>
        </w:rPr>
        <w:t xml:space="preserve">but to assist you in moving through the process quickly.  </w:t>
      </w:r>
    </w:p>
    <w:p w14:paraId="34CE29BA" w14:textId="77777777" w:rsidR="00C064E9" w:rsidRPr="00415BD5" w:rsidRDefault="00C064E9" w:rsidP="00C064E9">
      <w:pPr>
        <w:spacing w:after="160" w:line="259" w:lineRule="auto"/>
        <w:rPr>
          <w:rFonts w:ascii="Arial" w:hAnsi="Arial" w:cs="Arial"/>
          <w:b/>
          <w:bCs/>
        </w:rPr>
      </w:pPr>
      <w:r w:rsidRPr="00415BD5">
        <w:rPr>
          <w:rFonts w:ascii="Arial" w:hAnsi="Arial" w:cs="Arial"/>
          <w:b/>
          <w:bCs/>
        </w:rPr>
        <w:t xml:space="preserve"> To create a List: </w:t>
      </w:r>
    </w:p>
    <w:p w14:paraId="6423A1B4" w14:textId="7CD6CEF4" w:rsidR="00C064E9" w:rsidRPr="00415BD5" w:rsidRDefault="00C064E9" w:rsidP="00C064E9">
      <w:pPr>
        <w:pStyle w:val="ListParagraph"/>
        <w:numPr>
          <w:ilvl w:val="0"/>
          <w:numId w:val="14"/>
        </w:numPr>
        <w:spacing w:after="0"/>
        <w:ind w:left="36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Select the </w:t>
      </w:r>
      <w:r w:rsidRPr="00415BD5">
        <w:rPr>
          <w:rFonts w:ascii="Arial" w:hAnsi="Arial" w:cs="Arial"/>
          <w:b/>
          <w:bCs/>
        </w:rPr>
        <w:t>‘Lists’</w:t>
      </w:r>
      <w:r w:rsidRPr="00415BD5">
        <w:rPr>
          <w:rFonts w:ascii="Arial" w:hAnsi="Arial" w:cs="Arial"/>
        </w:rPr>
        <w:t xml:space="preserve"> option from the top menu bar</w:t>
      </w:r>
      <w:r w:rsidR="00417FBC" w:rsidRPr="00415BD5">
        <w:rPr>
          <w:rFonts w:ascii="Arial" w:hAnsi="Arial" w:cs="Arial"/>
        </w:rPr>
        <w:t>.</w:t>
      </w:r>
    </w:p>
    <w:p w14:paraId="45FF6E20" w14:textId="77777777" w:rsidR="00C064E9" w:rsidRPr="00415BD5" w:rsidRDefault="00C064E9" w:rsidP="00C064E9">
      <w:pPr>
        <w:pStyle w:val="ListParagraph"/>
        <w:numPr>
          <w:ilvl w:val="0"/>
          <w:numId w:val="14"/>
        </w:numPr>
        <w:spacing w:after="0"/>
        <w:ind w:left="36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the </w:t>
      </w:r>
      <w:r w:rsidRPr="00415BD5">
        <w:rPr>
          <w:rFonts w:ascii="Arial" w:hAnsi="Arial" w:cs="Arial"/>
          <w:b/>
          <w:bCs/>
        </w:rPr>
        <w:t>‘Create a List’</w:t>
      </w:r>
      <w:r w:rsidRPr="00415BD5">
        <w:rPr>
          <w:rFonts w:ascii="Arial" w:hAnsi="Arial" w:cs="Arial"/>
        </w:rPr>
        <w:t xml:space="preserve"> button. The </w:t>
      </w:r>
      <w:r w:rsidRPr="00415BD5">
        <w:rPr>
          <w:rFonts w:ascii="Arial" w:hAnsi="Arial" w:cs="Arial"/>
          <w:b/>
          <w:bCs/>
        </w:rPr>
        <w:t>List type</w:t>
      </w:r>
      <w:r w:rsidRPr="00415BD5">
        <w:rPr>
          <w:rFonts w:ascii="Arial" w:hAnsi="Arial" w:cs="Arial"/>
        </w:rPr>
        <w:t xml:space="preserve"> pop-up displays. </w:t>
      </w:r>
    </w:p>
    <w:p w14:paraId="7330A580" w14:textId="77777777" w:rsidR="00C064E9" w:rsidRPr="00415BD5" w:rsidRDefault="00C064E9" w:rsidP="00C064E9">
      <w:pPr>
        <w:pStyle w:val="ListParagraph"/>
        <w:spacing w:before="0" w:after="0"/>
        <w:rPr>
          <w:rFonts w:ascii="Arial" w:hAnsi="Arial" w:cs="Arial"/>
          <w:sz w:val="16"/>
          <w:szCs w:val="16"/>
        </w:rPr>
      </w:pPr>
    </w:p>
    <w:p w14:paraId="2C4A2493" w14:textId="77777777" w:rsidR="00C064E9" w:rsidRPr="00415BD5" w:rsidRDefault="00C064E9" w:rsidP="00C064E9">
      <w:pPr>
        <w:pStyle w:val="ListParagraph"/>
        <w:numPr>
          <w:ilvl w:val="0"/>
          <w:numId w:val="10"/>
        </w:numPr>
        <w:tabs>
          <w:tab w:val="clear" w:pos="1800"/>
          <w:tab w:val="num" w:pos="720"/>
        </w:tabs>
        <w:spacing w:after="0"/>
        <w:ind w:left="720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724800" behindDoc="1" locked="0" layoutInCell="1" allowOverlap="1" wp14:anchorId="674F434E" wp14:editId="66D5E5E5">
            <wp:simplePos x="0" y="0"/>
            <wp:positionH relativeFrom="margin">
              <wp:posOffset>3345180</wp:posOffset>
            </wp:positionH>
            <wp:positionV relativeFrom="paragraph">
              <wp:posOffset>39370</wp:posOffset>
            </wp:positionV>
            <wp:extent cx="2789555" cy="1844040"/>
            <wp:effectExtent l="0" t="0" r="0" b="3810"/>
            <wp:wrapTight wrapText="bothSides">
              <wp:wrapPolygon edited="0">
                <wp:start x="0" y="0"/>
                <wp:lineTo x="0" y="21421"/>
                <wp:lineTo x="21389" y="21421"/>
                <wp:lineTo x="21389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555" cy="1844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5BD5">
        <w:rPr>
          <w:rFonts w:ascii="Arial" w:hAnsi="Arial" w:cs="Arial"/>
        </w:rPr>
        <w:t xml:space="preserve">Select </w:t>
      </w:r>
      <w:r w:rsidRPr="00415BD5">
        <w:rPr>
          <w:rFonts w:ascii="Arial" w:hAnsi="Arial" w:cs="Arial"/>
          <w:b/>
          <w:bCs/>
        </w:rPr>
        <w:t>‘Reorder List’</w:t>
      </w:r>
      <w:r w:rsidRPr="00415BD5">
        <w:rPr>
          <w:rFonts w:ascii="Arial" w:hAnsi="Arial" w:cs="Arial"/>
        </w:rPr>
        <w:t xml:space="preserve"> if you want items you buy often to remain on the list after they are ordered. </w:t>
      </w:r>
    </w:p>
    <w:p w14:paraId="3369E5A8" w14:textId="77777777" w:rsidR="00C064E9" w:rsidRPr="00415BD5" w:rsidRDefault="00C064E9" w:rsidP="00C064E9">
      <w:pPr>
        <w:pStyle w:val="ListParagraph"/>
        <w:numPr>
          <w:ilvl w:val="0"/>
          <w:numId w:val="10"/>
        </w:numPr>
        <w:tabs>
          <w:tab w:val="clear" w:pos="1800"/>
          <w:tab w:val="num" w:pos="720"/>
        </w:tabs>
        <w:spacing w:after="0"/>
        <w:ind w:left="7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Select </w:t>
      </w:r>
      <w:r w:rsidRPr="00415BD5">
        <w:rPr>
          <w:rFonts w:ascii="Arial" w:hAnsi="Arial" w:cs="Arial"/>
          <w:b/>
          <w:bCs/>
        </w:rPr>
        <w:t>‘Shopping List’</w:t>
      </w:r>
      <w:r w:rsidRPr="00415BD5">
        <w:rPr>
          <w:rFonts w:ascii="Arial" w:hAnsi="Arial" w:cs="Arial"/>
        </w:rPr>
        <w:t xml:space="preserve"> if you want items to be removed from the list once they are ordered. </w:t>
      </w:r>
    </w:p>
    <w:p w14:paraId="009C3819" w14:textId="77777777" w:rsidR="00C064E9" w:rsidRPr="00415BD5" w:rsidRDefault="00C064E9" w:rsidP="00C064E9">
      <w:pPr>
        <w:pStyle w:val="ListParagraph"/>
        <w:numPr>
          <w:ilvl w:val="0"/>
          <w:numId w:val="14"/>
        </w:numPr>
        <w:spacing w:after="160" w:line="259" w:lineRule="auto"/>
        <w:ind w:left="360"/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w:drawing>
          <wp:anchor distT="0" distB="0" distL="114300" distR="114300" simplePos="0" relativeHeight="251725824" behindDoc="1" locked="0" layoutInCell="1" allowOverlap="1" wp14:anchorId="36E164DF" wp14:editId="7FE7A150">
            <wp:simplePos x="0" y="0"/>
            <wp:positionH relativeFrom="margin">
              <wp:posOffset>309880</wp:posOffset>
            </wp:positionH>
            <wp:positionV relativeFrom="paragraph">
              <wp:posOffset>774065</wp:posOffset>
            </wp:positionV>
            <wp:extent cx="5796280" cy="1325880"/>
            <wp:effectExtent l="0" t="0" r="0" b="7620"/>
            <wp:wrapTight wrapText="bothSides">
              <wp:wrapPolygon edited="0">
                <wp:start x="0" y="0"/>
                <wp:lineTo x="71" y="21414"/>
                <wp:lineTo x="21510" y="21414"/>
                <wp:lineTo x="21510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84" r="2384" b="-3452"/>
                    <a:stretch/>
                  </pic:blipFill>
                  <pic:spPr bwMode="auto">
                    <a:xfrm>
                      <a:off x="0" y="0"/>
                      <a:ext cx="579628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15BD5">
        <w:rPr>
          <w:rFonts w:ascii="Arial" w:hAnsi="Arial" w:cs="Arial"/>
        </w:rPr>
        <w:t xml:space="preserve">Give your list a name. Click the </w:t>
      </w:r>
      <w:r w:rsidRPr="00415BD5">
        <w:rPr>
          <w:rFonts w:ascii="Arial" w:hAnsi="Arial" w:cs="Arial"/>
          <w:b/>
          <w:bCs/>
        </w:rPr>
        <w:t>‘Create List’</w:t>
      </w:r>
      <w:r w:rsidRPr="00415BD5">
        <w:rPr>
          <w:rFonts w:ascii="Arial" w:hAnsi="Arial" w:cs="Arial"/>
        </w:rPr>
        <w:t xml:space="preserve"> button. Your list displays.  </w:t>
      </w:r>
    </w:p>
    <w:p w14:paraId="0420D74D" w14:textId="77777777" w:rsidR="00C064E9" w:rsidRPr="00415BD5" w:rsidRDefault="00C064E9" w:rsidP="00C064E9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Begin adding items to your lists as you browse Amazon. </w:t>
      </w:r>
    </w:p>
    <w:p w14:paraId="7AF04BA2" w14:textId="77777777" w:rsidR="00C064E9" w:rsidRPr="00415BD5" w:rsidRDefault="00C064E9" w:rsidP="00C064E9">
      <w:pPr>
        <w:pStyle w:val="ListParagraph"/>
        <w:spacing w:before="240" w:after="120"/>
        <w:ind w:left="7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To share your list with coworkers, </w:t>
      </w:r>
    </w:p>
    <w:p w14:paraId="6F92870F" w14:textId="77777777" w:rsidR="00C064E9" w:rsidRPr="00415BD5" w:rsidRDefault="00C064E9" w:rsidP="00C064E9">
      <w:pPr>
        <w:pStyle w:val="ListParagraph"/>
        <w:numPr>
          <w:ilvl w:val="0"/>
          <w:numId w:val="19"/>
        </w:numPr>
        <w:spacing w:before="240" w:after="1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From the List screen, click </w:t>
      </w:r>
      <w:r w:rsidRPr="00415BD5">
        <w:rPr>
          <w:rFonts w:ascii="Arial" w:hAnsi="Arial" w:cs="Arial"/>
          <w:b/>
          <w:bCs/>
        </w:rPr>
        <w:t>‘Manage coworkers’</w:t>
      </w:r>
      <w:r w:rsidRPr="00415BD5">
        <w:rPr>
          <w:rFonts w:ascii="Arial" w:hAnsi="Arial" w:cs="Arial"/>
        </w:rPr>
        <w:t xml:space="preserve"> to select recipients. </w:t>
      </w:r>
    </w:p>
    <w:p w14:paraId="6354391E" w14:textId="77777777" w:rsidR="00C064E9" w:rsidRPr="00415BD5" w:rsidRDefault="00C064E9" w:rsidP="00C064E9">
      <w:pPr>
        <w:pStyle w:val="ListParagraph"/>
        <w:numPr>
          <w:ilvl w:val="0"/>
          <w:numId w:val="19"/>
        </w:numPr>
        <w:spacing w:before="240" w:after="1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Enter the names of the people to receive the link. </w:t>
      </w:r>
    </w:p>
    <w:p w14:paraId="312018AE" w14:textId="77777777" w:rsidR="00C064E9" w:rsidRPr="00415BD5" w:rsidRDefault="00C064E9" w:rsidP="00C064E9">
      <w:pPr>
        <w:pStyle w:val="ListParagraph"/>
        <w:numPr>
          <w:ilvl w:val="0"/>
          <w:numId w:val="19"/>
        </w:numPr>
        <w:spacing w:before="240" w:after="1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Click </w:t>
      </w:r>
      <w:r w:rsidRPr="00415BD5">
        <w:rPr>
          <w:rFonts w:ascii="Arial" w:hAnsi="Arial" w:cs="Arial"/>
          <w:b/>
          <w:bCs/>
        </w:rPr>
        <w:t>‘Save.’</w:t>
      </w:r>
      <w:r w:rsidRPr="00415BD5">
        <w:rPr>
          <w:rFonts w:ascii="Arial" w:hAnsi="Arial" w:cs="Arial"/>
        </w:rPr>
        <w:t xml:space="preserve"> The names of the people with whom you’ve shared the list display.  </w:t>
      </w:r>
    </w:p>
    <w:p w14:paraId="375F8A74" w14:textId="4DC8D8A3" w:rsidR="00C064E9" w:rsidRPr="00415BD5" w:rsidRDefault="00C064E9" w:rsidP="00415BD5">
      <w:pPr>
        <w:spacing w:after="160" w:line="259" w:lineRule="auto"/>
        <w:ind w:left="720"/>
        <w:rPr>
          <w:rFonts w:ascii="Arial" w:hAnsi="Arial" w:cs="Arial"/>
        </w:rPr>
      </w:pPr>
      <w:r w:rsidRPr="00415BD5">
        <w:rPr>
          <w:rFonts w:ascii="Arial" w:hAnsi="Arial" w:cs="Arial"/>
        </w:rPr>
        <w:t>When all the items your customer needs are in the cart</w:t>
      </w:r>
      <w:r w:rsidR="00417FBC" w:rsidRPr="00415BD5">
        <w:rPr>
          <w:rFonts w:ascii="Arial" w:hAnsi="Arial" w:cs="Arial"/>
        </w:rPr>
        <w:t>,</w:t>
      </w:r>
      <w:r w:rsidRPr="00415BD5">
        <w:rPr>
          <w:rFonts w:ascii="Arial" w:hAnsi="Arial" w:cs="Arial"/>
        </w:rPr>
        <w:t xml:space="preserve"> continue to check out. </w:t>
      </w:r>
    </w:p>
    <w:p w14:paraId="2A9D2F5C" w14:textId="77777777" w:rsidR="008F38EE" w:rsidRPr="00415BD5" w:rsidRDefault="008F38EE">
      <w:pPr>
        <w:spacing w:after="160" w:line="259" w:lineRule="auto"/>
        <w:rPr>
          <w:rFonts w:ascii="Arial" w:hAnsi="Arial" w:cs="Arial"/>
          <w:b/>
          <w:bCs/>
        </w:rPr>
      </w:pPr>
      <w:r w:rsidRPr="00415BD5">
        <w:rPr>
          <w:rFonts w:ascii="Arial" w:hAnsi="Arial" w:cs="Arial"/>
          <w:b/>
          <w:bCs/>
        </w:rPr>
        <w:br w:type="page"/>
      </w:r>
    </w:p>
    <w:p w14:paraId="54D25C70" w14:textId="43E10582" w:rsidR="00EF2E8B" w:rsidRPr="00415BD5" w:rsidRDefault="009817D7" w:rsidP="000F0CDB">
      <w:pPr>
        <w:tabs>
          <w:tab w:val="left" w:pos="1320"/>
        </w:tabs>
        <w:rPr>
          <w:rFonts w:ascii="Arial" w:hAnsi="Arial" w:cs="Arial"/>
          <w:b/>
          <w:bCs/>
        </w:rPr>
      </w:pPr>
      <w:r w:rsidRPr="00415BD5">
        <w:rPr>
          <w:rFonts w:ascii="Arial" w:hAnsi="Arial" w:cs="Arial"/>
          <w:b/>
          <w:bCs/>
        </w:rPr>
        <w:lastRenderedPageBreak/>
        <w:t>Approve the order</w:t>
      </w:r>
      <w:r w:rsidR="00EF2E8B" w:rsidRPr="00415BD5">
        <w:rPr>
          <w:rFonts w:ascii="Arial" w:hAnsi="Arial" w:cs="Arial"/>
          <w:b/>
          <w:bCs/>
        </w:rPr>
        <w:t xml:space="preserve"> – </w:t>
      </w:r>
      <w:r w:rsidR="00EF2E8B" w:rsidRPr="00415BD5">
        <w:rPr>
          <w:rFonts w:ascii="Arial" w:hAnsi="Arial" w:cs="Arial"/>
        </w:rPr>
        <w:t>Managers or designee</w:t>
      </w:r>
    </w:p>
    <w:p w14:paraId="4B809028" w14:textId="2D2BCFC4" w:rsidR="00FF31D7" w:rsidRPr="00415BD5" w:rsidRDefault="00695BCB" w:rsidP="00695BCB">
      <w:p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When staff click </w:t>
      </w:r>
      <w:r w:rsidRPr="00415BD5">
        <w:rPr>
          <w:rFonts w:ascii="Arial" w:hAnsi="Arial" w:cs="Arial"/>
          <w:b/>
          <w:bCs/>
        </w:rPr>
        <w:t>‘Place your order,’</w:t>
      </w:r>
      <w:r w:rsidRPr="00415BD5">
        <w:rPr>
          <w:rFonts w:ascii="Arial" w:hAnsi="Arial" w:cs="Arial"/>
        </w:rPr>
        <w:t xml:space="preserve"> an email alert is sent to the individual, Career Office </w:t>
      </w:r>
      <w:proofErr w:type="gramStart"/>
      <w:r w:rsidRPr="00415BD5">
        <w:rPr>
          <w:rFonts w:ascii="Arial" w:hAnsi="Arial" w:cs="Arial"/>
        </w:rPr>
        <w:t>Manager</w:t>
      </w:r>
      <w:proofErr w:type="gramEnd"/>
      <w:r w:rsidRPr="00415BD5">
        <w:rPr>
          <w:rFonts w:ascii="Arial" w:hAnsi="Arial" w:cs="Arial"/>
        </w:rPr>
        <w:t xml:space="preserve"> or designee, designated to approve Amazon orders for the office. At the same time the order is placed, staff should send the </w:t>
      </w:r>
      <w:r w:rsidRPr="00415BD5">
        <w:rPr>
          <w:rFonts w:ascii="Arial" w:hAnsi="Arial" w:cs="Arial"/>
          <w:b/>
          <w:bCs/>
          <w:i/>
          <w:iCs/>
        </w:rPr>
        <w:t>Financial Aid Request</w:t>
      </w:r>
      <w:r w:rsidRPr="00415BD5">
        <w:rPr>
          <w:rFonts w:ascii="Arial" w:hAnsi="Arial" w:cs="Arial"/>
        </w:rPr>
        <w:t xml:space="preserve"> form with the supporting documentation to the person assigned to approve orders. </w:t>
      </w:r>
    </w:p>
    <w:p w14:paraId="7ADD5DE9" w14:textId="7A03227B" w:rsidR="000F0CDB" w:rsidRPr="00415BD5" w:rsidRDefault="009817D7" w:rsidP="00695BCB">
      <w:pPr>
        <w:spacing w:before="240"/>
        <w:rPr>
          <w:rFonts w:ascii="Arial" w:hAnsi="Arial" w:cs="Arial"/>
        </w:rPr>
      </w:pPr>
      <w:r w:rsidRPr="00415BD5">
        <w:rPr>
          <w:rFonts w:ascii="Arial" w:hAnsi="Arial" w:cs="Arial"/>
        </w:rPr>
        <w:t>After reviewing the Financial Aid Request form</w:t>
      </w:r>
      <w:r w:rsidR="00417FBC" w:rsidRPr="00415BD5">
        <w:rPr>
          <w:rFonts w:ascii="Arial" w:hAnsi="Arial" w:cs="Arial"/>
        </w:rPr>
        <w:t>,</w:t>
      </w:r>
      <w:r w:rsidRPr="00415BD5">
        <w:rPr>
          <w:rFonts w:ascii="Arial" w:hAnsi="Arial" w:cs="Arial"/>
        </w:rPr>
        <w:t xml:space="preserve"> approve or deny the Amazon order. </w:t>
      </w:r>
    </w:p>
    <w:p w14:paraId="5FE65FDF" w14:textId="1CFB4E2B" w:rsidR="00F0620C" w:rsidRPr="00415BD5" w:rsidRDefault="00695BCB" w:rsidP="009817D7">
      <w:pPr>
        <w:pStyle w:val="ListParagraph"/>
        <w:numPr>
          <w:ilvl w:val="0"/>
          <w:numId w:val="17"/>
        </w:numPr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From the email received, click the </w:t>
      </w:r>
      <w:r w:rsidRPr="00415BD5">
        <w:rPr>
          <w:rFonts w:ascii="Arial" w:hAnsi="Arial" w:cs="Arial"/>
          <w:b/>
          <w:bCs/>
        </w:rPr>
        <w:t>‘Approve or reject this order’</w:t>
      </w:r>
      <w:r w:rsidRPr="00415BD5">
        <w:rPr>
          <w:rFonts w:ascii="Arial" w:hAnsi="Arial" w:cs="Arial"/>
        </w:rPr>
        <w:t xml:space="preserve"> button. </w:t>
      </w:r>
      <w:r w:rsidR="008F1F39" w:rsidRPr="00415BD5">
        <w:rPr>
          <w:rFonts w:ascii="Arial" w:hAnsi="Arial" w:cs="Arial"/>
        </w:rPr>
        <w:t>The order displays in Amazon.</w:t>
      </w:r>
    </w:p>
    <w:p w14:paraId="1F9E01C8" w14:textId="0839B544" w:rsidR="009304FE" w:rsidRPr="00415BD5" w:rsidRDefault="008F1F39" w:rsidP="009304FE">
      <w:pPr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4802FAFB" wp14:editId="635B6F5D">
                <wp:simplePos x="0" y="0"/>
                <wp:positionH relativeFrom="column">
                  <wp:posOffset>1537868</wp:posOffset>
                </wp:positionH>
                <wp:positionV relativeFrom="paragraph">
                  <wp:posOffset>124409</wp:posOffset>
                </wp:positionV>
                <wp:extent cx="2771140" cy="1969135"/>
                <wp:effectExtent l="133350" t="114300" r="105410" b="16446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1140" cy="1969135"/>
                          <a:chOff x="0" y="244670"/>
                          <a:chExt cx="3041775" cy="2039578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 r:link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856" t="52095" r="31325" b="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44670"/>
                            <a:ext cx="3041775" cy="2039578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Rectangle 3"/>
                        <wps:cNvSpPr/>
                        <wps:spPr>
                          <a:xfrm>
                            <a:off x="1103194" y="1202709"/>
                            <a:ext cx="866633" cy="21836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38F6CA" id="Group 4" o:spid="_x0000_s1026" style="position:absolute;margin-left:121.1pt;margin-top:9.8pt;width:218.2pt;height:155.05pt;z-index:251706368;mso-width-relative:margin;mso-height-relative:margin" coordorigin=",2446" coordsize="30417,20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">
                <v:shape id="Picture 1" o:spid="_x0000_s1027" type="#_x0000_t75" style="position:absolute;top:2446;width:30417;height:20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" filled="t" fillcolor="#ededed" stroked="t" strokecolor="white" strokeweight="7pt">
                  <v:stroke endcap="square"/>
                  <v:imagedata r:id="rId30" r:href="rId31" croptop="34141f" cropbottom="7f" cropleft="19566f" cropright="20529f"/>
                  <v:shadow on="t" color="black" opacity="26214f" origin="-.5,-.5" offset="0,.5mm"/>
                  <v:path arrowok="t"/>
                </v:shape>
                <v:rect id="Rectangle 3" o:spid="_x0000_s1028" style="position:absolute;left:11031;top:12027;width:8667;height:21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" fillcolor="#052f61 [3204]" strokecolor="#021730 [1604]" strokeweight="1.25pt">
                  <v:stroke endcap="round"/>
                </v:rect>
              </v:group>
            </w:pict>
          </mc:Fallback>
        </mc:AlternateContent>
      </w:r>
    </w:p>
    <w:p w14:paraId="651980B1" w14:textId="45CDEE3F" w:rsidR="009304FE" w:rsidRPr="00415BD5" w:rsidRDefault="009304FE" w:rsidP="009304FE">
      <w:pPr>
        <w:tabs>
          <w:tab w:val="left" w:pos="1320"/>
        </w:tabs>
        <w:rPr>
          <w:rFonts w:ascii="Arial" w:hAnsi="Arial" w:cs="Arial"/>
        </w:rPr>
      </w:pPr>
    </w:p>
    <w:p w14:paraId="073F1E92" w14:textId="1C5772FB" w:rsidR="009304FE" w:rsidRPr="00415BD5" w:rsidRDefault="006E60EA" w:rsidP="009304FE">
      <w:pPr>
        <w:tabs>
          <w:tab w:val="left" w:pos="132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1E2DA5A" wp14:editId="662D6CE2">
                <wp:simplePos x="0" y="0"/>
                <wp:positionH relativeFrom="column">
                  <wp:posOffset>2544428</wp:posOffset>
                </wp:positionH>
                <wp:positionV relativeFrom="paragraph">
                  <wp:posOffset>275986</wp:posOffset>
                </wp:positionV>
                <wp:extent cx="161958" cy="100940"/>
                <wp:effectExtent l="0" t="0" r="28575" b="1397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58" cy="1009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35D683" id="Rectangle 31" o:spid="_x0000_s1026" style="position:absolute;margin-left:200.35pt;margin-top:21.75pt;width:12.75pt;height:7.9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" fillcolor="#052f61 [3204]" strokecolor="#021730 [1604]" strokeweight="1.25pt">
                <v:stroke endcap="round"/>
              </v:rect>
            </w:pict>
          </mc:Fallback>
        </mc:AlternateContent>
      </w:r>
    </w:p>
    <w:p w14:paraId="43CA5238" w14:textId="2DEBBC6C" w:rsidR="009304FE" w:rsidRPr="00415BD5" w:rsidRDefault="009304FE" w:rsidP="009304FE">
      <w:pPr>
        <w:tabs>
          <w:tab w:val="left" w:pos="1320"/>
        </w:tabs>
        <w:rPr>
          <w:rFonts w:ascii="Arial" w:hAnsi="Arial" w:cs="Arial"/>
        </w:rPr>
      </w:pPr>
    </w:p>
    <w:p w14:paraId="47A83A79" w14:textId="009FAB5F" w:rsidR="009304FE" w:rsidRPr="00415BD5" w:rsidRDefault="009304FE" w:rsidP="009304FE">
      <w:pPr>
        <w:tabs>
          <w:tab w:val="left" w:pos="1320"/>
        </w:tabs>
        <w:rPr>
          <w:rFonts w:ascii="Arial" w:hAnsi="Arial" w:cs="Arial"/>
        </w:rPr>
      </w:pPr>
    </w:p>
    <w:p w14:paraId="1DD1C038" w14:textId="12C7E3D0" w:rsidR="009304FE" w:rsidRPr="00415BD5" w:rsidRDefault="009304FE" w:rsidP="009304FE">
      <w:pPr>
        <w:tabs>
          <w:tab w:val="left" w:pos="1320"/>
        </w:tabs>
        <w:rPr>
          <w:rFonts w:ascii="Arial" w:hAnsi="Arial" w:cs="Arial"/>
        </w:rPr>
      </w:pPr>
    </w:p>
    <w:p w14:paraId="197B5045" w14:textId="2AC33944" w:rsidR="009304FE" w:rsidRPr="00415BD5" w:rsidRDefault="009304FE" w:rsidP="009304FE">
      <w:pPr>
        <w:tabs>
          <w:tab w:val="left" w:pos="1320"/>
        </w:tabs>
        <w:rPr>
          <w:rFonts w:ascii="Arial" w:hAnsi="Arial" w:cs="Arial"/>
        </w:rPr>
      </w:pPr>
    </w:p>
    <w:p w14:paraId="288999FD" w14:textId="5733E320" w:rsidR="008F1F39" w:rsidRPr="00415BD5" w:rsidRDefault="0043728A" w:rsidP="009817D7">
      <w:pPr>
        <w:pStyle w:val="ListParagraph"/>
        <w:numPr>
          <w:ilvl w:val="0"/>
          <w:numId w:val="17"/>
        </w:numPr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27CAA440" wp14:editId="45CC3F64">
                <wp:simplePos x="0" y="0"/>
                <wp:positionH relativeFrom="column">
                  <wp:posOffset>3449044</wp:posOffset>
                </wp:positionH>
                <wp:positionV relativeFrom="paragraph">
                  <wp:posOffset>340305</wp:posOffset>
                </wp:positionV>
                <wp:extent cx="2513496" cy="2263140"/>
                <wp:effectExtent l="133350" t="114300" r="153670" b="156210"/>
                <wp:wrapTight wrapText="bothSides">
                  <wp:wrapPolygon edited="0">
                    <wp:start x="-819" y="-1091"/>
                    <wp:lineTo x="-1146" y="-727"/>
                    <wp:lineTo x="-982" y="22909"/>
                    <wp:lineTo x="22430" y="22909"/>
                    <wp:lineTo x="22757" y="19636"/>
                    <wp:lineTo x="22757" y="2182"/>
                    <wp:lineTo x="22266" y="-545"/>
                    <wp:lineTo x="22266" y="-1091"/>
                    <wp:lineTo x="-819" y="-1091"/>
                  </wp:wrapPolygon>
                </wp:wrapTight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3496" cy="2263140"/>
                          <a:chOff x="0" y="0"/>
                          <a:chExt cx="3546196" cy="3067812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0"/>
                            <a:ext cx="3546196" cy="3067812"/>
                            <a:chOff x="0" y="0"/>
                            <a:chExt cx="3919855" cy="3472815"/>
                          </a:xfrm>
                        </wpg:grpSpPr>
                        <wpg:grpSp>
                          <wpg:cNvPr id="13" name="Group 13"/>
                          <wpg:cNvGrpSpPr/>
                          <wpg:grpSpPr>
                            <a:xfrm>
                              <a:off x="0" y="0"/>
                              <a:ext cx="3919855" cy="3472815"/>
                              <a:chOff x="0" y="0"/>
                              <a:chExt cx="3919855" cy="3472815"/>
                            </a:xfrm>
                          </wpg:grpSpPr>
                          <wpg:grpSp>
                            <wpg:cNvPr id="9" name="Group 9"/>
                            <wpg:cNvGrpSpPr/>
                            <wpg:grpSpPr>
                              <a:xfrm>
                                <a:off x="0" y="0"/>
                                <a:ext cx="3919855" cy="3472815"/>
                                <a:chOff x="0" y="0"/>
                                <a:chExt cx="3919855" cy="3472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919855" cy="347281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>
                                    <a:shade val="85000"/>
                                  </a:srgbClr>
                                </a:solidFill>
                                <a:ln w="88900" cap="sq">
                                  <a:solidFill>
                                    <a:srgbClr val="FFFFFF"/>
                                  </a:solidFill>
                                  <a:miter lim="800000"/>
                                </a:ln>
                                <a:effectLst>
                                  <a:outerShdw blurRad="55000" dist="18000" dir="5400000" algn="tl" rotWithShape="0">
                                    <a:srgbClr val="000000">
                                      <a:alpha val="40000"/>
                                    </a:srgbClr>
                                  </a:outerShdw>
                                </a:effectLst>
                                <a:scene3d>
                                  <a:camera prst="orthographicFront"/>
                                  <a:lightRig rig="twoPt" dir="t">
                                    <a:rot lat="0" lon="0" rev="7200000"/>
                                  </a:lightRig>
                                </a:scene3d>
                                <a:sp3d>
                                  <a:bevelT w="25400" h="19050"/>
                                  <a:contourClr>
                                    <a:srgbClr val="FFFFFF"/>
                                  </a:contourClr>
                                </a:sp3d>
                              </pic:spPr>
                            </pic:pic>
                            <wps:wsp>
                              <wps:cNvPr id="7" name="Rectangle 7"/>
                              <wps:cNvSpPr/>
                              <wps:spPr>
                                <a:xfrm>
                                  <a:off x="689142" y="1688814"/>
                                  <a:ext cx="880280" cy="269558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1" name="Rectangle 11"/>
                            <wps:cNvSpPr/>
                            <wps:spPr>
                              <a:xfrm>
                                <a:off x="590550" y="2030730"/>
                                <a:ext cx="438150" cy="762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" name="Rectangle 12"/>
                            <wps:cNvSpPr/>
                            <wps:spPr>
                              <a:xfrm>
                                <a:off x="240030" y="2118360"/>
                                <a:ext cx="472440" cy="533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52F61"/>
                              </a:solidFill>
                              <a:ln w="15875" cap="rnd" cmpd="sng" algn="ctr">
                                <a:solidFill>
                                  <a:srgbClr val="052F61">
                                    <a:shade val="50000"/>
                                    <a:hueMod val="94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6" name="Rectangle 16"/>
                          <wps:cNvSpPr/>
                          <wps:spPr>
                            <a:xfrm>
                              <a:off x="2335530" y="388620"/>
                              <a:ext cx="293370" cy="60960"/>
                            </a:xfrm>
                            <a:prstGeom prst="rect">
                              <a:avLst/>
                            </a:prstGeom>
                            <a:solidFill>
                              <a:srgbClr val="052F61"/>
                            </a:solidFill>
                            <a:ln w="15875" cap="rnd" cmpd="sng" algn="ctr">
                              <a:solidFill>
                                <a:srgbClr val="052F61">
                                  <a:shade val="50000"/>
                                  <a:hueMod val="94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5" name="Rectangle 15"/>
                        <wps:cNvSpPr/>
                        <wps:spPr>
                          <a:xfrm>
                            <a:off x="718268" y="1332837"/>
                            <a:ext cx="293370" cy="6096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C0016B" id="Group 19" o:spid="_x0000_s1026" style="position:absolute;margin-left:271.6pt;margin-top:26.8pt;width:197.9pt;height:178.2pt;z-index:-251596800;mso-width-relative:margin;mso-height-relative:margin" coordsize="35461,306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">
                <v:group id="Group 18" o:spid="_x0000_s1027" style="position:absolute;width:35461;height:30678" coordsize="39198,34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group id="Group 13" o:spid="_x0000_s1028" style="position:absolute;width:39198;height:34728" coordsize="39198,34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<v:group id="Group 9" o:spid="_x0000_s1029" style="position:absolute;width:39198;height:34728" coordsize="39198,34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<v:shape id="Picture 6" o:spid="_x0000_s1030" type="#_x0000_t75" style="position:absolute;width:39198;height:347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" filled="t" fillcolor="#ededed" stroked="t" strokecolor="white" strokeweight="7pt">
                        <v:stroke endcap="square"/>
                        <v:imagedata r:id="rId33" o:title=""/>
                        <v:shadow on="t" color="black" opacity="26214f" origin="-.5,-.5" offset="0,.5mm"/>
                        <v:path arrowok="t"/>
                      </v:shape>
                      <v:rect id="Rectangle 7" o:spid="_x0000_s1031" style="position:absolute;left:6891;top:16888;width:8803;height:26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" fillcolor="#052f61 [3204]" strokecolor="#021730 [1604]" strokeweight="1.25pt">
                        <v:stroke endcap="round"/>
                      </v:rect>
                    </v:group>
                    <v:rect id="Rectangle 11" o:spid="_x0000_s1032" style="position:absolute;left:5905;top:20307;width:4382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" fillcolor="#052f61 [3204]" strokecolor="#021730 [1604]" strokeweight="1.25pt">
                      <v:stroke endcap="round"/>
                    </v:rect>
                    <v:rect id="Rectangle 12" o:spid="_x0000_s1033" style="position:absolute;left:2400;top:21183;width:4724;height: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" fillcolor="#052f61" strokecolor="#032e45" strokeweight="1.25pt">
                      <v:stroke endcap="round"/>
                    </v:rect>
                  </v:group>
                  <v:rect id="Rectangle 16" o:spid="_x0000_s1034" style="position:absolute;left:23355;top:3886;width:2934;height:6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" fillcolor="#052f61" strokecolor="#032e45" strokeweight="1.25pt">
                    <v:stroke endcap="round"/>
                  </v:rect>
                </v:group>
                <v:rect id="Rectangle 15" o:spid="_x0000_s1035" style="position:absolute;left:7182;top:13328;width:2934;height:6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" fillcolor="#052f61 [3204]" strokecolor="#021730 [1604]" strokeweight="1.25pt">
                  <v:stroke endcap="round"/>
                </v:rect>
                <w10:wrap type="tight"/>
              </v:group>
            </w:pict>
          </mc:Fallback>
        </mc:AlternateContent>
      </w:r>
      <w:r w:rsidR="009304FE" w:rsidRPr="00415BD5">
        <w:rPr>
          <w:rFonts w:ascii="Arial" w:hAnsi="Arial" w:cs="Arial"/>
        </w:rPr>
        <w:t xml:space="preserve">Review the order and click the appropriate button to </w:t>
      </w:r>
      <w:r w:rsidR="009304FE" w:rsidRPr="00415BD5">
        <w:rPr>
          <w:rFonts w:ascii="Arial" w:hAnsi="Arial" w:cs="Arial"/>
          <w:b/>
          <w:bCs/>
        </w:rPr>
        <w:t>‘Approve’ or ‘Deny’</w:t>
      </w:r>
      <w:r w:rsidR="009304FE" w:rsidRPr="00415BD5">
        <w:rPr>
          <w:rFonts w:ascii="Arial" w:hAnsi="Arial" w:cs="Arial"/>
        </w:rPr>
        <w:t xml:space="preserve"> the order. </w:t>
      </w:r>
      <w:r w:rsidR="00C013B5" w:rsidRPr="00415BD5">
        <w:rPr>
          <w:rFonts w:ascii="Arial" w:hAnsi="Arial" w:cs="Arial"/>
        </w:rPr>
        <w:t>If you select</w:t>
      </w:r>
      <w:r w:rsidR="008F1F39" w:rsidRPr="00415BD5">
        <w:rPr>
          <w:rFonts w:ascii="Arial" w:hAnsi="Arial" w:cs="Arial"/>
        </w:rPr>
        <w:t xml:space="preserve">: </w:t>
      </w:r>
    </w:p>
    <w:p w14:paraId="7E42A6CB" w14:textId="2191CA47" w:rsidR="008F1F39" w:rsidRPr="00415BD5" w:rsidRDefault="00C013B5" w:rsidP="008F1F39">
      <w:pPr>
        <w:pStyle w:val="ListParagraph"/>
        <w:tabs>
          <w:tab w:val="left" w:pos="1320"/>
        </w:tabs>
        <w:ind w:left="1320"/>
        <w:rPr>
          <w:rFonts w:ascii="Arial" w:hAnsi="Arial" w:cs="Arial"/>
        </w:rPr>
      </w:pPr>
      <w:r w:rsidRPr="00415BD5">
        <w:rPr>
          <w:rFonts w:ascii="Arial" w:hAnsi="Arial" w:cs="Arial"/>
          <w:b/>
          <w:bCs/>
        </w:rPr>
        <w:t>Approve</w:t>
      </w:r>
      <w:r w:rsidR="008F1F39" w:rsidRPr="00415BD5">
        <w:rPr>
          <w:rFonts w:ascii="Arial" w:hAnsi="Arial" w:cs="Arial"/>
        </w:rPr>
        <w:t xml:space="preserve"> - </w:t>
      </w:r>
      <w:r w:rsidRPr="00415BD5">
        <w:rPr>
          <w:rFonts w:ascii="Arial" w:hAnsi="Arial" w:cs="Arial"/>
        </w:rPr>
        <w:t>t</w:t>
      </w:r>
      <w:r w:rsidR="00FB204C" w:rsidRPr="00415BD5">
        <w:rPr>
          <w:rFonts w:ascii="Arial" w:hAnsi="Arial" w:cs="Arial"/>
        </w:rPr>
        <w:t xml:space="preserve">he receipt </w:t>
      </w:r>
      <w:proofErr w:type="gramStart"/>
      <w:r w:rsidR="00FB204C" w:rsidRPr="00415BD5">
        <w:rPr>
          <w:rFonts w:ascii="Arial" w:hAnsi="Arial" w:cs="Arial"/>
        </w:rPr>
        <w:t>displays</w:t>
      </w:r>
      <w:proofErr w:type="gramEnd"/>
      <w:r w:rsidR="008F1F39" w:rsidRPr="00415BD5">
        <w:rPr>
          <w:rFonts w:ascii="Arial" w:hAnsi="Arial" w:cs="Arial"/>
        </w:rPr>
        <w:t xml:space="preserve"> and an email is sent to staff. </w:t>
      </w:r>
    </w:p>
    <w:p w14:paraId="181848C9" w14:textId="13EAFAD3" w:rsidR="00FB204C" w:rsidRPr="00415BD5" w:rsidRDefault="008F1F39" w:rsidP="008F1F39">
      <w:pPr>
        <w:pStyle w:val="ListParagraph"/>
        <w:tabs>
          <w:tab w:val="left" w:pos="1320"/>
        </w:tabs>
        <w:ind w:left="1320"/>
        <w:rPr>
          <w:rFonts w:ascii="Arial" w:hAnsi="Arial" w:cs="Arial"/>
        </w:rPr>
      </w:pPr>
      <w:r w:rsidRPr="00415BD5">
        <w:rPr>
          <w:rFonts w:ascii="Arial" w:hAnsi="Arial" w:cs="Arial"/>
          <w:b/>
          <w:bCs/>
        </w:rPr>
        <w:t>Deny</w:t>
      </w:r>
      <w:r w:rsidRPr="00415BD5">
        <w:rPr>
          <w:rFonts w:ascii="Arial" w:hAnsi="Arial" w:cs="Arial"/>
        </w:rPr>
        <w:t xml:space="preserve"> - staff receives an email regarding the denial. </w:t>
      </w:r>
    </w:p>
    <w:p w14:paraId="0F00992C" w14:textId="6CBE3803" w:rsidR="00FB204C" w:rsidRPr="00415BD5" w:rsidRDefault="00FB204C" w:rsidP="00325B1E">
      <w:pPr>
        <w:pStyle w:val="ListParagraph"/>
        <w:tabs>
          <w:tab w:val="left" w:pos="1320"/>
        </w:tabs>
        <w:spacing w:before="120"/>
        <w:ind w:left="720"/>
        <w:rPr>
          <w:rFonts w:ascii="Arial" w:hAnsi="Arial" w:cs="Arial"/>
        </w:rPr>
      </w:pPr>
      <w:r w:rsidRPr="00415BD5">
        <w:rPr>
          <w:rFonts w:ascii="Arial" w:hAnsi="Arial" w:cs="Arial"/>
          <w:b/>
          <w:bCs/>
        </w:rPr>
        <w:t>Note:</w:t>
      </w:r>
      <w:r w:rsidRPr="00415BD5">
        <w:rPr>
          <w:rFonts w:ascii="Arial" w:hAnsi="Arial" w:cs="Arial"/>
        </w:rPr>
        <w:t xml:space="preserve"> You cannot approve or deny individual items on the order. </w:t>
      </w:r>
    </w:p>
    <w:p w14:paraId="6AC621D2" w14:textId="77777777" w:rsidR="004800CF" w:rsidRPr="00415BD5" w:rsidRDefault="004800CF" w:rsidP="004800CF">
      <w:pPr>
        <w:pStyle w:val="ListParagraph"/>
        <w:tabs>
          <w:tab w:val="left" w:pos="1320"/>
        </w:tabs>
        <w:ind w:left="720"/>
        <w:rPr>
          <w:rFonts w:ascii="Arial" w:hAnsi="Arial" w:cs="Arial"/>
        </w:rPr>
      </w:pPr>
    </w:p>
    <w:p w14:paraId="4D7B86F5" w14:textId="67DB7FE3" w:rsidR="00383EFB" w:rsidRPr="00415BD5" w:rsidRDefault="004800CF" w:rsidP="004800CF">
      <w:pPr>
        <w:pStyle w:val="ListParagraph"/>
        <w:tabs>
          <w:tab w:val="left" w:pos="1320"/>
        </w:tabs>
        <w:ind w:left="720"/>
        <w:rPr>
          <w:rFonts w:ascii="Arial" w:hAnsi="Arial" w:cs="Arial"/>
        </w:rPr>
      </w:pPr>
      <w:r w:rsidRPr="00415BD5">
        <w:rPr>
          <w:rFonts w:ascii="Arial" w:hAnsi="Arial" w:cs="Arial"/>
        </w:rPr>
        <w:t xml:space="preserve">The staff who placed the order will receive an email notifying them of the approval or denial. </w:t>
      </w:r>
    </w:p>
    <w:p w14:paraId="7BFB70C8" w14:textId="7822AD5A" w:rsidR="0043728A" w:rsidRPr="00415BD5" w:rsidRDefault="0043728A">
      <w:pPr>
        <w:spacing w:after="160" w:line="259" w:lineRule="auto"/>
        <w:rPr>
          <w:rFonts w:ascii="Arial" w:hAnsi="Arial" w:cs="Arial"/>
        </w:rPr>
      </w:pPr>
    </w:p>
    <w:p w14:paraId="74467DD2" w14:textId="4F55E28A" w:rsidR="0043728A" w:rsidRPr="00415BD5" w:rsidRDefault="0043728A">
      <w:pPr>
        <w:spacing w:after="160" w:line="259" w:lineRule="auto"/>
        <w:rPr>
          <w:rFonts w:ascii="Arial" w:hAnsi="Arial" w:cs="Arial"/>
        </w:rPr>
      </w:pPr>
    </w:p>
    <w:p w14:paraId="34D4A03E" w14:textId="10FE9F3B" w:rsidR="009B23AF" w:rsidRPr="00415BD5" w:rsidRDefault="00C266F1" w:rsidP="00BD5AC3">
      <w:pPr>
        <w:pStyle w:val="ListParagraph"/>
        <w:numPr>
          <w:ilvl w:val="0"/>
          <w:numId w:val="17"/>
        </w:numPr>
        <w:tabs>
          <w:tab w:val="left" w:pos="1320"/>
        </w:tabs>
        <w:rPr>
          <w:rFonts w:ascii="Arial" w:hAnsi="Arial" w:cs="Arial"/>
        </w:rPr>
      </w:pPr>
      <w:r w:rsidRPr="00415BD5">
        <w:rPr>
          <w:rFonts w:ascii="Arial" w:hAnsi="Arial" w:cs="Arial"/>
        </w:rPr>
        <w:t>Save the receipt</w:t>
      </w:r>
      <w:r w:rsidR="004800CF" w:rsidRPr="00415BD5">
        <w:rPr>
          <w:rFonts w:ascii="Arial" w:hAnsi="Arial" w:cs="Arial"/>
        </w:rPr>
        <w:t xml:space="preserve"> along with the Financial Aid Request form </w:t>
      </w:r>
      <w:r w:rsidRPr="00415BD5">
        <w:rPr>
          <w:rFonts w:ascii="Arial" w:hAnsi="Arial" w:cs="Arial"/>
        </w:rPr>
        <w:t xml:space="preserve">to DocuWare with the label, </w:t>
      </w:r>
      <w:r w:rsidR="00F853F8" w:rsidRPr="00415BD5">
        <w:rPr>
          <w:rFonts w:ascii="Arial" w:hAnsi="Arial" w:cs="Arial"/>
          <w:i/>
          <w:iCs/>
        </w:rPr>
        <w:t>Support Service</w:t>
      </w:r>
      <w:r w:rsidR="00F853F8" w:rsidRPr="00415BD5">
        <w:rPr>
          <w:rFonts w:ascii="Arial" w:hAnsi="Arial" w:cs="Arial"/>
        </w:rPr>
        <w:t xml:space="preserve">. Include the customer’s contact information and their </w:t>
      </w:r>
      <w:r w:rsidRPr="00415BD5">
        <w:rPr>
          <w:rFonts w:ascii="Arial" w:hAnsi="Arial" w:cs="Arial"/>
        </w:rPr>
        <w:t>TWIST ID</w:t>
      </w:r>
      <w:r w:rsidR="00417FBC" w:rsidRPr="00415BD5">
        <w:rPr>
          <w:rFonts w:ascii="Arial" w:hAnsi="Arial" w:cs="Arial"/>
        </w:rPr>
        <w:t>#</w:t>
      </w:r>
      <w:r w:rsidR="00F853F8" w:rsidRPr="00415BD5">
        <w:rPr>
          <w:rFonts w:ascii="Arial" w:hAnsi="Arial" w:cs="Arial"/>
        </w:rPr>
        <w:t>.</w:t>
      </w:r>
    </w:p>
    <w:p w14:paraId="7508EC55" w14:textId="77777777" w:rsidR="00F853F8" w:rsidRPr="00415BD5" w:rsidRDefault="00F853F8" w:rsidP="00F853F8">
      <w:pPr>
        <w:pStyle w:val="ListParagraph"/>
        <w:tabs>
          <w:tab w:val="left" w:pos="1320"/>
        </w:tabs>
        <w:ind w:left="0"/>
        <w:rPr>
          <w:rFonts w:ascii="Arial" w:hAnsi="Arial" w:cs="Arial"/>
        </w:rPr>
      </w:pPr>
    </w:p>
    <w:p w14:paraId="25C9FDBF" w14:textId="395547FC" w:rsidR="00F853F8" w:rsidRPr="00415BD5" w:rsidRDefault="00F853F8" w:rsidP="00F853F8">
      <w:pPr>
        <w:pStyle w:val="ListParagraph"/>
        <w:tabs>
          <w:tab w:val="left" w:pos="1320"/>
        </w:tabs>
        <w:ind w:left="0"/>
        <w:rPr>
          <w:rFonts w:ascii="Arial" w:hAnsi="Arial" w:cs="Arial"/>
        </w:rPr>
      </w:pPr>
      <w:r w:rsidRPr="00415BD5">
        <w:rPr>
          <w:rFonts w:ascii="Arial" w:hAnsi="Arial" w:cs="Arial"/>
        </w:rPr>
        <w:t>Staff can review the status of their orders anytime. Refer to page</w:t>
      </w:r>
      <w:r w:rsidR="00417FBC" w:rsidRPr="00415BD5">
        <w:rPr>
          <w:rFonts w:ascii="Arial" w:hAnsi="Arial" w:cs="Arial"/>
        </w:rPr>
        <w:t xml:space="preserve"> six</w:t>
      </w:r>
      <w:r w:rsidRPr="00415BD5">
        <w:rPr>
          <w:rFonts w:ascii="Arial" w:hAnsi="Arial" w:cs="Arial"/>
        </w:rPr>
        <w:t xml:space="preserve"> </w:t>
      </w:r>
      <w:r w:rsidR="00417FBC" w:rsidRPr="00415BD5">
        <w:rPr>
          <w:rFonts w:ascii="Arial" w:hAnsi="Arial" w:cs="Arial"/>
        </w:rPr>
        <w:t>(</w:t>
      </w:r>
      <w:r w:rsidRPr="00415BD5">
        <w:rPr>
          <w:rFonts w:ascii="Arial" w:hAnsi="Arial" w:cs="Arial"/>
        </w:rPr>
        <w:t>6</w:t>
      </w:r>
      <w:r w:rsidR="00417FBC" w:rsidRPr="00415BD5">
        <w:rPr>
          <w:rFonts w:ascii="Arial" w:hAnsi="Arial" w:cs="Arial"/>
        </w:rPr>
        <w:t>)</w:t>
      </w:r>
      <w:r w:rsidRPr="00415BD5">
        <w:rPr>
          <w:rFonts w:ascii="Arial" w:hAnsi="Arial" w:cs="Arial"/>
        </w:rPr>
        <w:t xml:space="preserve">, </w:t>
      </w:r>
      <w:r w:rsidRPr="00415BD5">
        <w:rPr>
          <w:rFonts w:ascii="Arial" w:hAnsi="Arial" w:cs="Arial"/>
          <w:b/>
          <w:bCs/>
        </w:rPr>
        <w:t>‘Your Orders.’</w:t>
      </w:r>
      <w:r w:rsidRPr="00415BD5">
        <w:rPr>
          <w:rFonts w:ascii="Arial" w:hAnsi="Arial" w:cs="Arial"/>
        </w:rPr>
        <w:t xml:space="preserve"> </w:t>
      </w:r>
    </w:p>
    <w:p w14:paraId="5C143E38" w14:textId="77777777" w:rsidR="00D36998" w:rsidRPr="00415BD5" w:rsidRDefault="00D36998" w:rsidP="000C76C9">
      <w:pPr>
        <w:tabs>
          <w:tab w:val="left" w:pos="1320"/>
        </w:tabs>
        <w:rPr>
          <w:rFonts w:ascii="Arial" w:hAnsi="Arial" w:cs="Arial"/>
        </w:rPr>
      </w:pPr>
    </w:p>
    <w:p w14:paraId="0FA3C011" w14:textId="77777777" w:rsidR="000F0CDB" w:rsidRPr="00415BD5" w:rsidRDefault="000F0CDB">
      <w:pPr>
        <w:tabs>
          <w:tab w:val="left" w:pos="1320"/>
        </w:tabs>
        <w:rPr>
          <w:rFonts w:ascii="Arial" w:hAnsi="Arial" w:cs="Arial"/>
        </w:rPr>
      </w:pPr>
    </w:p>
    <w:sectPr w:rsidR="000F0CDB" w:rsidRPr="00415BD5" w:rsidSect="000C76C9">
      <w:headerReference w:type="default" r:id="rId34"/>
      <w:footerReference w:type="default" r:id="rId35"/>
      <w:pgSz w:w="12240" w:h="15840"/>
      <w:pgMar w:top="1152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A22C07" w14:textId="77777777" w:rsidR="00234786" w:rsidRDefault="00234786" w:rsidP="006821E6">
      <w:pPr>
        <w:spacing w:after="0"/>
      </w:pPr>
      <w:r>
        <w:separator/>
      </w:r>
    </w:p>
  </w:endnote>
  <w:endnote w:type="continuationSeparator" w:id="0">
    <w:p w14:paraId="259D1BFB" w14:textId="77777777" w:rsidR="00234786" w:rsidRDefault="00234786" w:rsidP="006821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72EB6" w14:textId="5793C3E4" w:rsidR="006821E6" w:rsidRPr="00415BD5" w:rsidRDefault="009A7209">
    <w:pPr>
      <w:pStyle w:val="Footer"/>
      <w:rPr>
        <w:rFonts w:ascii="Arial" w:hAnsi="Arial" w:cs="Arial"/>
      </w:rPr>
    </w:pPr>
    <w:r w:rsidRPr="00415BD5">
      <w:rPr>
        <w:rFonts w:ascii="Arial" w:hAnsi="Arial" w:cs="Arial"/>
        <w:b/>
        <w:bCs/>
        <w:noProof/>
        <w:sz w:val="32"/>
        <w:szCs w:val="32"/>
      </w:rPr>
      <w:drawing>
        <wp:anchor distT="0" distB="0" distL="114300" distR="114300" simplePos="0" relativeHeight="251657728" behindDoc="1" locked="0" layoutInCell="1" allowOverlap="1" wp14:anchorId="40D5CC8F" wp14:editId="3E8298FF">
          <wp:simplePos x="0" y="0"/>
          <wp:positionH relativeFrom="margin">
            <wp:posOffset>-712520</wp:posOffset>
          </wp:positionH>
          <wp:positionV relativeFrom="paragraph">
            <wp:posOffset>-1432239</wp:posOffset>
          </wp:positionV>
          <wp:extent cx="1063625" cy="1965960"/>
          <wp:effectExtent l="0" t="0" r="3175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1063625" cy="1965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821E6" w:rsidRPr="00415BD5">
      <w:rPr>
        <w:rFonts w:ascii="Arial" w:hAnsi="Arial" w:cs="Arial"/>
      </w:rPr>
      <w:t>Amazon Purchasing Process</w:t>
    </w:r>
    <w:r w:rsidR="006821E6" w:rsidRPr="00415BD5">
      <w:rPr>
        <w:rFonts w:ascii="Arial" w:hAnsi="Arial" w:cs="Arial"/>
      </w:rPr>
      <w:ptab w:relativeTo="margin" w:alignment="center" w:leader="none"/>
    </w:r>
    <w:r w:rsidR="00086F46" w:rsidRPr="00415BD5">
      <w:rPr>
        <w:rFonts w:ascii="Arial" w:hAnsi="Arial" w:cs="Arial"/>
      </w:rPr>
      <w:fldChar w:fldCharType="begin"/>
    </w:r>
    <w:r w:rsidR="006821E6" w:rsidRPr="00415BD5">
      <w:rPr>
        <w:rFonts w:ascii="Arial" w:hAnsi="Arial" w:cs="Arial"/>
      </w:rPr>
      <w:instrText xml:space="preserve"> PAGE   \* MERGEFORMAT </w:instrText>
    </w:r>
    <w:r w:rsidR="00086F46" w:rsidRPr="00415BD5">
      <w:rPr>
        <w:rFonts w:ascii="Arial" w:hAnsi="Arial" w:cs="Arial"/>
      </w:rPr>
      <w:fldChar w:fldCharType="separate"/>
    </w:r>
    <w:r w:rsidR="0006578A" w:rsidRPr="00415BD5">
      <w:rPr>
        <w:rFonts w:ascii="Arial" w:hAnsi="Arial" w:cs="Arial"/>
        <w:noProof/>
      </w:rPr>
      <w:t>12</w:t>
    </w:r>
    <w:r w:rsidR="00086F46" w:rsidRPr="00415BD5">
      <w:rPr>
        <w:rFonts w:ascii="Arial" w:hAnsi="Arial" w:cs="Arial"/>
        <w:noProof/>
      </w:rPr>
      <w:fldChar w:fldCharType="end"/>
    </w:r>
    <w:r w:rsidR="006821E6" w:rsidRPr="00415BD5">
      <w:rPr>
        <w:rFonts w:ascii="Arial" w:hAnsi="Arial" w:cs="Arial"/>
      </w:rPr>
      <w:ptab w:relativeTo="margin" w:alignment="right" w:leader="none"/>
    </w:r>
    <w:r w:rsidR="00415BD5">
      <w:rPr>
        <w:rFonts w:ascii="Arial" w:hAnsi="Arial" w:cs="Arial"/>
      </w:rPr>
      <w:t>October 14</w:t>
    </w:r>
    <w:r w:rsidR="006821E6" w:rsidRPr="00415BD5">
      <w:rPr>
        <w:rFonts w:ascii="Arial" w:hAnsi="Arial" w:cs="Arial"/>
      </w:rPr>
      <w:t xml:space="preserve">, </w:t>
    </w:r>
    <w:r w:rsidR="008F1F39" w:rsidRPr="00415BD5">
      <w:rPr>
        <w:rFonts w:ascii="Arial" w:hAnsi="Arial" w:cs="Arial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C0D09E" w14:textId="77777777" w:rsidR="00234786" w:rsidRDefault="00234786" w:rsidP="006821E6">
      <w:pPr>
        <w:spacing w:after="0"/>
      </w:pPr>
      <w:r>
        <w:separator/>
      </w:r>
    </w:p>
  </w:footnote>
  <w:footnote w:type="continuationSeparator" w:id="0">
    <w:p w14:paraId="5AB19855" w14:textId="77777777" w:rsidR="00234786" w:rsidRDefault="00234786" w:rsidP="006821E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6B1439" w14:textId="35F66FCB" w:rsidR="006821E6" w:rsidRDefault="009A7209">
    <w:pPr>
      <w:pStyle w:val="Header"/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8752" behindDoc="1" locked="0" layoutInCell="1" allowOverlap="1" wp14:anchorId="3FDD6B63" wp14:editId="3B1E87AB">
          <wp:simplePos x="0" y="0"/>
          <wp:positionH relativeFrom="page">
            <wp:posOffset>6657307</wp:posOffset>
          </wp:positionH>
          <wp:positionV relativeFrom="paragraph">
            <wp:posOffset>256144</wp:posOffset>
          </wp:positionV>
          <wp:extent cx="1063625" cy="1965960"/>
          <wp:effectExtent l="0" t="0" r="3175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3625" cy="1965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id w:val="-56085091"/>
        <w:docPartObj>
          <w:docPartGallery w:val="Watermarks"/>
          <w:docPartUnique/>
        </w:docPartObj>
      </w:sdtPr>
      <w:sdtEndPr/>
      <w:sdtContent>
        <w:r w:rsidR="0006000F">
          <w:rPr>
            <w:noProof/>
          </w:rPr>
          <w:pict w14:anchorId="6708491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3" type="#_x0000_t136" style="position:absolute;margin-left:0;margin-top:0;width:412.4pt;height:247.45pt;rotation:315;z-index:-251656704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B7AFA">
      <w:rPr>
        <w:noProof/>
      </w:rPr>
      <w:drawing>
        <wp:anchor distT="0" distB="0" distL="114300" distR="114300" simplePos="0" relativeHeight="251656704" behindDoc="1" locked="0" layoutInCell="1" allowOverlap="1" wp14:anchorId="28B8449D" wp14:editId="7817843F">
          <wp:simplePos x="0" y="0"/>
          <wp:positionH relativeFrom="margin">
            <wp:align>right</wp:align>
          </wp:positionH>
          <wp:positionV relativeFrom="paragraph">
            <wp:posOffset>-205740</wp:posOffset>
          </wp:positionV>
          <wp:extent cx="2069465" cy="470504"/>
          <wp:effectExtent l="0" t="0" r="0" b="6350"/>
          <wp:wrapTight wrapText="bothSides">
            <wp:wrapPolygon edited="0">
              <wp:start x="15111" y="0"/>
              <wp:lineTo x="0" y="12259"/>
              <wp:lineTo x="0" y="15762"/>
              <wp:lineTo x="199" y="21016"/>
              <wp:lineTo x="21275" y="21016"/>
              <wp:lineTo x="21275" y="14886"/>
              <wp:lineTo x="20082" y="14011"/>
              <wp:lineTo x="19883" y="5254"/>
              <wp:lineTo x="17497" y="0"/>
              <wp:lineTo x="15111" y="0"/>
            </wp:wrapPolygon>
          </wp:wrapTight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Picture 5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9465" cy="4705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821E6">
      <w:rPr>
        <w:noProof/>
      </w:rPr>
      <w:drawing>
        <wp:anchor distT="0" distB="0" distL="114300" distR="114300" simplePos="0" relativeHeight="251655680" behindDoc="1" locked="0" layoutInCell="1" allowOverlap="1" wp14:anchorId="191F20BF" wp14:editId="5A37F555">
          <wp:simplePos x="0" y="0"/>
          <wp:positionH relativeFrom="column">
            <wp:posOffset>7691284</wp:posOffset>
          </wp:positionH>
          <wp:positionV relativeFrom="paragraph">
            <wp:posOffset>-457200</wp:posOffset>
          </wp:positionV>
          <wp:extent cx="1889535" cy="349212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7882" cy="35445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1570D"/>
    <w:multiLevelType w:val="hybridMultilevel"/>
    <w:tmpl w:val="1250F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34400"/>
    <w:multiLevelType w:val="hybridMultilevel"/>
    <w:tmpl w:val="CDDAA8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F26319"/>
    <w:multiLevelType w:val="hybridMultilevel"/>
    <w:tmpl w:val="F1EA4E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D794D"/>
    <w:multiLevelType w:val="hybridMultilevel"/>
    <w:tmpl w:val="BD1686F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6331E4"/>
    <w:multiLevelType w:val="hybridMultilevel"/>
    <w:tmpl w:val="56F093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-1800" w:hanging="360"/>
      </w:pPr>
    </w:lvl>
    <w:lvl w:ilvl="2" w:tplc="0409001B" w:tentative="1">
      <w:start w:val="1"/>
      <w:numFmt w:val="lowerRoman"/>
      <w:lvlText w:val="%3."/>
      <w:lvlJc w:val="right"/>
      <w:pPr>
        <w:ind w:left="-1080" w:hanging="180"/>
      </w:pPr>
    </w:lvl>
    <w:lvl w:ilvl="3" w:tplc="0409000F" w:tentative="1">
      <w:start w:val="1"/>
      <w:numFmt w:val="decimal"/>
      <w:lvlText w:val="%4."/>
      <w:lvlJc w:val="left"/>
      <w:pPr>
        <w:ind w:left="-360" w:hanging="360"/>
      </w:pPr>
    </w:lvl>
    <w:lvl w:ilvl="4" w:tplc="04090019" w:tentative="1">
      <w:start w:val="1"/>
      <w:numFmt w:val="lowerLetter"/>
      <w:lvlText w:val="%5."/>
      <w:lvlJc w:val="left"/>
      <w:pPr>
        <w:ind w:left="360" w:hanging="360"/>
      </w:pPr>
    </w:lvl>
    <w:lvl w:ilvl="5" w:tplc="0409001B" w:tentative="1">
      <w:start w:val="1"/>
      <w:numFmt w:val="lowerRoman"/>
      <w:lvlText w:val="%6."/>
      <w:lvlJc w:val="right"/>
      <w:pPr>
        <w:ind w:left="1080" w:hanging="180"/>
      </w:pPr>
    </w:lvl>
    <w:lvl w:ilvl="6" w:tplc="0409000F" w:tentative="1">
      <w:start w:val="1"/>
      <w:numFmt w:val="decimal"/>
      <w:lvlText w:val="%7."/>
      <w:lvlJc w:val="left"/>
      <w:pPr>
        <w:ind w:left="1800" w:hanging="360"/>
      </w:pPr>
    </w:lvl>
    <w:lvl w:ilvl="7" w:tplc="04090019" w:tentative="1">
      <w:start w:val="1"/>
      <w:numFmt w:val="lowerLetter"/>
      <w:lvlText w:val="%8."/>
      <w:lvlJc w:val="left"/>
      <w:pPr>
        <w:ind w:left="2520" w:hanging="360"/>
      </w:pPr>
    </w:lvl>
    <w:lvl w:ilvl="8" w:tplc="04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5" w15:restartNumberingAfterBreak="0">
    <w:nsid w:val="20663386"/>
    <w:multiLevelType w:val="hybridMultilevel"/>
    <w:tmpl w:val="B49EB346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23C74250"/>
    <w:multiLevelType w:val="hybridMultilevel"/>
    <w:tmpl w:val="0060A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2F5BCE"/>
    <w:multiLevelType w:val="hybridMultilevel"/>
    <w:tmpl w:val="8794CE0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26D86850"/>
    <w:multiLevelType w:val="hybridMultilevel"/>
    <w:tmpl w:val="284EB7F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B65D5F"/>
    <w:multiLevelType w:val="hybridMultilevel"/>
    <w:tmpl w:val="A9104314"/>
    <w:lvl w:ilvl="0" w:tplc="1064126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0" w15:restartNumberingAfterBreak="0">
    <w:nsid w:val="2C3242F0"/>
    <w:multiLevelType w:val="hybridMultilevel"/>
    <w:tmpl w:val="8A4CE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A53027"/>
    <w:multiLevelType w:val="hybridMultilevel"/>
    <w:tmpl w:val="123AADF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CB7BDD"/>
    <w:multiLevelType w:val="hybridMultilevel"/>
    <w:tmpl w:val="944A82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2E1B32"/>
    <w:multiLevelType w:val="hybridMultilevel"/>
    <w:tmpl w:val="F216FD4E"/>
    <w:lvl w:ilvl="0" w:tplc="909E97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2A0739"/>
    <w:multiLevelType w:val="hybridMultilevel"/>
    <w:tmpl w:val="66AC6162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 w15:restartNumberingAfterBreak="0">
    <w:nsid w:val="42322E13"/>
    <w:multiLevelType w:val="hybridMultilevel"/>
    <w:tmpl w:val="C756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4F5FEA"/>
    <w:multiLevelType w:val="hybridMultilevel"/>
    <w:tmpl w:val="BF7436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6C0005D"/>
    <w:multiLevelType w:val="hybridMultilevel"/>
    <w:tmpl w:val="1C36B61A"/>
    <w:lvl w:ilvl="0" w:tplc="1064126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4ADE6118"/>
    <w:multiLevelType w:val="hybridMultilevel"/>
    <w:tmpl w:val="26FACB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A929DA"/>
    <w:multiLevelType w:val="hybridMultilevel"/>
    <w:tmpl w:val="90EC4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150FF0"/>
    <w:multiLevelType w:val="hybridMultilevel"/>
    <w:tmpl w:val="0A14FA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367894"/>
    <w:multiLevelType w:val="hybridMultilevel"/>
    <w:tmpl w:val="23E0A27A"/>
    <w:lvl w:ilvl="0" w:tplc="10641260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C3B0BA9"/>
    <w:multiLevelType w:val="hybridMultilevel"/>
    <w:tmpl w:val="2708B1DC"/>
    <w:lvl w:ilvl="0" w:tplc="90A211A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A0776"/>
    <w:multiLevelType w:val="hybridMultilevel"/>
    <w:tmpl w:val="27181A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-1800" w:hanging="360"/>
      </w:pPr>
    </w:lvl>
    <w:lvl w:ilvl="2" w:tplc="0409001B" w:tentative="1">
      <w:start w:val="1"/>
      <w:numFmt w:val="lowerRoman"/>
      <w:lvlText w:val="%3."/>
      <w:lvlJc w:val="right"/>
      <w:pPr>
        <w:ind w:left="-1080" w:hanging="180"/>
      </w:pPr>
    </w:lvl>
    <w:lvl w:ilvl="3" w:tplc="0409000F" w:tentative="1">
      <w:start w:val="1"/>
      <w:numFmt w:val="decimal"/>
      <w:lvlText w:val="%4."/>
      <w:lvlJc w:val="left"/>
      <w:pPr>
        <w:ind w:left="-360" w:hanging="360"/>
      </w:pPr>
    </w:lvl>
    <w:lvl w:ilvl="4" w:tplc="04090019" w:tentative="1">
      <w:start w:val="1"/>
      <w:numFmt w:val="lowerLetter"/>
      <w:lvlText w:val="%5."/>
      <w:lvlJc w:val="left"/>
      <w:pPr>
        <w:ind w:left="360" w:hanging="360"/>
      </w:pPr>
    </w:lvl>
    <w:lvl w:ilvl="5" w:tplc="0409001B" w:tentative="1">
      <w:start w:val="1"/>
      <w:numFmt w:val="lowerRoman"/>
      <w:lvlText w:val="%6."/>
      <w:lvlJc w:val="right"/>
      <w:pPr>
        <w:ind w:left="1080" w:hanging="180"/>
      </w:pPr>
    </w:lvl>
    <w:lvl w:ilvl="6" w:tplc="0409000F" w:tentative="1">
      <w:start w:val="1"/>
      <w:numFmt w:val="decimal"/>
      <w:lvlText w:val="%7."/>
      <w:lvlJc w:val="left"/>
      <w:pPr>
        <w:ind w:left="1800" w:hanging="360"/>
      </w:pPr>
    </w:lvl>
    <w:lvl w:ilvl="7" w:tplc="04090019" w:tentative="1">
      <w:start w:val="1"/>
      <w:numFmt w:val="lowerLetter"/>
      <w:lvlText w:val="%8."/>
      <w:lvlJc w:val="left"/>
      <w:pPr>
        <w:ind w:left="2520" w:hanging="360"/>
      </w:pPr>
    </w:lvl>
    <w:lvl w:ilvl="8" w:tplc="04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24" w15:restartNumberingAfterBreak="0">
    <w:nsid w:val="67417DF8"/>
    <w:multiLevelType w:val="hybridMultilevel"/>
    <w:tmpl w:val="AC9C4A62"/>
    <w:lvl w:ilvl="0" w:tplc="1064126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5" w15:restartNumberingAfterBreak="0">
    <w:nsid w:val="6AD5401B"/>
    <w:multiLevelType w:val="hybridMultilevel"/>
    <w:tmpl w:val="299241CC"/>
    <w:lvl w:ilvl="0" w:tplc="269202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E05042A"/>
    <w:multiLevelType w:val="hybridMultilevel"/>
    <w:tmpl w:val="D9AE92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1191DFD"/>
    <w:multiLevelType w:val="hybridMultilevel"/>
    <w:tmpl w:val="4A005B1E"/>
    <w:lvl w:ilvl="0" w:tplc="909E9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0B5B33"/>
    <w:multiLevelType w:val="hybridMultilevel"/>
    <w:tmpl w:val="1A9ADE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5BA33D2"/>
    <w:multiLevelType w:val="hybridMultilevel"/>
    <w:tmpl w:val="9F167AC2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0" w15:restartNumberingAfterBreak="0">
    <w:nsid w:val="765B5B89"/>
    <w:multiLevelType w:val="hybridMultilevel"/>
    <w:tmpl w:val="B95E024C"/>
    <w:lvl w:ilvl="0" w:tplc="1064126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767B23D3"/>
    <w:multiLevelType w:val="hybridMultilevel"/>
    <w:tmpl w:val="B7BAF3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9452C1C"/>
    <w:multiLevelType w:val="hybridMultilevel"/>
    <w:tmpl w:val="B672A4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C6F7E6C"/>
    <w:multiLevelType w:val="hybridMultilevel"/>
    <w:tmpl w:val="773E2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F33432"/>
    <w:multiLevelType w:val="hybridMultilevel"/>
    <w:tmpl w:val="4470FCE0"/>
    <w:lvl w:ilvl="0" w:tplc="1064126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0"/>
  </w:num>
  <w:num w:numId="3">
    <w:abstractNumId w:val="25"/>
  </w:num>
  <w:num w:numId="4">
    <w:abstractNumId w:val="4"/>
  </w:num>
  <w:num w:numId="5">
    <w:abstractNumId w:val="23"/>
  </w:num>
  <w:num w:numId="6">
    <w:abstractNumId w:val="30"/>
  </w:num>
  <w:num w:numId="7">
    <w:abstractNumId w:val="9"/>
  </w:num>
  <w:num w:numId="8">
    <w:abstractNumId w:val="17"/>
  </w:num>
  <w:num w:numId="9">
    <w:abstractNumId w:val="24"/>
  </w:num>
  <w:num w:numId="10">
    <w:abstractNumId w:val="21"/>
  </w:num>
  <w:num w:numId="11">
    <w:abstractNumId w:val="34"/>
  </w:num>
  <w:num w:numId="12">
    <w:abstractNumId w:val="3"/>
  </w:num>
  <w:num w:numId="13">
    <w:abstractNumId w:val="7"/>
  </w:num>
  <w:num w:numId="14">
    <w:abstractNumId w:val="31"/>
  </w:num>
  <w:num w:numId="15">
    <w:abstractNumId w:val="22"/>
  </w:num>
  <w:num w:numId="16">
    <w:abstractNumId w:val="6"/>
  </w:num>
  <w:num w:numId="17">
    <w:abstractNumId w:val="27"/>
  </w:num>
  <w:num w:numId="18">
    <w:abstractNumId w:val="11"/>
  </w:num>
  <w:num w:numId="19">
    <w:abstractNumId w:val="5"/>
  </w:num>
  <w:num w:numId="20">
    <w:abstractNumId w:val="18"/>
  </w:num>
  <w:num w:numId="21">
    <w:abstractNumId w:val="12"/>
  </w:num>
  <w:num w:numId="22">
    <w:abstractNumId w:val="15"/>
  </w:num>
  <w:num w:numId="23">
    <w:abstractNumId w:val="20"/>
  </w:num>
  <w:num w:numId="24">
    <w:abstractNumId w:val="8"/>
  </w:num>
  <w:num w:numId="25">
    <w:abstractNumId w:val="13"/>
  </w:num>
  <w:num w:numId="26">
    <w:abstractNumId w:val="16"/>
  </w:num>
  <w:num w:numId="27">
    <w:abstractNumId w:val="0"/>
  </w:num>
  <w:num w:numId="28">
    <w:abstractNumId w:val="26"/>
  </w:num>
  <w:num w:numId="29">
    <w:abstractNumId w:val="2"/>
  </w:num>
  <w:num w:numId="30">
    <w:abstractNumId w:val="29"/>
  </w:num>
  <w:num w:numId="31">
    <w:abstractNumId w:val="14"/>
  </w:num>
  <w:num w:numId="32">
    <w:abstractNumId w:val="19"/>
  </w:num>
  <w:num w:numId="33">
    <w:abstractNumId w:val="1"/>
  </w:num>
  <w:num w:numId="34">
    <w:abstractNumId w:val="32"/>
  </w:num>
  <w:num w:numId="35">
    <w:abstractNumId w:val="2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rQwMrQ0NTM0tTRT0lEKTi0uzszPAykwqgUAyorwHywAAAA="/>
  </w:docVars>
  <w:rsids>
    <w:rsidRoot w:val="006821E6"/>
    <w:rsid w:val="000475EE"/>
    <w:rsid w:val="000508B3"/>
    <w:rsid w:val="00065365"/>
    <w:rsid w:val="0006578A"/>
    <w:rsid w:val="00086F46"/>
    <w:rsid w:val="000C0818"/>
    <w:rsid w:val="000C45DC"/>
    <w:rsid w:val="000C76C9"/>
    <w:rsid w:val="000D06D2"/>
    <w:rsid w:val="000F0CDB"/>
    <w:rsid w:val="000F3F05"/>
    <w:rsid w:val="00104EA7"/>
    <w:rsid w:val="00110686"/>
    <w:rsid w:val="00112010"/>
    <w:rsid w:val="00166BBB"/>
    <w:rsid w:val="00177671"/>
    <w:rsid w:val="00180C0C"/>
    <w:rsid w:val="001B7EC4"/>
    <w:rsid w:val="001C4233"/>
    <w:rsid w:val="001C741D"/>
    <w:rsid w:val="001D2C3F"/>
    <w:rsid w:val="00234786"/>
    <w:rsid w:val="002D4956"/>
    <w:rsid w:val="002E11D1"/>
    <w:rsid w:val="003050E8"/>
    <w:rsid w:val="00325B1E"/>
    <w:rsid w:val="00347626"/>
    <w:rsid w:val="00352AA8"/>
    <w:rsid w:val="003567B9"/>
    <w:rsid w:val="00374927"/>
    <w:rsid w:val="00383EFB"/>
    <w:rsid w:val="003861D9"/>
    <w:rsid w:val="00396C77"/>
    <w:rsid w:val="003E3D11"/>
    <w:rsid w:val="00403477"/>
    <w:rsid w:val="00410EFF"/>
    <w:rsid w:val="00415BD5"/>
    <w:rsid w:val="00417FBC"/>
    <w:rsid w:val="0042422F"/>
    <w:rsid w:val="00425ADD"/>
    <w:rsid w:val="0043728A"/>
    <w:rsid w:val="0044754B"/>
    <w:rsid w:val="00476E08"/>
    <w:rsid w:val="004800CF"/>
    <w:rsid w:val="004C2126"/>
    <w:rsid w:val="0050392D"/>
    <w:rsid w:val="00537F6D"/>
    <w:rsid w:val="00543422"/>
    <w:rsid w:val="00545D8C"/>
    <w:rsid w:val="00583CC8"/>
    <w:rsid w:val="00596F16"/>
    <w:rsid w:val="005B7355"/>
    <w:rsid w:val="005E3193"/>
    <w:rsid w:val="005E69E4"/>
    <w:rsid w:val="00670413"/>
    <w:rsid w:val="006821E6"/>
    <w:rsid w:val="006923E6"/>
    <w:rsid w:val="00695BCB"/>
    <w:rsid w:val="006A30C1"/>
    <w:rsid w:val="006A67D8"/>
    <w:rsid w:val="006D2DE5"/>
    <w:rsid w:val="006E60EA"/>
    <w:rsid w:val="00702639"/>
    <w:rsid w:val="00710A15"/>
    <w:rsid w:val="00742BD6"/>
    <w:rsid w:val="0074738E"/>
    <w:rsid w:val="007531CE"/>
    <w:rsid w:val="00775B2C"/>
    <w:rsid w:val="00784111"/>
    <w:rsid w:val="007876CA"/>
    <w:rsid w:val="007A4D9F"/>
    <w:rsid w:val="007A736B"/>
    <w:rsid w:val="007C42AF"/>
    <w:rsid w:val="007D5093"/>
    <w:rsid w:val="007E08BA"/>
    <w:rsid w:val="007E5786"/>
    <w:rsid w:val="0080589D"/>
    <w:rsid w:val="0080755C"/>
    <w:rsid w:val="008236AE"/>
    <w:rsid w:val="00831809"/>
    <w:rsid w:val="00831CEC"/>
    <w:rsid w:val="00863BCE"/>
    <w:rsid w:val="00866BDA"/>
    <w:rsid w:val="00870A61"/>
    <w:rsid w:val="00870AA4"/>
    <w:rsid w:val="00873475"/>
    <w:rsid w:val="00882CBC"/>
    <w:rsid w:val="008A0E73"/>
    <w:rsid w:val="008A2D49"/>
    <w:rsid w:val="008E69A3"/>
    <w:rsid w:val="008F1F39"/>
    <w:rsid w:val="008F38EE"/>
    <w:rsid w:val="0091715D"/>
    <w:rsid w:val="00924E87"/>
    <w:rsid w:val="009304FE"/>
    <w:rsid w:val="00931BE5"/>
    <w:rsid w:val="0094633D"/>
    <w:rsid w:val="00953BA0"/>
    <w:rsid w:val="009817D7"/>
    <w:rsid w:val="009966DF"/>
    <w:rsid w:val="009A7209"/>
    <w:rsid w:val="009B23AF"/>
    <w:rsid w:val="009B41B9"/>
    <w:rsid w:val="009D0D4A"/>
    <w:rsid w:val="009E4C96"/>
    <w:rsid w:val="009F624D"/>
    <w:rsid w:val="00AB7AFA"/>
    <w:rsid w:val="00AD21AF"/>
    <w:rsid w:val="00B202CF"/>
    <w:rsid w:val="00B20B93"/>
    <w:rsid w:val="00B21EEA"/>
    <w:rsid w:val="00B22EFB"/>
    <w:rsid w:val="00B60506"/>
    <w:rsid w:val="00B665EF"/>
    <w:rsid w:val="00B71301"/>
    <w:rsid w:val="00B759E9"/>
    <w:rsid w:val="00B75E27"/>
    <w:rsid w:val="00B81D91"/>
    <w:rsid w:val="00BB0014"/>
    <w:rsid w:val="00BB13F1"/>
    <w:rsid w:val="00BB1E7C"/>
    <w:rsid w:val="00BC1108"/>
    <w:rsid w:val="00BD4120"/>
    <w:rsid w:val="00BD5AC3"/>
    <w:rsid w:val="00BD7267"/>
    <w:rsid w:val="00BE42FE"/>
    <w:rsid w:val="00C013B5"/>
    <w:rsid w:val="00C064E9"/>
    <w:rsid w:val="00C06D27"/>
    <w:rsid w:val="00C266F1"/>
    <w:rsid w:val="00C40323"/>
    <w:rsid w:val="00C630F1"/>
    <w:rsid w:val="00C713A2"/>
    <w:rsid w:val="00C81FF8"/>
    <w:rsid w:val="00C82F85"/>
    <w:rsid w:val="00CA17F4"/>
    <w:rsid w:val="00D01810"/>
    <w:rsid w:val="00D0193F"/>
    <w:rsid w:val="00D12367"/>
    <w:rsid w:val="00D174DF"/>
    <w:rsid w:val="00D33581"/>
    <w:rsid w:val="00D36998"/>
    <w:rsid w:val="00D4456E"/>
    <w:rsid w:val="00D44EC0"/>
    <w:rsid w:val="00D6761F"/>
    <w:rsid w:val="00D71AF7"/>
    <w:rsid w:val="00D85130"/>
    <w:rsid w:val="00DB6DDF"/>
    <w:rsid w:val="00DC5DDD"/>
    <w:rsid w:val="00DE3570"/>
    <w:rsid w:val="00E20B6C"/>
    <w:rsid w:val="00E30A09"/>
    <w:rsid w:val="00E31C6C"/>
    <w:rsid w:val="00E61465"/>
    <w:rsid w:val="00E632EC"/>
    <w:rsid w:val="00E643EF"/>
    <w:rsid w:val="00E67DF3"/>
    <w:rsid w:val="00E73412"/>
    <w:rsid w:val="00E97320"/>
    <w:rsid w:val="00EA3958"/>
    <w:rsid w:val="00EA6BE2"/>
    <w:rsid w:val="00EB1675"/>
    <w:rsid w:val="00EE1377"/>
    <w:rsid w:val="00EF2E8B"/>
    <w:rsid w:val="00F04BD1"/>
    <w:rsid w:val="00F0620C"/>
    <w:rsid w:val="00F20A69"/>
    <w:rsid w:val="00F26659"/>
    <w:rsid w:val="00F469FD"/>
    <w:rsid w:val="00F51F29"/>
    <w:rsid w:val="00F853F8"/>
    <w:rsid w:val="00FA5803"/>
    <w:rsid w:val="00FB204C"/>
    <w:rsid w:val="00FB4C6A"/>
    <w:rsid w:val="00FC0721"/>
    <w:rsid w:val="00FF3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43FEF89C"/>
  <w15:docId w15:val="{B9FDE7F8-1771-492D-A4AB-9F18B25BE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39"/>
    <w:pPr>
      <w:spacing w:after="24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026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3234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26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3234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21E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821E6"/>
  </w:style>
  <w:style w:type="paragraph" w:styleId="Footer">
    <w:name w:val="footer"/>
    <w:basedOn w:val="Normal"/>
    <w:link w:val="FooterChar"/>
    <w:uiPriority w:val="99"/>
    <w:unhideWhenUsed/>
    <w:rsid w:val="006821E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821E6"/>
  </w:style>
  <w:style w:type="paragraph" w:styleId="Title">
    <w:name w:val="Title"/>
    <w:basedOn w:val="Normal"/>
    <w:next w:val="Normal"/>
    <w:link w:val="TitleChar"/>
    <w:uiPriority w:val="10"/>
    <w:qFormat/>
    <w:rsid w:val="006821E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21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D01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18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1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1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1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18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81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02639"/>
    <w:pPr>
      <w:spacing w:before="60" w:after="60"/>
      <w:ind w:left="360"/>
    </w:pPr>
  </w:style>
  <w:style w:type="table" w:styleId="TableGrid">
    <w:name w:val="Table Grid"/>
    <w:basedOn w:val="TableNormal"/>
    <w:uiPriority w:val="39"/>
    <w:rsid w:val="000C7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02639"/>
    <w:rPr>
      <w:rFonts w:asciiTheme="majorHAnsi" w:eastAsiaTheme="majorEastAsia" w:hAnsiTheme="majorHAnsi" w:cstheme="majorBidi"/>
      <w:color w:val="03234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2639"/>
    <w:rPr>
      <w:rFonts w:asciiTheme="majorHAnsi" w:eastAsiaTheme="majorEastAsia" w:hAnsiTheme="majorHAnsi" w:cstheme="majorBidi"/>
      <w:color w:val="032348" w:themeColor="accent1" w:themeShade="BF"/>
      <w:sz w:val="26"/>
      <w:szCs w:val="26"/>
    </w:rPr>
  </w:style>
  <w:style w:type="paragraph" w:customStyle="1" w:styleId="GRAPHIC">
    <w:name w:val="GRAPHIC"/>
    <w:basedOn w:val="Normal"/>
    <w:qFormat/>
    <w:rsid w:val="001B7EC4"/>
    <w:pPr>
      <w:spacing w:before="120" w:after="120"/>
      <w:jc w:val="center"/>
    </w:pPr>
  </w:style>
  <w:style w:type="paragraph" w:styleId="Subtitle">
    <w:name w:val="Subtitle"/>
    <w:basedOn w:val="Normal"/>
    <w:next w:val="Normal"/>
    <w:link w:val="SubtitleChar"/>
    <w:uiPriority w:val="11"/>
    <w:qFormat/>
    <w:rsid w:val="001B7EC4"/>
    <w:pPr>
      <w:numPr>
        <w:ilvl w:val="1"/>
      </w:numPr>
      <w:spacing w:after="160"/>
    </w:pPr>
    <w:rPr>
      <w:rFonts w:eastAsiaTheme="minorEastAsia"/>
      <w:b/>
      <w:color w:val="5A5A5A" w:themeColor="text1" w:themeTint="A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B7EC4"/>
    <w:rPr>
      <w:rFonts w:eastAsiaTheme="minorEastAsia"/>
      <w:b/>
      <w:color w:val="5A5A5A" w:themeColor="text1" w:themeTint="A5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5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96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4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9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95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1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82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897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8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63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195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96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06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8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73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7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948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786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cid:image001.png@01D792BA.9F002C4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cid:image001.png@01D792BA.9F002C4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A9B4A95C3BBB44B64C46B7CF2F362D" ma:contentTypeVersion="13" ma:contentTypeDescription="Create a new document." ma:contentTypeScope="" ma:versionID="c5081c5fb933e5edf1ecee6273cb2abd">
  <xsd:schema xmlns:xsd="http://www.w3.org/2001/XMLSchema" xmlns:xs="http://www.w3.org/2001/XMLSchema" xmlns:p="http://schemas.microsoft.com/office/2006/metadata/properties" xmlns:ns3="98224a70-1f86-40b9-a6d2-75b94a857212" xmlns:ns4="d5a32c46-bc89-44ff-b65f-061aaee25ab0" targetNamespace="http://schemas.microsoft.com/office/2006/metadata/properties" ma:root="true" ma:fieldsID="3315bee767533ed05c595ec64f93eee2" ns3:_="" ns4:_="">
    <xsd:import namespace="98224a70-1f86-40b9-a6d2-75b94a857212"/>
    <xsd:import namespace="d5a32c46-bc89-44ff-b65f-061aaee25a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24a70-1f86-40b9-a6d2-75b94a8572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32c46-bc89-44ff-b65f-061aaee25a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75AC37-17EA-4EB4-AEEA-8CFF8BE3ADF6}">
  <ds:schemaRefs>
    <ds:schemaRef ds:uri="98224a70-1f86-40b9-a6d2-75b94a85721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d5a32c46-bc89-44ff-b65f-061aaee25ab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E9759D1-0756-46ED-8348-714EE483C4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31741F-2EF3-4E70-B743-648C1CE6C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224a70-1f86-40b9-a6d2-75b94a857212"/>
    <ds:schemaRef ds:uri="d5a32c46-bc89-44ff-b65f-061aaee25a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592</Words>
  <Characters>908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azon Purchasing Process</vt:lpstr>
    </vt:vector>
  </TitlesOfParts>
  <Company>Hewlett-Packard</Company>
  <LinksUpToDate>false</LinksUpToDate>
  <CharactersWithSpaces>10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zon Purchasing Process</dc:title>
  <dc:creator>McCoy, Lisa</dc:creator>
  <cp:keywords>Amazon Purchasing Process</cp:keywords>
  <dc:description>Amazon Purchasing Process</dc:description>
  <cp:lastModifiedBy>Nguyen, Dat</cp:lastModifiedBy>
  <cp:revision>2</cp:revision>
  <cp:lastPrinted>2021-12-20T21:35:00Z</cp:lastPrinted>
  <dcterms:created xsi:type="dcterms:W3CDTF">2021-12-20T21:43:00Z</dcterms:created>
  <dcterms:modified xsi:type="dcterms:W3CDTF">2021-12-20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A9B4A95C3BBB44B64C46B7CF2F362D</vt:lpwstr>
  </property>
</Properties>
</file>